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E38AB" w14:textId="33F9C74C" w:rsidR="00F53E30" w:rsidRDefault="00AC127B" w:rsidP="00F53E30">
      <w:r>
        <w:rPr>
          <w:noProof/>
          <w:color w:val="4472C4" w:themeColor="accent1"/>
          <w:lang w:val="en-US"/>
        </w:rPr>
        <w:drawing>
          <wp:anchor distT="0" distB="0" distL="114300" distR="114300" simplePos="0" relativeHeight="251659776" behindDoc="0" locked="0" layoutInCell="1" allowOverlap="1" wp14:anchorId="61BE4DD2" wp14:editId="105F87DA">
            <wp:simplePos x="0" y="0"/>
            <wp:positionH relativeFrom="margin">
              <wp:align>right</wp:align>
            </wp:positionH>
            <wp:positionV relativeFrom="paragraph">
              <wp:posOffset>177800</wp:posOffset>
            </wp:positionV>
            <wp:extent cx="727075" cy="708025"/>
            <wp:effectExtent l="0" t="0" r="0" b="0"/>
            <wp:wrapThrough wrapText="bothSides">
              <wp:wrapPolygon edited="0">
                <wp:start x="0" y="0"/>
                <wp:lineTo x="0" y="20922"/>
                <wp:lineTo x="20940" y="20922"/>
                <wp:lineTo x="20940" y="0"/>
                <wp:lineTo x="0" y="0"/>
              </wp:wrapPolygon>
            </wp:wrapThrough>
            <wp:docPr id="846064080"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64080" name="Picture 1" descr="A close up of a logo&#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7075" cy="708025"/>
                    </a:xfrm>
                    <a:prstGeom prst="rect">
                      <a:avLst/>
                    </a:prstGeom>
                  </pic:spPr>
                </pic:pic>
              </a:graphicData>
            </a:graphic>
            <wp14:sizeRelH relativeFrom="margin">
              <wp14:pctWidth>0</wp14:pctWidth>
            </wp14:sizeRelH>
            <wp14:sizeRelV relativeFrom="margin">
              <wp14:pctHeight>0</wp14:pctHeight>
            </wp14:sizeRelV>
          </wp:anchor>
        </w:drawing>
      </w:r>
    </w:p>
    <w:p w14:paraId="46E0BC15" w14:textId="7252396D" w:rsidR="00F53E30" w:rsidRPr="00AB5B94" w:rsidRDefault="00F53E30" w:rsidP="00F53E30">
      <w:pPr>
        <w:jc w:val="center"/>
        <w:rPr>
          <w:smallCaps/>
          <w:color w:val="1F3864" w:themeColor="accent1" w:themeShade="80"/>
          <w:sz w:val="32"/>
          <w:szCs w:val="32"/>
          <w:lang w:val="en-US"/>
        </w:rPr>
      </w:pPr>
      <w:r>
        <w:rPr>
          <w:noProof/>
          <w:color w:val="4472C4" w:themeColor="accent1"/>
          <w:lang w:val="en-US"/>
        </w:rPr>
        <w:drawing>
          <wp:anchor distT="0" distB="0" distL="114300" distR="114300" simplePos="0" relativeHeight="251657728" behindDoc="1" locked="0" layoutInCell="1" allowOverlap="1" wp14:anchorId="7B823C2A" wp14:editId="4CC1D00B">
            <wp:simplePos x="0" y="0"/>
            <wp:positionH relativeFrom="column">
              <wp:posOffset>66040</wp:posOffset>
            </wp:positionH>
            <wp:positionV relativeFrom="paragraph">
              <wp:posOffset>0</wp:posOffset>
            </wp:positionV>
            <wp:extent cx="847725" cy="847725"/>
            <wp:effectExtent l="0" t="0" r="9525" b="9525"/>
            <wp:wrapTight wrapText="bothSides">
              <wp:wrapPolygon edited="0">
                <wp:start x="6796" y="0"/>
                <wp:lineTo x="3883" y="1456"/>
                <wp:lineTo x="0" y="5825"/>
                <wp:lineTo x="0" y="16503"/>
                <wp:lineTo x="5825" y="21357"/>
                <wp:lineTo x="6796" y="21357"/>
                <wp:lineTo x="14562" y="21357"/>
                <wp:lineTo x="15533" y="21357"/>
                <wp:lineTo x="21357" y="16503"/>
                <wp:lineTo x="21357" y="5825"/>
                <wp:lineTo x="17474" y="1456"/>
                <wp:lineTo x="14562" y="0"/>
                <wp:lineTo x="6796" y="0"/>
              </wp:wrapPolygon>
            </wp:wrapTight>
            <wp:docPr id="2" name="Picture 2" descr="A picture containing text, transport, whee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ransport, wheel, ge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page">
              <wp14:pctWidth>0</wp14:pctWidth>
            </wp14:sizeRelH>
            <wp14:sizeRelV relativeFrom="page">
              <wp14:pctHeight>0</wp14:pctHeight>
            </wp14:sizeRelV>
          </wp:anchor>
        </w:drawing>
      </w:r>
      <w:r w:rsidRPr="00AB5B94">
        <w:rPr>
          <w:smallCaps/>
          <w:color w:val="1F3864" w:themeColor="accent1" w:themeShade="80"/>
          <w:sz w:val="32"/>
          <w:szCs w:val="32"/>
          <w:lang w:val="en-US"/>
        </w:rPr>
        <w:t>The Rotary Club of Bracebridge-Muskoka Lakes</w:t>
      </w:r>
      <w:r w:rsidR="00CB667A" w:rsidRPr="00CB667A">
        <w:rPr>
          <w:noProof/>
        </w:rPr>
        <w:t xml:space="preserve"> </w:t>
      </w:r>
    </w:p>
    <w:p w14:paraId="369C41CE" w14:textId="6D2EA510" w:rsidR="00F53E30" w:rsidRDefault="00F53E30" w:rsidP="00F53E30">
      <w:pPr>
        <w:jc w:val="center"/>
        <w:rPr>
          <w:color w:val="1F3864" w:themeColor="accent1" w:themeShade="80"/>
          <w:sz w:val="28"/>
          <w:szCs w:val="28"/>
          <w:lang w:val="en-US"/>
        </w:rPr>
      </w:pPr>
    </w:p>
    <w:p w14:paraId="23953CF3" w14:textId="661E5041" w:rsidR="00F53E30" w:rsidRPr="00246DAB" w:rsidRDefault="00E62A2D" w:rsidP="00F53E30">
      <w:pPr>
        <w:jc w:val="center"/>
        <w:rPr>
          <w:color w:val="1F3864" w:themeColor="accent1" w:themeShade="80"/>
          <w:sz w:val="20"/>
          <w:szCs w:val="20"/>
          <w:lang w:val="en-US"/>
        </w:rPr>
      </w:pPr>
      <w:r>
        <w:rPr>
          <w:color w:val="1F3864" w:themeColor="accent1" w:themeShade="80"/>
          <w:sz w:val="28"/>
          <w:szCs w:val="28"/>
          <w:lang w:val="en-US"/>
        </w:rPr>
        <w:t xml:space="preserve">Board </w:t>
      </w:r>
      <w:r w:rsidR="00FC7C83">
        <w:rPr>
          <w:color w:val="1F3864" w:themeColor="accent1" w:themeShade="80"/>
          <w:sz w:val="28"/>
          <w:szCs w:val="28"/>
          <w:lang w:val="en-US"/>
        </w:rPr>
        <w:t xml:space="preserve">of Directors Monthly </w:t>
      </w:r>
      <w:r>
        <w:rPr>
          <w:color w:val="1F3864" w:themeColor="accent1" w:themeShade="80"/>
          <w:sz w:val="28"/>
          <w:szCs w:val="28"/>
          <w:lang w:val="en-US"/>
        </w:rPr>
        <w:t>Meeting</w:t>
      </w:r>
      <w:r w:rsidR="00F53E30">
        <w:rPr>
          <w:color w:val="1F3864" w:themeColor="accent1" w:themeShade="80"/>
          <w:sz w:val="28"/>
          <w:szCs w:val="28"/>
          <w:lang w:val="en-US"/>
        </w:rPr>
        <w:br/>
      </w:r>
    </w:p>
    <w:p w14:paraId="27E83DC8" w14:textId="2A65204A" w:rsidR="00DF78C1" w:rsidRDefault="000E79A3" w:rsidP="00F53E30">
      <w:pPr>
        <w:jc w:val="center"/>
        <w:rPr>
          <w:color w:val="1F3864" w:themeColor="accent1" w:themeShade="80"/>
          <w:lang w:val="en-US"/>
        </w:rPr>
      </w:pPr>
      <w:r>
        <w:rPr>
          <w:color w:val="1F3864" w:themeColor="accent1" w:themeShade="80"/>
          <w:sz w:val="28"/>
          <w:szCs w:val="28"/>
          <w:lang w:val="en-US"/>
        </w:rPr>
        <w:t>October</w:t>
      </w:r>
      <w:r w:rsidR="00F46D85">
        <w:rPr>
          <w:color w:val="1F3864" w:themeColor="accent1" w:themeShade="80"/>
          <w:lang w:val="en-US"/>
        </w:rPr>
        <w:t xml:space="preserve"> </w:t>
      </w:r>
      <w:proofErr w:type="gramStart"/>
      <w:r w:rsidR="00F46D85">
        <w:rPr>
          <w:color w:val="1F3864" w:themeColor="accent1" w:themeShade="80"/>
          <w:lang w:val="en-US"/>
        </w:rPr>
        <w:t>2</w:t>
      </w:r>
      <w:r>
        <w:rPr>
          <w:color w:val="1F3864" w:themeColor="accent1" w:themeShade="80"/>
          <w:lang w:val="en-US"/>
        </w:rPr>
        <w:t>0</w:t>
      </w:r>
      <w:r w:rsidR="002A32F9" w:rsidRPr="002A32F9">
        <w:rPr>
          <w:color w:val="1F3864" w:themeColor="accent1" w:themeShade="80"/>
          <w:vertAlign w:val="superscript"/>
          <w:lang w:val="en-US"/>
        </w:rPr>
        <w:t>st</w:t>
      </w:r>
      <w:proofErr w:type="gramEnd"/>
      <w:r w:rsidR="006815EA">
        <w:rPr>
          <w:color w:val="1F3864" w:themeColor="accent1" w:themeShade="80"/>
          <w:lang w:val="en-US"/>
        </w:rPr>
        <w:t>,</w:t>
      </w:r>
      <w:r w:rsidR="0004030E">
        <w:rPr>
          <w:color w:val="1F3864" w:themeColor="accent1" w:themeShade="80"/>
          <w:lang w:val="en-US"/>
        </w:rPr>
        <w:t xml:space="preserve"> </w:t>
      </w:r>
      <w:r w:rsidR="005C6E8F">
        <w:rPr>
          <w:color w:val="1F3864" w:themeColor="accent1" w:themeShade="80"/>
          <w:lang w:val="en-US"/>
        </w:rPr>
        <w:t>5:00</w:t>
      </w:r>
      <w:r w:rsidR="000141C2">
        <w:rPr>
          <w:color w:val="1F3864" w:themeColor="accent1" w:themeShade="80"/>
          <w:lang w:val="en-US"/>
        </w:rPr>
        <w:t xml:space="preserve"> pm</w:t>
      </w:r>
    </w:p>
    <w:p w14:paraId="5ECC5430" w14:textId="77777777" w:rsidR="00793F2D" w:rsidRDefault="00793F2D" w:rsidP="00F53E30">
      <w:pPr>
        <w:jc w:val="center"/>
        <w:rPr>
          <w:color w:val="1F3864" w:themeColor="accent1" w:themeShade="80"/>
          <w:lang w:val="en-US"/>
        </w:rPr>
      </w:pPr>
    </w:p>
    <w:p w14:paraId="2508ECD2" w14:textId="5252129D" w:rsidR="0026106D" w:rsidRDefault="002D4D2B" w:rsidP="00E164AC">
      <w:pPr>
        <w:jc w:val="center"/>
        <w:rPr>
          <w:color w:val="000000" w:themeColor="text1"/>
          <w:lang w:val="en-US"/>
        </w:rPr>
      </w:pPr>
      <w:r>
        <w:rPr>
          <w:color w:val="000000" w:themeColor="text1"/>
          <w:lang w:val="en-US"/>
        </w:rPr>
        <w:t xml:space="preserve">D&amp;R Forest Hill </w:t>
      </w:r>
      <w:r w:rsidR="00AC127B">
        <w:rPr>
          <w:color w:val="000000" w:themeColor="text1"/>
          <w:lang w:val="en-US"/>
        </w:rPr>
        <w:t xml:space="preserve">Office </w:t>
      </w:r>
    </w:p>
    <w:p w14:paraId="2BEBCAC0" w14:textId="71107567" w:rsidR="0045373D" w:rsidRDefault="00AC127B" w:rsidP="00E164AC">
      <w:pPr>
        <w:jc w:val="center"/>
        <w:rPr>
          <w:color w:val="000000" w:themeColor="text1"/>
          <w:lang w:val="en-US"/>
        </w:rPr>
      </w:pPr>
      <w:r>
        <w:rPr>
          <w:color w:val="000000" w:themeColor="text1"/>
          <w:lang w:val="en-US"/>
        </w:rPr>
        <w:t>Manitoba Street</w:t>
      </w:r>
      <w:r w:rsidR="0045373D">
        <w:rPr>
          <w:color w:val="000000" w:themeColor="text1"/>
          <w:lang w:val="en-US"/>
        </w:rPr>
        <w:t>, Bracebridge, Ont</w:t>
      </w:r>
      <w:r w:rsidR="0009298C">
        <w:rPr>
          <w:color w:val="000000" w:themeColor="text1"/>
          <w:lang w:val="en-US"/>
        </w:rPr>
        <w:t>ario</w:t>
      </w:r>
    </w:p>
    <w:p w14:paraId="641516DA" w14:textId="24171838" w:rsidR="00DB494F" w:rsidRPr="00E164AC" w:rsidRDefault="00C31AED" w:rsidP="00E164AC">
      <w:pPr>
        <w:jc w:val="center"/>
        <w:rPr>
          <w:color w:val="1F3864" w:themeColor="accent1" w:themeShade="80"/>
          <w:lang w:val="en-US"/>
        </w:rPr>
      </w:pPr>
      <w:r>
        <w:rPr>
          <w:lang w:val="en-US"/>
        </w:rPr>
        <w:pict w14:anchorId="22C58A0F">
          <v:rect id="_x0000_i1025" style="width:0;height:1.5pt" o:hralign="center" o:hrstd="t" o:hr="t" fillcolor="#a0a0a0" stroked="f"/>
        </w:pict>
      </w:r>
    </w:p>
    <w:p w14:paraId="759E94D6" w14:textId="02A2E3C4" w:rsidR="002F35F4" w:rsidRDefault="00DB494F" w:rsidP="002F35F4">
      <w:pPr>
        <w:keepNext/>
        <w:spacing w:before="120" w:after="120" w:line="254" w:lineRule="auto"/>
        <w:ind w:left="1440" w:hanging="1440"/>
        <w:rPr>
          <w:rFonts w:eastAsia="Times New Roman"/>
          <w:sz w:val="24"/>
          <w:szCs w:val="24"/>
        </w:rPr>
      </w:pPr>
      <w:r>
        <w:rPr>
          <w:rFonts w:eastAsia="Times New Roman"/>
          <w:sz w:val="24"/>
          <w:szCs w:val="24"/>
        </w:rPr>
        <w:t xml:space="preserve">Attendees:  </w:t>
      </w:r>
      <w:r>
        <w:rPr>
          <w:rFonts w:eastAsia="Times New Roman"/>
          <w:sz w:val="24"/>
          <w:szCs w:val="24"/>
        </w:rPr>
        <w:tab/>
      </w:r>
      <w:r w:rsidR="00BA2D84">
        <w:rPr>
          <w:rFonts w:eastAsia="Times New Roman"/>
          <w:sz w:val="24"/>
          <w:szCs w:val="24"/>
        </w:rPr>
        <w:t>Doug Hogarth</w:t>
      </w:r>
      <w:r w:rsidR="00285D8B">
        <w:rPr>
          <w:rFonts w:eastAsia="Times New Roman"/>
          <w:sz w:val="24"/>
          <w:szCs w:val="24"/>
        </w:rPr>
        <w:t>,</w:t>
      </w:r>
      <w:r w:rsidR="0004030E">
        <w:rPr>
          <w:rFonts w:eastAsia="Times New Roman"/>
          <w:sz w:val="24"/>
          <w:szCs w:val="24"/>
        </w:rPr>
        <w:t xml:space="preserve"> </w:t>
      </w:r>
      <w:r w:rsidR="0045373D">
        <w:rPr>
          <w:rFonts w:eastAsia="Times New Roman"/>
          <w:sz w:val="24"/>
          <w:szCs w:val="24"/>
        </w:rPr>
        <w:t>Anita Greavette,</w:t>
      </w:r>
      <w:r w:rsidR="002205DB">
        <w:rPr>
          <w:rFonts w:eastAsia="Times New Roman"/>
          <w:sz w:val="24"/>
          <w:szCs w:val="24"/>
        </w:rPr>
        <w:t xml:space="preserve"> </w:t>
      </w:r>
      <w:r w:rsidR="000848B1">
        <w:rPr>
          <w:rFonts w:eastAsia="Times New Roman"/>
          <w:sz w:val="24"/>
          <w:szCs w:val="24"/>
        </w:rPr>
        <w:t>Marlene Vettorel</w:t>
      </w:r>
      <w:r w:rsidR="008A30A0">
        <w:rPr>
          <w:rFonts w:eastAsia="Times New Roman"/>
          <w:sz w:val="24"/>
          <w:szCs w:val="24"/>
        </w:rPr>
        <w:t>,</w:t>
      </w:r>
      <w:r w:rsidR="001B5030">
        <w:rPr>
          <w:rFonts w:eastAsia="Times New Roman"/>
          <w:sz w:val="24"/>
          <w:szCs w:val="24"/>
        </w:rPr>
        <w:t xml:space="preserve"> </w:t>
      </w:r>
      <w:r w:rsidR="00AC127B">
        <w:rPr>
          <w:rFonts w:eastAsia="Times New Roman"/>
          <w:sz w:val="24"/>
          <w:szCs w:val="24"/>
        </w:rPr>
        <w:t xml:space="preserve">Paul Meredith, </w:t>
      </w:r>
      <w:r w:rsidR="008C7E24">
        <w:rPr>
          <w:rFonts w:eastAsia="Times New Roman"/>
          <w:sz w:val="24"/>
          <w:szCs w:val="24"/>
        </w:rPr>
        <w:t>Sandra Winspear</w:t>
      </w:r>
      <w:r w:rsidR="00E1700E">
        <w:rPr>
          <w:rFonts w:eastAsia="Times New Roman"/>
          <w:sz w:val="24"/>
          <w:szCs w:val="24"/>
        </w:rPr>
        <w:t xml:space="preserve">, </w:t>
      </w:r>
      <w:r w:rsidR="000E79A3">
        <w:rPr>
          <w:rFonts w:eastAsia="Times New Roman"/>
          <w:sz w:val="24"/>
          <w:szCs w:val="24"/>
        </w:rPr>
        <w:t xml:space="preserve">Cheryl Taylor, </w:t>
      </w:r>
      <w:r w:rsidR="00E1700E">
        <w:rPr>
          <w:rFonts w:eastAsia="Times New Roman"/>
          <w:sz w:val="24"/>
          <w:szCs w:val="24"/>
        </w:rPr>
        <w:t>Bruce Reville</w:t>
      </w:r>
      <w:r w:rsidR="006815EA">
        <w:rPr>
          <w:rFonts w:eastAsia="Times New Roman"/>
          <w:sz w:val="24"/>
          <w:szCs w:val="24"/>
        </w:rPr>
        <w:t xml:space="preserve">, </w:t>
      </w:r>
      <w:r w:rsidR="000E79A3">
        <w:rPr>
          <w:rFonts w:eastAsia="Times New Roman"/>
          <w:sz w:val="24"/>
          <w:szCs w:val="24"/>
        </w:rPr>
        <w:t>Dave Nodwell via ZOOM</w:t>
      </w:r>
    </w:p>
    <w:p w14:paraId="21542371" w14:textId="007993C4" w:rsidR="00B34380" w:rsidRDefault="00B34380" w:rsidP="002F35F4">
      <w:pPr>
        <w:keepNext/>
        <w:spacing w:before="120" w:after="120" w:line="254" w:lineRule="auto"/>
        <w:ind w:left="1440" w:hanging="1440"/>
        <w:rPr>
          <w:rFonts w:eastAsia="Times New Roman"/>
          <w:sz w:val="24"/>
          <w:szCs w:val="24"/>
        </w:rPr>
      </w:pPr>
      <w:r>
        <w:rPr>
          <w:rFonts w:eastAsia="Times New Roman"/>
          <w:sz w:val="24"/>
          <w:szCs w:val="24"/>
        </w:rPr>
        <w:t xml:space="preserve">Regrets:         </w:t>
      </w:r>
      <w:r w:rsidR="00B61ADC">
        <w:rPr>
          <w:rFonts w:eastAsia="Times New Roman"/>
          <w:sz w:val="24"/>
          <w:szCs w:val="24"/>
        </w:rPr>
        <w:tab/>
      </w:r>
      <w:r w:rsidR="00765E58">
        <w:rPr>
          <w:rFonts w:eastAsia="Times New Roman"/>
          <w:sz w:val="24"/>
          <w:szCs w:val="24"/>
        </w:rPr>
        <w:t>Don MacKay</w:t>
      </w:r>
      <w:r w:rsidR="00B61ADC">
        <w:rPr>
          <w:rFonts w:eastAsia="Times New Roman"/>
          <w:sz w:val="24"/>
          <w:szCs w:val="24"/>
        </w:rPr>
        <w:t>, Scott Taylor</w:t>
      </w:r>
    </w:p>
    <w:p w14:paraId="6AA1D258" w14:textId="4385FC91" w:rsidR="000E79A3" w:rsidRDefault="000E79A3" w:rsidP="002F35F4">
      <w:pPr>
        <w:keepNext/>
        <w:spacing w:before="120" w:after="120" w:line="254" w:lineRule="auto"/>
        <w:ind w:left="1440" w:hanging="1440"/>
        <w:rPr>
          <w:rFonts w:eastAsia="Times New Roman"/>
          <w:sz w:val="24"/>
          <w:szCs w:val="24"/>
        </w:rPr>
      </w:pPr>
      <w:r>
        <w:rPr>
          <w:rFonts w:eastAsia="Times New Roman"/>
          <w:sz w:val="24"/>
          <w:szCs w:val="24"/>
        </w:rPr>
        <w:t>Guest:</w:t>
      </w:r>
      <w:r>
        <w:rPr>
          <w:rFonts w:eastAsia="Times New Roman"/>
          <w:sz w:val="24"/>
          <w:szCs w:val="24"/>
        </w:rPr>
        <w:tab/>
        <w:t>Rebecca Penwell</w:t>
      </w:r>
    </w:p>
    <w:p w14:paraId="0DD0732A" w14:textId="418D5622" w:rsidR="00777F27" w:rsidRDefault="00C31AED" w:rsidP="00DB494F">
      <w:r>
        <w:pict w14:anchorId="6153BA0B">
          <v:rect id="_x0000_i1026" style="width:0;height:1.5pt" o:hralign="center" o:hrstd="t" o:hr="t" fillcolor="#a0a0a0" stroked="f"/>
        </w:pict>
      </w:r>
    </w:p>
    <w:p w14:paraId="518433FB" w14:textId="57CAFAF3" w:rsidR="007F4012" w:rsidRDefault="007F4012" w:rsidP="00777F27"/>
    <w:p w14:paraId="0916C3AC" w14:textId="77777777" w:rsidR="00C709CB" w:rsidRDefault="00C31AED" w:rsidP="00C709CB">
      <w:pPr>
        <w:keepNext/>
        <w:spacing w:before="120" w:after="120" w:line="254" w:lineRule="auto"/>
        <w:rPr>
          <w:noProof/>
        </w:rPr>
      </w:pPr>
      <w:r>
        <w:pict w14:anchorId="78F9253E">
          <v:rect id="_x0000_i1027" style="width:0;height:1.5pt" o:hralign="center" o:hrstd="t" o:hr="t" fillcolor="#a0a0a0" stroked="f"/>
        </w:pict>
      </w:r>
    </w:p>
    <w:p w14:paraId="495D529C" w14:textId="5780C3F6" w:rsidR="00C709CB" w:rsidRDefault="00C709CB" w:rsidP="00C709CB">
      <w:pPr>
        <w:spacing w:before="120" w:after="60" w:line="254" w:lineRule="auto"/>
        <w:rPr>
          <w:rFonts w:eastAsia="Times New Roman"/>
          <w:b/>
          <w:sz w:val="24"/>
          <w:szCs w:val="24"/>
        </w:rPr>
      </w:pPr>
      <w:r w:rsidRPr="0046582C">
        <w:rPr>
          <w:rFonts w:eastAsia="Times New Roman"/>
          <w:b/>
          <w:sz w:val="24"/>
          <w:szCs w:val="24"/>
        </w:rPr>
        <w:t>Welcome and call to order</w:t>
      </w:r>
    </w:p>
    <w:p w14:paraId="0475D59F" w14:textId="2D9F841C" w:rsidR="00C709CB" w:rsidRPr="006C2F08" w:rsidRDefault="00BA2D84" w:rsidP="00C709CB">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w:t>
      </w:r>
      <w:r w:rsidR="001529E5">
        <w:rPr>
          <w:rFonts w:eastAsia="Times New Roman"/>
          <w:bCs/>
          <w:sz w:val="24"/>
          <w:szCs w:val="24"/>
        </w:rPr>
        <w:t xml:space="preserve"> called meeting to order </w:t>
      </w:r>
      <w:r w:rsidR="00251477">
        <w:rPr>
          <w:rFonts w:eastAsia="Times New Roman"/>
          <w:bCs/>
          <w:sz w:val="24"/>
          <w:szCs w:val="24"/>
        </w:rPr>
        <w:t>5:</w:t>
      </w:r>
      <w:r w:rsidR="00B61ADC">
        <w:rPr>
          <w:rFonts w:eastAsia="Times New Roman"/>
          <w:bCs/>
          <w:sz w:val="24"/>
          <w:szCs w:val="24"/>
        </w:rPr>
        <w:t>20</w:t>
      </w:r>
      <w:r w:rsidR="0075637B">
        <w:rPr>
          <w:rFonts w:eastAsia="Times New Roman"/>
          <w:bCs/>
          <w:sz w:val="24"/>
          <w:szCs w:val="24"/>
        </w:rPr>
        <w:t xml:space="preserve"> p</w:t>
      </w:r>
      <w:r w:rsidR="00316550">
        <w:rPr>
          <w:rFonts w:eastAsia="Times New Roman"/>
          <w:bCs/>
          <w:sz w:val="24"/>
          <w:szCs w:val="24"/>
        </w:rPr>
        <w:t>m</w:t>
      </w:r>
      <w:r w:rsidR="00C709CB" w:rsidRPr="006C2F08">
        <w:rPr>
          <w:rFonts w:eastAsia="Times New Roman"/>
          <w:sz w:val="24"/>
          <w:szCs w:val="24"/>
        </w:rPr>
        <w:t xml:space="preserve"> </w:t>
      </w:r>
      <w:r w:rsidR="002F35F4">
        <w:rPr>
          <w:rFonts w:eastAsia="Times New Roman"/>
          <w:sz w:val="24"/>
          <w:szCs w:val="24"/>
        </w:rPr>
        <w:t>and Quorum was established</w:t>
      </w:r>
      <w:r w:rsidR="00C709CB" w:rsidRPr="006C2F08">
        <w:rPr>
          <w:rFonts w:eastAsia="Times New Roman"/>
          <w:sz w:val="24"/>
          <w:szCs w:val="24"/>
        </w:rPr>
        <w:t xml:space="preserve">                           </w:t>
      </w:r>
    </w:p>
    <w:p w14:paraId="164CBBB9" w14:textId="77777777" w:rsidR="00756C73" w:rsidRPr="00756C73" w:rsidRDefault="00756C73" w:rsidP="00756C73">
      <w:pPr>
        <w:rPr>
          <w:rFonts w:eastAsia="Times New Roman"/>
          <w:b/>
          <w:bCs/>
          <w:sz w:val="24"/>
          <w:szCs w:val="24"/>
        </w:rPr>
      </w:pPr>
    </w:p>
    <w:p w14:paraId="7EEC97E4" w14:textId="47FB295F" w:rsidR="00C709CB" w:rsidRDefault="00C709CB" w:rsidP="00C709CB">
      <w:pPr>
        <w:spacing w:before="120" w:after="60" w:line="254" w:lineRule="auto"/>
        <w:rPr>
          <w:rFonts w:eastAsia="Times New Roman"/>
          <w:b/>
          <w:sz w:val="24"/>
          <w:szCs w:val="24"/>
        </w:rPr>
      </w:pPr>
      <w:r>
        <w:rPr>
          <w:rFonts w:eastAsia="Times New Roman"/>
          <w:b/>
          <w:sz w:val="24"/>
          <w:szCs w:val="24"/>
        </w:rPr>
        <w:t>Approval of previous board meeting minute</w:t>
      </w:r>
    </w:p>
    <w:p w14:paraId="4E199AD5" w14:textId="29A0B5ED" w:rsidR="0026106D" w:rsidRDefault="0026106D" w:rsidP="00C709CB">
      <w:pPr>
        <w:pStyle w:val="ListParagraph"/>
        <w:numPr>
          <w:ilvl w:val="0"/>
          <w:numId w:val="14"/>
        </w:numPr>
        <w:spacing w:before="120" w:after="60" w:line="254" w:lineRule="auto"/>
        <w:rPr>
          <w:rFonts w:eastAsia="Times New Roman"/>
          <w:bCs/>
          <w:sz w:val="24"/>
          <w:szCs w:val="24"/>
        </w:rPr>
      </w:pPr>
      <w:bookmarkStart w:id="0" w:name="_Hlk155182248"/>
      <w:r>
        <w:rPr>
          <w:rFonts w:eastAsia="Times New Roman"/>
          <w:bCs/>
          <w:sz w:val="24"/>
          <w:szCs w:val="24"/>
        </w:rPr>
        <w:t xml:space="preserve">Minutes </w:t>
      </w:r>
      <w:r w:rsidR="007562E7">
        <w:rPr>
          <w:rFonts w:eastAsia="Times New Roman"/>
          <w:bCs/>
          <w:sz w:val="24"/>
          <w:szCs w:val="24"/>
        </w:rPr>
        <w:t xml:space="preserve">from </w:t>
      </w:r>
      <w:r w:rsidR="00B61ADC">
        <w:rPr>
          <w:rFonts w:eastAsia="Times New Roman"/>
          <w:bCs/>
          <w:sz w:val="24"/>
          <w:szCs w:val="24"/>
        </w:rPr>
        <w:t>September 21</w:t>
      </w:r>
      <w:r w:rsidR="00B61ADC" w:rsidRPr="00B61ADC">
        <w:rPr>
          <w:rFonts w:eastAsia="Times New Roman"/>
          <w:bCs/>
          <w:sz w:val="24"/>
          <w:szCs w:val="24"/>
          <w:vertAlign w:val="superscript"/>
        </w:rPr>
        <w:t>st</w:t>
      </w:r>
      <w:r w:rsidR="00B61ADC">
        <w:rPr>
          <w:rFonts w:eastAsia="Times New Roman"/>
          <w:bCs/>
          <w:sz w:val="24"/>
          <w:szCs w:val="24"/>
        </w:rPr>
        <w:t xml:space="preserve"> </w:t>
      </w:r>
      <w:r w:rsidR="00B61ADC">
        <w:rPr>
          <w:rFonts w:eastAsia="Times New Roman"/>
          <w:bCs/>
          <w:sz w:val="24"/>
          <w:szCs w:val="24"/>
        </w:rPr>
        <w:t xml:space="preserve">board meeting </w:t>
      </w:r>
      <w:r w:rsidR="00B61ADC">
        <w:rPr>
          <w:rFonts w:eastAsia="Times New Roman"/>
          <w:bCs/>
          <w:sz w:val="24"/>
          <w:szCs w:val="24"/>
        </w:rPr>
        <w:t>amended to state Food4Kids table at breakfast Gala is for 10, not 8 and Sharon Wallace passed away in August at Hospice Huntsville</w:t>
      </w:r>
      <w:r w:rsidR="001B7A79">
        <w:rPr>
          <w:rFonts w:eastAsia="Times New Roman"/>
          <w:bCs/>
          <w:sz w:val="24"/>
          <w:szCs w:val="24"/>
        </w:rPr>
        <w:t xml:space="preserve"> </w:t>
      </w:r>
      <w:r w:rsidR="00B61ADC">
        <w:rPr>
          <w:rFonts w:eastAsia="Times New Roman"/>
          <w:bCs/>
          <w:sz w:val="24"/>
          <w:szCs w:val="24"/>
        </w:rPr>
        <w:t xml:space="preserve">and were otherwise </w:t>
      </w:r>
      <w:r>
        <w:rPr>
          <w:rFonts w:eastAsia="Times New Roman"/>
          <w:bCs/>
          <w:sz w:val="24"/>
          <w:szCs w:val="24"/>
        </w:rPr>
        <w:t>approved.</w:t>
      </w:r>
    </w:p>
    <w:p w14:paraId="2A17F207" w14:textId="57619436" w:rsidR="0075637B" w:rsidRPr="00756C73" w:rsidRDefault="0075637B" w:rsidP="0075637B">
      <w:pPr>
        <w:pStyle w:val="ListParagraph"/>
        <w:rPr>
          <w:rFonts w:eastAsia="Times New Roman"/>
          <w:sz w:val="24"/>
          <w:szCs w:val="24"/>
        </w:rPr>
      </w:pPr>
      <w:bookmarkStart w:id="1" w:name="_Hlk147758528"/>
      <w:bookmarkStart w:id="2" w:name="_Hlk180595113"/>
      <w:r>
        <w:rPr>
          <w:rFonts w:eastAsia="Times New Roman"/>
          <w:b/>
          <w:bCs/>
          <w:color w:val="C00000"/>
          <w:sz w:val="24"/>
          <w:szCs w:val="24"/>
        </w:rPr>
        <w:t xml:space="preserve">                                                           </w:t>
      </w:r>
      <w:r w:rsidR="0026106D">
        <w:rPr>
          <w:rFonts w:eastAsia="Times New Roman"/>
          <w:b/>
          <w:bCs/>
          <w:color w:val="C00000"/>
          <w:sz w:val="24"/>
          <w:szCs w:val="24"/>
        </w:rPr>
        <w:t xml:space="preserve"> </w:t>
      </w:r>
      <w:r w:rsidR="00AF3F00">
        <w:rPr>
          <w:rFonts w:eastAsia="Times New Roman"/>
          <w:b/>
          <w:bCs/>
          <w:color w:val="C00000"/>
          <w:sz w:val="24"/>
          <w:szCs w:val="24"/>
        </w:rPr>
        <w:t xml:space="preserve">  </w:t>
      </w:r>
      <w:r w:rsidR="00A91302">
        <w:rPr>
          <w:rFonts w:eastAsia="Times New Roman"/>
          <w:b/>
          <w:bCs/>
          <w:color w:val="C00000"/>
          <w:sz w:val="24"/>
          <w:szCs w:val="24"/>
        </w:rPr>
        <w:t xml:space="preserve"> </w:t>
      </w:r>
      <w:r w:rsidR="00B20A36">
        <w:rPr>
          <w:rFonts w:eastAsia="Times New Roman"/>
          <w:b/>
          <w:bCs/>
          <w:color w:val="C00000"/>
          <w:sz w:val="24"/>
          <w:szCs w:val="24"/>
        </w:rPr>
        <w:t xml:space="preserve">  </w:t>
      </w:r>
      <w:r w:rsidR="000848B1">
        <w:rPr>
          <w:rFonts w:eastAsia="Times New Roman"/>
          <w:b/>
          <w:bCs/>
          <w:color w:val="C00000"/>
          <w:sz w:val="24"/>
          <w:szCs w:val="24"/>
        </w:rPr>
        <w:t xml:space="preserve">    </w:t>
      </w:r>
      <w:r w:rsidR="00E1700E">
        <w:rPr>
          <w:rFonts w:eastAsia="Times New Roman"/>
          <w:b/>
          <w:bCs/>
          <w:color w:val="C00000"/>
          <w:sz w:val="24"/>
          <w:szCs w:val="24"/>
        </w:rPr>
        <w:t xml:space="preserve">  </w:t>
      </w:r>
      <w:r w:rsidR="00EF1833">
        <w:rPr>
          <w:rFonts w:eastAsia="Times New Roman"/>
          <w:b/>
          <w:bCs/>
          <w:color w:val="C00000"/>
          <w:sz w:val="24"/>
          <w:szCs w:val="24"/>
        </w:rPr>
        <w:t xml:space="preserve">  </w:t>
      </w:r>
      <w:r w:rsidR="006C3B11">
        <w:rPr>
          <w:rFonts w:eastAsia="Times New Roman"/>
          <w:b/>
          <w:bCs/>
          <w:color w:val="C00000"/>
          <w:sz w:val="24"/>
          <w:szCs w:val="24"/>
        </w:rPr>
        <w:t xml:space="preserve">  </w:t>
      </w:r>
      <w:r w:rsidR="00EF1833">
        <w:rPr>
          <w:rFonts w:eastAsia="Times New Roman"/>
          <w:b/>
          <w:bCs/>
          <w:color w:val="C00000"/>
          <w:sz w:val="24"/>
          <w:szCs w:val="24"/>
        </w:rPr>
        <w:t xml:space="preserve"> </w:t>
      </w:r>
      <w:r w:rsidR="00AF3F00">
        <w:rPr>
          <w:rFonts w:eastAsia="Times New Roman"/>
          <w:b/>
          <w:bCs/>
          <w:color w:val="C00000"/>
          <w:sz w:val="24"/>
          <w:szCs w:val="24"/>
        </w:rPr>
        <w:t xml:space="preserve">  </w:t>
      </w:r>
      <w:bookmarkStart w:id="3" w:name="_Hlk145258860"/>
      <w:bookmarkStart w:id="4" w:name="_Hlk164688465"/>
      <w:r w:rsidRPr="00756C73">
        <w:rPr>
          <w:rFonts w:eastAsia="Times New Roman"/>
          <w:b/>
          <w:bCs/>
          <w:color w:val="C00000"/>
          <w:sz w:val="24"/>
          <w:szCs w:val="24"/>
        </w:rPr>
        <w:t>Motioned</w:t>
      </w:r>
      <w:r w:rsidRPr="00756C73">
        <w:rPr>
          <w:rFonts w:eastAsia="Times New Roman"/>
          <w:sz w:val="24"/>
          <w:szCs w:val="24"/>
        </w:rPr>
        <w:t xml:space="preserve"> by</w:t>
      </w:r>
      <w:r w:rsidR="00285D8B">
        <w:rPr>
          <w:rFonts w:eastAsia="Times New Roman"/>
          <w:sz w:val="24"/>
          <w:szCs w:val="24"/>
        </w:rPr>
        <w:t xml:space="preserve"> </w:t>
      </w:r>
      <w:r w:rsidR="00B61ADC">
        <w:rPr>
          <w:rFonts w:eastAsia="Times New Roman"/>
          <w:sz w:val="24"/>
          <w:szCs w:val="24"/>
        </w:rPr>
        <w:t>M.</w:t>
      </w:r>
      <w:r w:rsidR="00765E58">
        <w:rPr>
          <w:rFonts w:eastAsia="Times New Roman"/>
          <w:sz w:val="24"/>
          <w:szCs w:val="24"/>
        </w:rPr>
        <w:t xml:space="preserve"> </w:t>
      </w:r>
      <w:r w:rsidR="00B61ADC">
        <w:rPr>
          <w:rFonts w:eastAsia="Times New Roman"/>
          <w:sz w:val="24"/>
          <w:szCs w:val="24"/>
        </w:rPr>
        <w:t>Vettorel</w:t>
      </w:r>
      <w:r w:rsidR="00DC3A07">
        <w:rPr>
          <w:rFonts w:eastAsia="Times New Roman"/>
          <w:sz w:val="24"/>
          <w:szCs w:val="24"/>
        </w:rPr>
        <w:t xml:space="preserve"> seconded by </w:t>
      </w:r>
      <w:r w:rsidR="00B61ADC">
        <w:rPr>
          <w:rFonts w:eastAsia="Times New Roman"/>
          <w:sz w:val="24"/>
          <w:szCs w:val="24"/>
        </w:rPr>
        <w:t>B. Reville</w:t>
      </w:r>
    </w:p>
    <w:p w14:paraId="130D786F" w14:textId="2B5CEADB" w:rsidR="0075637B" w:rsidRDefault="0075637B" w:rsidP="0075637B">
      <w:pPr>
        <w:pStyle w:val="ListParagraph"/>
        <w:spacing w:before="120" w:after="60" w:line="254" w:lineRule="auto"/>
        <w:rPr>
          <w:rFonts w:eastAsia="Times New Roman"/>
          <w:sz w:val="24"/>
          <w:szCs w:val="24"/>
        </w:rPr>
      </w:pPr>
      <w:r w:rsidRPr="0075637B">
        <w:rPr>
          <w:rFonts w:eastAsia="Times New Roman"/>
          <w:sz w:val="24"/>
          <w:szCs w:val="24"/>
        </w:rPr>
        <w:t xml:space="preserve">                                                                                           </w:t>
      </w:r>
      <w:r w:rsidR="00A91302">
        <w:rPr>
          <w:rFonts w:eastAsia="Times New Roman"/>
          <w:sz w:val="24"/>
          <w:szCs w:val="24"/>
        </w:rPr>
        <w:t xml:space="preserve"> </w:t>
      </w:r>
      <w:r w:rsidRPr="0075637B">
        <w:rPr>
          <w:rFonts w:eastAsia="Times New Roman"/>
          <w:sz w:val="24"/>
          <w:szCs w:val="24"/>
        </w:rPr>
        <w:t xml:space="preserve">                     </w:t>
      </w:r>
      <w:r w:rsidR="00AF3F00">
        <w:rPr>
          <w:rFonts w:eastAsia="Times New Roman"/>
          <w:sz w:val="24"/>
          <w:szCs w:val="24"/>
        </w:rPr>
        <w:t xml:space="preserve"> </w:t>
      </w:r>
      <w:r w:rsidRPr="0075637B">
        <w:rPr>
          <w:rFonts w:eastAsia="Times New Roman"/>
          <w:sz w:val="24"/>
          <w:szCs w:val="24"/>
        </w:rPr>
        <w:t xml:space="preserve">      </w:t>
      </w:r>
      <w:r w:rsidR="00AF3F00">
        <w:rPr>
          <w:rFonts w:eastAsia="Times New Roman"/>
          <w:sz w:val="24"/>
          <w:szCs w:val="24"/>
        </w:rPr>
        <w:t xml:space="preserve"> </w:t>
      </w:r>
      <w:r w:rsidR="008858F9">
        <w:rPr>
          <w:rFonts w:eastAsia="Times New Roman"/>
          <w:sz w:val="24"/>
          <w:szCs w:val="24"/>
        </w:rPr>
        <w:t xml:space="preserve"> </w:t>
      </w:r>
      <w:r w:rsidR="003A6599">
        <w:rPr>
          <w:rFonts w:eastAsia="Times New Roman"/>
          <w:sz w:val="24"/>
          <w:szCs w:val="24"/>
        </w:rPr>
        <w:t xml:space="preserve"> </w:t>
      </w:r>
      <w:r w:rsidR="008858F9">
        <w:rPr>
          <w:rFonts w:eastAsia="Times New Roman"/>
          <w:sz w:val="24"/>
          <w:szCs w:val="24"/>
        </w:rPr>
        <w:t xml:space="preserve">   </w:t>
      </w:r>
      <w:r w:rsidR="004B749D">
        <w:rPr>
          <w:rFonts w:eastAsia="Times New Roman"/>
          <w:sz w:val="24"/>
          <w:szCs w:val="24"/>
        </w:rPr>
        <w:t xml:space="preserve"> </w:t>
      </w:r>
      <w:r w:rsidR="008858F9">
        <w:rPr>
          <w:rFonts w:eastAsia="Times New Roman"/>
          <w:sz w:val="24"/>
          <w:szCs w:val="24"/>
        </w:rPr>
        <w:t xml:space="preserve"> </w:t>
      </w:r>
      <w:r w:rsidR="00847CF2">
        <w:rPr>
          <w:rFonts w:eastAsia="Times New Roman"/>
          <w:sz w:val="24"/>
          <w:szCs w:val="24"/>
        </w:rPr>
        <w:t xml:space="preserve"> </w:t>
      </w:r>
      <w:r w:rsidR="008858F9">
        <w:rPr>
          <w:rFonts w:eastAsia="Times New Roman"/>
          <w:sz w:val="24"/>
          <w:szCs w:val="24"/>
        </w:rPr>
        <w:t xml:space="preserve"> </w:t>
      </w:r>
      <w:r w:rsidR="00AF3F00">
        <w:rPr>
          <w:rFonts w:eastAsia="Times New Roman"/>
          <w:sz w:val="24"/>
          <w:szCs w:val="24"/>
        </w:rPr>
        <w:t xml:space="preserve"> </w:t>
      </w:r>
      <w:r w:rsidRPr="0075637B">
        <w:rPr>
          <w:rFonts w:eastAsia="Times New Roman"/>
          <w:sz w:val="24"/>
          <w:szCs w:val="24"/>
        </w:rPr>
        <w:t>Passed by</w:t>
      </w:r>
      <w:r>
        <w:rPr>
          <w:rFonts w:eastAsia="Times New Roman"/>
          <w:sz w:val="24"/>
          <w:szCs w:val="24"/>
        </w:rPr>
        <w:t xml:space="preserve"> </w:t>
      </w:r>
      <w:r w:rsidRPr="0075637B">
        <w:rPr>
          <w:rFonts w:eastAsia="Times New Roman"/>
          <w:sz w:val="24"/>
          <w:szCs w:val="24"/>
        </w:rPr>
        <w:t>Consensus</w:t>
      </w:r>
      <w:bookmarkEnd w:id="0"/>
      <w:bookmarkEnd w:id="1"/>
      <w:bookmarkEnd w:id="3"/>
      <w:r w:rsidR="003A6599">
        <w:rPr>
          <w:rFonts w:eastAsia="Times New Roman"/>
          <w:sz w:val="24"/>
          <w:szCs w:val="24"/>
        </w:rPr>
        <w:t>.</w:t>
      </w:r>
    </w:p>
    <w:p w14:paraId="5556A4F3" w14:textId="0E899DA2" w:rsidR="00C709CB" w:rsidRDefault="00CF251A" w:rsidP="00C709CB">
      <w:pPr>
        <w:spacing w:before="120" w:after="60" w:line="254" w:lineRule="auto"/>
        <w:rPr>
          <w:rFonts w:eastAsia="Times New Roman"/>
          <w:b/>
          <w:sz w:val="24"/>
          <w:szCs w:val="24"/>
        </w:rPr>
      </w:pPr>
      <w:bookmarkStart w:id="5" w:name="_Hlk61795671"/>
      <w:bookmarkStart w:id="6" w:name="_Hlk62560267"/>
      <w:bookmarkEnd w:id="2"/>
      <w:bookmarkEnd w:id="4"/>
      <w:r>
        <w:rPr>
          <w:rFonts w:eastAsia="Times New Roman"/>
          <w:b/>
          <w:sz w:val="24"/>
          <w:szCs w:val="24"/>
        </w:rPr>
        <w:t>President’s Report</w:t>
      </w:r>
    </w:p>
    <w:p w14:paraId="6AF99E4F" w14:textId="7AACB096" w:rsidR="00B61ADC" w:rsidRPr="001B7A79" w:rsidRDefault="008A30A0" w:rsidP="00B61ADC">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w:t>
      </w:r>
      <w:r w:rsidR="002205DB">
        <w:rPr>
          <w:rFonts w:eastAsia="Times New Roman"/>
          <w:bCs/>
          <w:sz w:val="24"/>
          <w:szCs w:val="24"/>
        </w:rPr>
        <w:t xml:space="preserve"> </w:t>
      </w:r>
      <w:r w:rsidR="00B61ADC">
        <w:rPr>
          <w:rFonts w:eastAsia="Times New Roman"/>
          <w:bCs/>
          <w:sz w:val="24"/>
          <w:szCs w:val="24"/>
        </w:rPr>
        <w:t xml:space="preserve">reported that the Rotary Regional Retreat is being held this weekend on Saturday </w:t>
      </w:r>
      <w:r w:rsidR="001B7A79">
        <w:rPr>
          <w:rFonts w:eastAsia="Times New Roman"/>
          <w:bCs/>
          <w:sz w:val="24"/>
          <w:szCs w:val="24"/>
        </w:rPr>
        <w:t>(October 25</w:t>
      </w:r>
      <w:r w:rsidR="001B7A79" w:rsidRPr="001B7A79">
        <w:rPr>
          <w:rFonts w:eastAsia="Times New Roman"/>
          <w:bCs/>
          <w:sz w:val="24"/>
          <w:szCs w:val="24"/>
          <w:vertAlign w:val="superscript"/>
        </w:rPr>
        <w:t>th</w:t>
      </w:r>
      <w:r w:rsidR="001B7A79">
        <w:rPr>
          <w:rFonts w:eastAsia="Times New Roman"/>
          <w:bCs/>
          <w:sz w:val="24"/>
          <w:szCs w:val="24"/>
        </w:rPr>
        <w:t xml:space="preserve">) </w:t>
      </w:r>
      <w:r w:rsidR="00B61ADC">
        <w:rPr>
          <w:rFonts w:eastAsia="Times New Roman"/>
          <w:bCs/>
          <w:sz w:val="24"/>
          <w:szCs w:val="24"/>
        </w:rPr>
        <w:t xml:space="preserve">&amp; Sunday at Rotary Centre for Youth in Bracebridge, with dinner being served on Saturday night at Santa’s Village. It was confirmed that </w:t>
      </w:r>
      <w:r w:rsidR="001B7A79">
        <w:rPr>
          <w:rFonts w:eastAsia="Times New Roman"/>
          <w:bCs/>
          <w:sz w:val="24"/>
          <w:szCs w:val="24"/>
        </w:rPr>
        <w:t xml:space="preserve">Doug, Anita, Paul, </w:t>
      </w:r>
      <w:r w:rsidR="00F81A4B">
        <w:rPr>
          <w:rFonts w:eastAsia="Times New Roman"/>
          <w:bCs/>
          <w:sz w:val="24"/>
          <w:szCs w:val="24"/>
        </w:rPr>
        <w:t>Dav</w:t>
      </w:r>
      <w:r w:rsidR="001B7A79">
        <w:rPr>
          <w:rFonts w:eastAsia="Times New Roman"/>
          <w:bCs/>
          <w:sz w:val="24"/>
          <w:szCs w:val="24"/>
        </w:rPr>
        <w:t xml:space="preserve">e and Scott have registered. Bill Hagborg is still taking registrations. Highlights include presentation from Abril Bravo. Also, Impact Club is inviting all clubs for fellowship at </w:t>
      </w:r>
      <w:proofErr w:type="spellStart"/>
      <w:r w:rsidR="001B7A79">
        <w:rPr>
          <w:rFonts w:eastAsia="Times New Roman"/>
          <w:bCs/>
          <w:sz w:val="24"/>
          <w:szCs w:val="24"/>
        </w:rPr>
        <w:t>Wabora</w:t>
      </w:r>
      <w:proofErr w:type="spellEnd"/>
      <w:r w:rsidR="001B7A79">
        <w:rPr>
          <w:rFonts w:eastAsia="Times New Roman"/>
          <w:bCs/>
          <w:sz w:val="24"/>
          <w:szCs w:val="24"/>
        </w:rPr>
        <w:t xml:space="preserve"> in Bracebridge, in honour of World Polio </w:t>
      </w:r>
      <w:proofErr w:type="gramStart"/>
      <w:r w:rsidR="001B7A79">
        <w:rPr>
          <w:rFonts w:eastAsia="Times New Roman"/>
          <w:bCs/>
          <w:sz w:val="24"/>
          <w:szCs w:val="24"/>
        </w:rPr>
        <w:t xml:space="preserve">Day </w:t>
      </w:r>
      <w:r w:rsidR="00C31AED">
        <w:rPr>
          <w:rFonts w:eastAsia="Times New Roman"/>
          <w:bCs/>
          <w:sz w:val="24"/>
          <w:szCs w:val="24"/>
        </w:rPr>
        <w:t xml:space="preserve"> </w:t>
      </w:r>
      <w:r w:rsidR="001B7A79">
        <w:rPr>
          <w:rFonts w:eastAsia="Times New Roman"/>
          <w:bCs/>
          <w:sz w:val="24"/>
          <w:szCs w:val="24"/>
        </w:rPr>
        <w:t>on</w:t>
      </w:r>
      <w:proofErr w:type="gramEnd"/>
      <w:r w:rsidR="001B7A79">
        <w:rPr>
          <w:rFonts w:eastAsia="Times New Roman"/>
          <w:bCs/>
          <w:sz w:val="24"/>
          <w:szCs w:val="24"/>
        </w:rPr>
        <w:t xml:space="preserve"> Friday, October 24</w:t>
      </w:r>
      <w:r w:rsidR="001B7A79" w:rsidRPr="001B7A79">
        <w:rPr>
          <w:rFonts w:eastAsia="Times New Roman"/>
          <w:bCs/>
          <w:sz w:val="24"/>
          <w:szCs w:val="24"/>
          <w:vertAlign w:val="superscript"/>
        </w:rPr>
        <w:t>th</w:t>
      </w:r>
      <w:r w:rsidR="001B7A79">
        <w:rPr>
          <w:rFonts w:eastAsia="Times New Roman"/>
          <w:bCs/>
          <w:sz w:val="24"/>
          <w:szCs w:val="24"/>
        </w:rPr>
        <w:t xml:space="preserve"> at 6:00 pm. All attendees are asked to </w:t>
      </w:r>
      <w:proofErr w:type="gramStart"/>
      <w:r w:rsidR="001B7A79">
        <w:rPr>
          <w:rFonts w:eastAsia="Times New Roman"/>
          <w:bCs/>
          <w:sz w:val="24"/>
          <w:szCs w:val="24"/>
        </w:rPr>
        <w:t>make a donation of</w:t>
      </w:r>
      <w:proofErr w:type="gramEnd"/>
      <w:r w:rsidR="001B7A79">
        <w:rPr>
          <w:rFonts w:eastAsia="Times New Roman"/>
          <w:bCs/>
          <w:sz w:val="24"/>
          <w:szCs w:val="24"/>
        </w:rPr>
        <w:t xml:space="preserve"> $20.00 to RI Polio Fund.</w:t>
      </w:r>
    </w:p>
    <w:p w14:paraId="05CB2E0B" w14:textId="3E13EA6F" w:rsidR="001B7A79" w:rsidRPr="00F81A4B" w:rsidRDefault="001B7A79" w:rsidP="00B61ADC">
      <w:pPr>
        <w:pStyle w:val="ListParagraph"/>
        <w:numPr>
          <w:ilvl w:val="0"/>
          <w:numId w:val="27"/>
        </w:numPr>
        <w:spacing w:before="120" w:after="60" w:line="254" w:lineRule="auto"/>
        <w:rPr>
          <w:rFonts w:eastAsia="Times New Roman"/>
          <w:b/>
          <w:sz w:val="24"/>
          <w:szCs w:val="24"/>
        </w:rPr>
      </w:pPr>
      <w:r>
        <w:rPr>
          <w:rFonts w:eastAsia="Times New Roman"/>
          <w:bCs/>
          <w:sz w:val="24"/>
          <w:szCs w:val="24"/>
        </w:rPr>
        <w:t xml:space="preserve">Doug reported that Linda Brouillette of the Rotary Club of Bracebridge, has sent </w:t>
      </w:r>
      <w:r w:rsidR="00F81A4B">
        <w:rPr>
          <w:rFonts w:eastAsia="Times New Roman"/>
          <w:bCs/>
          <w:sz w:val="24"/>
          <w:szCs w:val="24"/>
        </w:rPr>
        <w:t>(October 24</w:t>
      </w:r>
      <w:r w:rsidR="00F81A4B" w:rsidRPr="00F81A4B">
        <w:rPr>
          <w:rFonts w:eastAsia="Times New Roman"/>
          <w:bCs/>
          <w:sz w:val="24"/>
          <w:szCs w:val="24"/>
          <w:vertAlign w:val="superscript"/>
        </w:rPr>
        <w:t>th</w:t>
      </w:r>
      <w:r w:rsidR="00F81A4B">
        <w:rPr>
          <w:rFonts w:eastAsia="Times New Roman"/>
          <w:bCs/>
          <w:sz w:val="24"/>
          <w:szCs w:val="24"/>
        </w:rPr>
        <w:t xml:space="preserve">) </w:t>
      </w:r>
      <w:r>
        <w:rPr>
          <w:rFonts w:eastAsia="Times New Roman"/>
          <w:bCs/>
          <w:sz w:val="24"/>
          <w:szCs w:val="24"/>
        </w:rPr>
        <w:t xml:space="preserve">a request for our club to share funding for a Music Room at a boy’s club in Nairobi </w:t>
      </w:r>
      <w:r w:rsidR="00F81A4B">
        <w:rPr>
          <w:rFonts w:eastAsia="Times New Roman"/>
          <w:bCs/>
          <w:sz w:val="24"/>
          <w:szCs w:val="24"/>
        </w:rPr>
        <w:t>–</w:t>
      </w:r>
      <w:r>
        <w:rPr>
          <w:rFonts w:eastAsia="Times New Roman"/>
          <w:bCs/>
          <w:sz w:val="24"/>
          <w:szCs w:val="24"/>
        </w:rPr>
        <w:t xml:space="preserve"> </w:t>
      </w:r>
      <w:r w:rsidR="00F81A4B">
        <w:rPr>
          <w:rFonts w:eastAsia="Times New Roman"/>
          <w:bCs/>
          <w:sz w:val="24"/>
          <w:szCs w:val="24"/>
        </w:rPr>
        <w:t xml:space="preserve">Life4Boys. </w:t>
      </w:r>
      <w:r w:rsidR="00F81A4B">
        <w:rPr>
          <w:rFonts w:eastAsia="Times New Roman"/>
          <w:bCs/>
          <w:sz w:val="24"/>
          <w:szCs w:val="24"/>
        </w:rPr>
        <w:lastRenderedPageBreak/>
        <w:t>Total request is for $4,500 split 50/50 of $2,250 from our club. Decision postponed until after Treasurer’s Report.</w:t>
      </w:r>
    </w:p>
    <w:p w14:paraId="38EF5209" w14:textId="37EBC193" w:rsidR="00E467C5" w:rsidRPr="00E467C5" w:rsidRDefault="00F81A4B" w:rsidP="00B61ADC">
      <w:pPr>
        <w:pStyle w:val="ListParagraph"/>
        <w:numPr>
          <w:ilvl w:val="0"/>
          <w:numId w:val="27"/>
        </w:numPr>
        <w:spacing w:before="120" w:after="60" w:line="254" w:lineRule="auto"/>
        <w:rPr>
          <w:rFonts w:eastAsia="Times New Roman"/>
          <w:b/>
          <w:sz w:val="24"/>
          <w:szCs w:val="24"/>
        </w:rPr>
      </w:pPr>
      <w:r>
        <w:rPr>
          <w:rFonts w:eastAsia="Times New Roman"/>
          <w:bCs/>
          <w:sz w:val="24"/>
          <w:szCs w:val="24"/>
        </w:rPr>
        <w:t xml:space="preserve">The band shell in Memorial Park is progressing well. The foundation is </w:t>
      </w:r>
      <w:proofErr w:type="gramStart"/>
      <w:r>
        <w:rPr>
          <w:rFonts w:eastAsia="Times New Roman"/>
          <w:bCs/>
          <w:sz w:val="24"/>
          <w:szCs w:val="24"/>
        </w:rPr>
        <w:t>in</w:t>
      </w:r>
      <w:proofErr w:type="gramEnd"/>
      <w:r>
        <w:rPr>
          <w:rFonts w:eastAsia="Times New Roman"/>
          <w:bCs/>
          <w:sz w:val="24"/>
          <w:szCs w:val="24"/>
        </w:rPr>
        <w:t xml:space="preserve"> and the planters, stairs and ramp are to be completed this week. The building wood structure/frame has been completed by Cutting Brothers and is due to be delivered t the site </w:t>
      </w:r>
      <w:r w:rsidR="00E467C5">
        <w:rPr>
          <w:rFonts w:eastAsia="Times New Roman"/>
          <w:bCs/>
          <w:sz w:val="24"/>
          <w:szCs w:val="24"/>
        </w:rPr>
        <w:t>in next week or so.</w:t>
      </w:r>
    </w:p>
    <w:p w14:paraId="5D4DDAA7" w14:textId="5C48BFFE" w:rsidR="00F81A4B" w:rsidRPr="00E467C5" w:rsidRDefault="00E467C5" w:rsidP="00B61ADC">
      <w:pPr>
        <w:pStyle w:val="ListParagraph"/>
        <w:numPr>
          <w:ilvl w:val="0"/>
          <w:numId w:val="27"/>
        </w:numPr>
        <w:spacing w:before="120" w:after="60" w:line="254" w:lineRule="auto"/>
        <w:rPr>
          <w:rFonts w:eastAsia="Times New Roman"/>
          <w:b/>
          <w:sz w:val="24"/>
          <w:szCs w:val="24"/>
        </w:rPr>
      </w:pPr>
      <w:r>
        <w:rPr>
          <w:rFonts w:eastAsia="Times New Roman"/>
          <w:bCs/>
          <w:sz w:val="24"/>
          <w:szCs w:val="24"/>
        </w:rPr>
        <w:t xml:space="preserve">10 people have registered for Food4Kids Breakfast Gala. The table has been sponsored by Don </w:t>
      </w:r>
      <w:proofErr w:type="gramStart"/>
      <w:r>
        <w:rPr>
          <w:rFonts w:eastAsia="Times New Roman"/>
          <w:bCs/>
          <w:sz w:val="24"/>
          <w:szCs w:val="24"/>
        </w:rPr>
        <w:t>MacKay</w:t>
      </w:r>
      <w:proofErr w:type="gramEnd"/>
      <w:r>
        <w:rPr>
          <w:rFonts w:eastAsia="Times New Roman"/>
          <w:bCs/>
          <w:sz w:val="24"/>
          <w:szCs w:val="24"/>
        </w:rPr>
        <w:t xml:space="preserve"> and each attendee should bring their $100 donation to the event.</w:t>
      </w:r>
    </w:p>
    <w:p w14:paraId="35E8E928" w14:textId="20F1FD4B" w:rsidR="00E467C5" w:rsidRPr="00E467C5" w:rsidRDefault="00E467C5" w:rsidP="00B61ADC">
      <w:pPr>
        <w:pStyle w:val="ListParagraph"/>
        <w:numPr>
          <w:ilvl w:val="0"/>
          <w:numId w:val="27"/>
        </w:numPr>
        <w:spacing w:before="120" w:after="60" w:line="254" w:lineRule="auto"/>
        <w:rPr>
          <w:rFonts w:eastAsia="Times New Roman"/>
          <w:b/>
          <w:sz w:val="24"/>
          <w:szCs w:val="24"/>
        </w:rPr>
      </w:pPr>
      <w:r>
        <w:rPr>
          <w:rFonts w:eastAsia="Times New Roman"/>
          <w:bCs/>
          <w:sz w:val="24"/>
          <w:szCs w:val="24"/>
        </w:rPr>
        <w:t xml:space="preserve">Doug reported that Scott and Bruce </w:t>
      </w:r>
      <w:proofErr w:type="gramStart"/>
      <w:r>
        <w:rPr>
          <w:rFonts w:eastAsia="Times New Roman"/>
          <w:bCs/>
          <w:sz w:val="24"/>
          <w:szCs w:val="24"/>
        </w:rPr>
        <w:t>are in charge of</w:t>
      </w:r>
      <w:proofErr w:type="gramEnd"/>
      <w:r>
        <w:rPr>
          <w:rFonts w:eastAsia="Times New Roman"/>
          <w:bCs/>
          <w:sz w:val="24"/>
          <w:szCs w:val="24"/>
        </w:rPr>
        <w:t xml:space="preserve"> the Santa Claus Parad. Permits and details are coming along and calls for floats have been coming in.</w:t>
      </w:r>
    </w:p>
    <w:p w14:paraId="4A7CB1C8" w14:textId="368D4919" w:rsidR="00E467C5" w:rsidRPr="002D4D2B" w:rsidRDefault="00E467C5" w:rsidP="00B61ADC">
      <w:pPr>
        <w:pStyle w:val="ListParagraph"/>
        <w:numPr>
          <w:ilvl w:val="0"/>
          <w:numId w:val="27"/>
        </w:numPr>
        <w:spacing w:before="120" w:after="60" w:line="254" w:lineRule="auto"/>
        <w:rPr>
          <w:rFonts w:eastAsia="Times New Roman"/>
          <w:b/>
          <w:sz w:val="24"/>
          <w:szCs w:val="24"/>
        </w:rPr>
      </w:pPr>
      <w:r>
        <w:rPr>
          <w:rFonts w:eastAsia="Times New Roman"/>
          <w:bCs/>
          <w:sz w:val="24"/>
          <w:szCs w:val="24"/>
        </w:rPr>
        <w:t xml:space="preserve">Anita &amp; Gary </w:t>
      </w:r>
      <w:proofErr w:type="gramStart"/>
      <w:r>
        <w:rPr>
          <w:rFonts w:eastAsia="Times New Roman"/>
          <w:bCs/>
          <w:sz w:val="24"/>
          <w:szCs w:val="24"/>
        </w:rPr>
        <w:t>are in charge of</w:t>
      </w:r>
      <w:proofErr w:type="gramEnd"/>
      <w:r>
        <w:rPr>
          <w:rFonts w:eastAsia="Times New Roman"/>
          <w:bCs/>
          <w:sz w:val="24"/>
          <w:szCs w:val="24"/>
        </w:rPr>
        <w:t xml:space="preserve"> the Bags for Men project. Anita announced that Salvation Army has asked for 200 bags this year. Donations will be required to complete the request. In the past, various businesses have donated to the bag project including YIGs, which donated a large percentage of the supplies last year (filled 186 last year). Bruce will ask TIGG</w:t>
      </w:r>
      <w:r w:rsidR="002D4D2B">
        <w:rPr>
          <w:rFonts w:eastAsia="Times New Roman"/>
          <w:bCs/>
          <w:sz w:val="24"/>
          <w:szCs w:val="24"/>
        </w:rPr>
        <w:t xml:space="preserve"> </w:t>
      </w:r>
      <w:r>
        <w:rPr>
          <w:rFonts w:eastAsia="Times New Roman"/>
          <w:bCs/>
          <w:sz w:val="24"/>
          <w:szCs w:val="24"/>
        </w:rPr>
        <w:t xml:space="preserve">S for hats once more. Rebecca offered to canvas the BIA for donations to be dropped off at the </w:t>
      </w:r>
      <w:r w:rsidR="002D4D2B">
        <w:rPr>
          <w:rFonts w:eastAsia="Times New Roman"/>
          <w:bCs/>
          <w:sz w:val="24"/>
          <w:szCs w:val="24"/>
        </w:rPr>
        <w:t>D&amp;R Forest Hill Office. She will create a poster to outline the types of supplies needed, emphasizing a preference of cash for supplies and to include a QR code for ease of donations. Sandra will work with Public Awareness Committee to assist with socializing to community and will send notice to club to solicit donations.</w:t>
      </w:r>
    </w:p>
    <w:p w14:paraId="10434DA1" w14:textId="4637E3D3" w:rsidR="002D4D2B" w:rsidRDefault="002D4D2B" w:rsidP="004B493A">
      <w:pPr>
        <w:jc w:val="right"/>
        <w:rPr>
          <w:rFonts w:eastAsia="Times New Roman"/>
          <w:sz w:val="24"/>
          <w:szCs w:val="24"/>
        </w:rPr>
      </w:pPr>
      <w:r w:rsidRPr="004B493A">
        <w:rPr>
          <w:rFonts w:eastAsia="Times New Roman"/>
          <w:b/>
          <w:bCs/>
          <w:color w:val="C00000"/>
          <w:sz w:val="24"/>
          <w:szCs w:val="24"/>
        </w:rPr>
        <w:t>Motioned</w:t>
      </w:r>
      <w:r w:rsidRPr="004B493A">
        <w:rPr>
          <w:rFonts w:eastAsia="Times New Roman"/>
          <w:sz w:val="24"/>
          <w:szCs w:val="24"/>
        </w:rPr>
        <w:t xml:space="preserve"> by </w:t>
      </w:r>
      <w:r w:rsidRPr="004B493A">
        <w:rPr>
          <w:rFonts w:eastAsia="Times New Roman"/>
          <w:sz w:val="24"/>
          <w:szCs w:val="24"/>
        </w:rPr>
        <w:t>A. Greavette</w:t>
      </w:r>
      <w:r w:rsidRPr="004B493A">
        <w:rPr>
          <w:rFonts w:eastAsia="Times New Roman"/>
          <w:sz w:val="24"/>
          <w:szCs w:val="24"/>
        </w:rPr>
        <w:t xml:space="preserve"> seconded by </w:t>
      </w:r>
      <w:r w:rsidRPr="004B493A">
        <w:rPr>
          <w:rFonts w:eastAsia="Times New Roman"/>
          <w:sz w:val="24"/>
          <w:szCs w:val="24"/>
        </w:rPr>
        <w:t xml:space="preserve">D. </w:t>
      </w:r>
      <w:proofErr w:type="spellStart"/>
      <w:r w:rsidRPr="004B493A">
        <w:rPr>
          <w:rFonts w:eastAsia="Times New Roman"/>
          <w:sz w:val="24"/>
          <w:szCs w:val="24"/>
        </w:rPr>
        <w:t>Nodwell</w:t>
      </w:r>
      <w:proofErr w:type="spellEnd"/>
    </w:p>
    <w:p w14:paraId="0EAA16EC" w14:textId="446AC9C6" w:rsidR="004B493A" w:rsidRDefault="004B493A" w:rsidP="004B493A">
      <w:pPr>
        <w:spacing w:before="120" w:after="60" w:line="254" w:lineRule="auto"/>
        <w:rPr>
          <w:rFonts w:eastAsia="Times New Roman"/>
          <w:sz w:val="24"/>
          <w:szCs w:val="24"/>
        </w:rPr>
      </w:pPr>
      <w:r w:rsidRPr="004B493A">
        <w:rPr>
          <w:rFonts w:eastAsia="Times New Roman"/>
          <w:b/>
          <w:bCs/>
          <w:sz w:val="24"/>
          <w:szCs w:val="24"/>
        </w:rPr>
        <w:t xml:space="preserve">That the club set aside a budget of $3000 for </w:t>
      </w:r>
      <w:r>
        <w:rPr>
          <w:rFonts w:eastAsia="Times New Roman"/>
          <w:b/>
          <w:bCs/>
          <w:sz w:val="24"/>
          <w:szCs w:val="24"/>
        </w:rPr>
        <w:t xml:space="preserve">200 </w:t>
      </w:r>
      <w:r w:rsidRPr="004B493A">
        <w:rPr>
          <w:rFonts w:eastAsia="Times New Roman"/>
          <w:b/>
          <w:bCs/>
          <w:sz w:val="24"/>
          <w:szCs w:val="24"/>
        </w:rPr>
        <w:t>Bags for Men Expenses with the club contributing any balance remaining after donation campaign</w:t>
      </w:r>
      <w:r>
        <w:rPr>
          <w:rFonts w:eastAsia="Times New Roman"/>
          <w:sz w:val="24"/>
          <w:szCs w:val="24"/>
        </w:rPr>
        <w:t>.</w:t>
      </w:r>
      <w:r w:rsidR="002D4D2B" w:rsidRPr="004B493A">
        <w:rPr>
          <w:rFonts w:eastAsia="Times New Roman"/>
          <w:sz w:val="24"/>
          <w:szCs w:val="24"/>
        </w:rPr>
        <w:t xml:space="preserve">    </w:t>
      </w:r>
    </w:p>
    <w:p w14:paraId="2E3E1BCD" w14:textId="77777777" w:rsidR="004B493A" w:rsidRPr="004B493A" w:rsidRDefault="004B493A" w:rsidP="004B493A">
      <w:pPr>
        <w:jc w:val="right"/>
        <w:rPr>
          <w:rFonts w:eastAsia="Times New Roman"/>
          <w:sz w:val="24"/>
          <w:szCs w:val="24"/>
        </w:rPr>
      </w:pPr>
      <w:r w:rsidRPr="004B493A">
        <w:rPr>
          <w:rFonts w:eastAsia="Times New Roman"/>
          <w:sz w:val="24"/>
          <w:szCs w:val="24"/>
        </w:rPr>
        <w:t>Passed by Consensus</w:t>
      </w:r>
    </w:p>
    <w:p w14:paraId="0105C9F9" w14:textId="770179C9" w:rsidR="002D4D2B" w:rsidRPr="004B493A" w:rsidRDefault="002D4D2B" w:rsidP="004B493A">
      <w:pPr>
        <w:spacing w:before="120" w:after="60" w:line="254" w:lineRule="auto"/>
        <w:rPr>
          <w:rFonts w:eastAsia="Times New Roman"/>
          <w:sz w:val="24"/>
          <w:szCs w:val="24"/>
        </w:rPr>
      </w:pPr>
      <w:r w:rsidRPr="004B493A">
        <w:rPr>
          <w:rFonts w:eastAsia="Times New Roman"/>
          <w:sz w:val="24"/>
          <w:szCs w:val="24"/>
        </w:rPr>
        <w:t xml:space="preserve">                                                                                                                               </w:t>
      </w:r>
    </w:p>
    <w:p w14:paraId="25D09C89" w14:textId="0C051AB0" w:rsidR="00F34164" w:rsidRPr="00B61ADC" w:rsidRDefault="008E6B3F" w:rsidP="004B493A">
      <w:pPr>
        <w:spacing w:before="120" w:after="60" w:line="254" w:lineRule="auto"/>
        <w:rPr>
          <w:rFonts w:eastAsia="Times New Roman"/>
          <w:b/>
          <w:sz w:val="24"/>
          <w:szCs w:val="24"/>
        </w:rPr>
      </w:pPr>
      <w:r w:rsidRPr="00B61ADC">
        <w:rPr>
          <w:rFonts w:eastAsia="Times New Roman"/>
          <w:b/>
          <w:sz w:val="24"/>
          <w:szCs w:val="24"/>
        </w:rPr>
        <w:t>Treasurer’s Report</w:t>
      </w:r>
    </w:p>
    <w:p w14:paraId="007C9B2A" w14:textId="3ABBB561" w:rsidR="009543B9" w:rsidRDefault="00A469CC" w:rsidP="001C6AA1">
      <w:pPr>
        <w:pStyle w:val="ListParagraph"/>
        <w:numPr>
          <w:ilvl w:val="0"/>
          <w:numId w:val="27"/>
        </w:numPr>
        <w:spacing w:before="120" w:after="60" w:line="254" w:lineRule="auto"/>
        <w:rPr>
          <w:rFonts w:eastAsia="Times New Roman"/>
          <w:bCs/>
          <w:sz w:val="24"/>
          <w:szCs w:val="24"/>
        </w:rPr>
      </w:pPr>
      <w:bookmarkStart w:id="7" w:name="_Hlk198716174"/>
      <w:r>
        <w:rPr>
          <w:rFonts w:eastAsia="Times New Roman"/>
          <w:bCs/>
          <w:sz w:val="24"/>
          <w:szCs w:val="24"/>
        </w:rPr>
        <w:t xml:space="preserve">Marlene </w:t>
      </w:r>
      <w:r w:rsidR="001209DE">
        <w:rPr>
          <w:rFonts w:eastAsia="Times New Roman"/>
          <w:bCs/>
          <w:sz w:val="24"/>
          <w:szCs w:val="24"/>
        </w:rPr>
        <w:t xml:space="preserve">had distributed Financial Statements </w:t>
      </w:r>
      <w:r w:rsidR="001C6AA1">
        <w:rPr>
          <w:rFonts w:eastAsia="Times New Roman"/>
          <w:bCs/>
          <w:sz w:val="24"/>
          <w:szCs w:val="24"/>
        </w:rPr>
        <w:t xml:space="preserve">including General Account Profit &amp; Loss, Balance Sheet &amp; Budget as of </w:t>
      </w:r>
      <w:r w:rsidR="004B493A">
        <w:rPr>
          <w:rFonts w:eastAsia="Times New Roman"/>
          <w:bCs/>
          <w:sz w:val="24"/>
          <w:szCs w:val="24"/>
        </w:rPr>
        <w:t xml:space="preserve">October </w:t>
      </w:r>
      <w:r w:rsidR="001C6AA1">
        <w:rPr>
          <w:rFonts w:eastAsia="Times New Roman"/>
          <w:bCs/>
          <w:sz w:val="24"/>
          <w:szCs w:val="24"/>
        </w:rPr>
        <w:t>2025</w:t>
      </w:r>
      <w:r w:rsidR="004B493A">
        <w:rPr>
          <w:rFonts w:eastAsia="Times New Roman"/>
          <w:bCs/>
          <w:sz w:val="24"/>
          <w:szCs w:val="24"/>
        </w:rPr>
        <w:t xml:space="preserve"> by email</w:t>
      </w:r>
      <w:r w:rsidR="001C6AA1">
        <w:rPr>
          <w:rFonts w:eastAsia="Times New Roman"/>
          <w:bCs/>
          <w:sz w:val="24"/>
          <w:szCs w:val="24"/>
        </w:rPr>
        <w:t xml:space="preserve">. </w:t>
      </w:r>
      <w:r w:rsidR="009543B9">
        <w:rPr>
          <w:rFonts w:eastAsia="Times New Roman"/>
          <w:bCs/>
          <w:sz w:val="24"/>
          <w:szCs w:val="24"/>
        </w:rPr>
        <w:t xml:space="preserve">Also, included was </w:t>
      </w:r>
      <w:r w:rsidR="004B493A">
        <w:rPr>
          <w:rFonts w:eastAsia="Times New Roman"/>
          <w:bCs/>
          <w:sz w:val="24"/>
          <w:szCs w:val="24"/>
        </w:rPr>
        <w:t>Duck Race Ledger. The Duck Race netted $3,077.87. $1000 was distributed to each: Manna Food, Salvation Army, and Muskoka Lakes Food Banks. After so other expenses, lottery account will retain $45.00.</w:t>
      </w:r>
    </w:p>
    <w:p w14:paraId="419D061A" w14:textId="70432E9D" w:rsidR="004B493A" w:rsidRDefault="001A312D" w:rsidP="001C6AA1">
      <w:pPr>
        <w:pStyle w:val="ListParagraph"/>
        <w:numPr>
          <w:ilvl w:val="0"/>
          <w:numId w:val="27"/>
        </w:numPr>
        <w:spacing w:before="120" w:after="60" w:line="254" w:lineRule="auto"/>
        <w:rPr>
          <w:rFonts w:eastAsia="Times New Roman"/>
          <w:bCs/>
          <w:sz w:val="24"/>
          <w:szCs w:val="24"/>
        </w:rPr>
      </w:pPr>
      <w:r>
        <w:rPr>
          <w:rFonts w:eastAsia="Times New Roman"/>
          <w:bCs/>
          <w:sz w:val="24"/>
          <w:szCs w:val="24"/>
        </w:rPr>
        <w:t>The gross sales were $5500 and $20.00 in donations. Expenses include cost of license, printing, prize of $1,000, registration fee of $500 to Cranberry Festival, and $500 to Muskoka Lakes Fire Department for Finish Line Hose. A thank you plaque is to be given to yellow cottage for their continued support for post race party and SWS Boat for their donation of a boat to pick up ducks after race.</w:t>
      </w:r>
    </w:p>
    <w:p w14:paraId="6284948C" w14:textId="68E6E85E" w:rsidR="00000DB8" w:rsidRDefault="00000DB8" w:rsidP="00000DB8">
      <w:pPr>
        <w:spacing w:before="120" w:after="60" w:line="254" w:lineRule="auto"/>
        <w:jc w:val="right"/>
        <w:rPr>
          <w:rFonts w:eastAsia="Times New Roman"/>
          <w:bCs/>
          <w:sz w:val="24"/>
          <w:szCs w:val="24"/>
        </w:rPr>
      </w:pPr>
      <w:r>
        <w:rPr>
          <w:rFonts w:eastAsia="Times New Roman"/>
          <w:b/>
          <w:color w:val="C00000"/>
          <w:sz w:val="24"/>
          <w:szCs w:val="24"/>
        </w:rPr>
        <w:t xml:space="preserve">Motioned </w:t>
      </w:r>
      <w:r>
        <w:rPr>
          <w:rFonts w:eastAsia="Times New Roman"/>
          <w:bCs/>
          <w:sz w:val="24"/>
          <w:szCs w:val="24"/>
        </w:rPr>
        <w:t xml:space="preserve">by </w:t>
      </w:r>
      <w:proofErr w:type="spellStart"/>
      <w:proofErr w:type="gramStart"/>
      <w:r>
        <w:rPr>
          <w:rFonts w:eastAsia="Times New Roman"/>
          <w:bCs/>
          <w:sz w:val="24"/>
          <w:szCs w:val="24"/>
        </w:rPr>
        <w:t>M.Vettorel</w:t>
      </w:r>
      <w:proofErr w:type="spellEnd"/>
      <w:proofErr w:type="gramEnd"/>
      <w:r>
        <w:rPr>
          <w:rFonts w:eastAsia="Times New Roman"/>
          <w:bCs/>
          <w:sz w:val="24"/>
          <w:szCs w:val="24"/>
        </w:rPr>
        <w:t xml:space="preserve">  and seconded by S. Winspear</w:t>
      </w:r>
    </w:p>
    <w:p w14:paraId="2E098A18" w14:textId="2A4B5CDD" w:rsidR="00E413AB" w:rsidRDefault="00A2749B" w:rsidP="00000DB8">
      <w:pPr>
        <w:spacing w:before="120" w:after="60" w:line="254" w:lineRule="auto"/>
        <w:jc w:val="right"/>
        <w:rPr>
          <w:rFonts w:eastAsia="Times New Roman"/>
          <w:bCs/>
          <w:sz w:val="24"/>
          <w:szCs w:val="24"/>
        </w:rPr>
      </w:pPr>
      <w:r>
        <w:rPr>
          <w:rFonts w:eastAsia="Times New Roman"/>
          <w:bCs/>
          <w:sz w:val="24"/>
          <w:szCs w:val="24"/>
        </w:rPr>
        <w:t>P</w:t>
      </w:r>
      <w:r w:rsidR="00E413AB">
        <w:rPr>
          <w:rFonts w:eastAsia="Times New Roman"/>
          <w:bCs/>
          <w:sz w:val="24"/>
          <w:szCs w:val="24"/>
        </w:rPr>
        <w:t xml:space="preserve">assed by consensus                                           </w:t>
      </w:r>
    </w:p>
    <w:p w14:paraId="639664BC" w14:textId="4BB97FA7" w:rsidR="00000DB8" w:rsidRDefault="00000DB8" w:rsidP="00000DB8">
      <w:pPr>
        <w:spacing w:before="120" w:after="60" w:line="254" w:lineRule="auto"/>
        <w:rPr>
          <w:rFonts w:eastAsia="Times New Roman"/>
          <w:b/>
          <w:sz w:val="24"/>
          <w:szCs w:val="24"/>
        </w:rPr>
      </w:pPr>
      <w:r w:rsidRPr="00E413AB">
        <w:rPr>
          <w:rFonts w:eastAsia="Times New Roman"/>
          <w:b/>
          <w:sz w:val="24"/>
          <w:szCs w:val="24"/>
        </w:rPr>
        <w:t>T</w:t>
      </w:r>
      <w:r w:rsidR="000551FA">
        <w:rPr>
          <w:rFonts w:eastAsia="Times New Roman"/>
          <w:b/>
          <w:sz w:val="24"/>
          <w:szCs w:val="24"/>
        </w:rPr>
        <w:t>o accept Financial Statements as presented.</w:t>
      </w:r>
    </w:p>
    <w:p w14:paraId="0C409BFB" w14:textId="77777777" w:rsidR="008A093D" w:rsidRDefault="008A093D" w:rsidP="00000DB8">
      <w:pPr>
        <w:spacing w:before="120" w:after="60" w:line="254" w:lineRule="auto"/>
        <w:rPr>
          <w:rFonts w:eastAsia="Times New Roman"/>
          <w:b/>
          <w:sz w:val="24"/>
          <w:szCs w:val="24"/>
        </w:rPr>
      </w:pPr>
    </w:p>
    <w:p w14:paraId="279BAAA8" w14:textId="709B2E00" w:rsidR="008A093D" w:rsidRDefault="008A093D" w:rsidP="008A093D">
      <w:pPr>
        <w:spacing w:before="120" w:line="254" w:lineRule="auto"/>
        <w:rPr>
          <w:rFonts w:eastAsia="Times New Roman"/>
          <w:b/>
          <w:sz w:val="24"/>
          <w:szCs w:val="24"/>
        </w:rPr>
      </w:pPr>
      <w:r>
        <w:rPr>
          <w:rFonts w:eastAsia="Times New Roman"/>
          <w:b/>
          <w:sz w:val="24"/>
          <w:szCs w:val="24"/>
        </w:rPr>
        <w:lastRenderedPageBreak/>
        <w:t>Request for Life4Boys shared expense with Rotary Club of Bracebridge</w:t>
      </w:r>
    </w:p>
    <w:p w14:paraId="2A962D8A" w14:textId="57845671" w:rsidR="008A093D" w:rsidRDefault="008A093D" w:rsidP="008A093D">
      <w:pPr>
        <w:spacing w:before="120" w:after="60" w:line="254" w:lineRule="auto"/>
        <w:jc w:val="right"/>
        <w:rPr>
          <w:rFonts w:eastAsia="Times New Roman"/>
          <w:bCs/>
          <w:sz w:val="24"/>
          <w:szCs w:val="24"/>
        </w:rPr>
      </w:pPr>
      <w:r>
        <w:rPr>
          <w:rFonts w:eastAsia="Times New Roman"/>
          <w:b/>
          <w:color w:val="C00000"/>
          <w:sz w:val="24"/>
          <w:szCs w:val="24"/>
        </w:rPr>
        <w:t xml:space="preserve">Motioned </w:t>
      </w:r>
      <w:r>
        <w:rPr>
          <w:rFonts w:eastAsia="Times New Roman"/>
          <w:bCs/>
          <w:sz w:val="24"/>
          <w:szCs w:val="24"/>
        </w:rPr>
        <w:t xml:space="preserve">by </w:t>
      </w:r>
      <w:proofErr w:type="spellStart"/>
      <w:proofErr w:type="gramStart"/>
      <w:r>
        <w:rPr>
          <w:rFonts w:eastAsia="Times New Roman"/>
          <w:bCs/>
          <w:sz w:val="24"/>
          <w:szCs w:val="24"/>
        </w:rPr>
        <w:t>M.Vettorel</w:t>
      </w:r>
      <w:proofErr w:type="spellEnd"/>
      <w:proofErr w:type="gramEnd"/>
      <w:r>
        <w:rPr>
          <w:rFonts w:eastAsia="Times New Roman"/>
          <w:bCs/>
          <w:sz w:val="24"/>
          <w:szCs w:val="24"/>
        </w:rPr>
        <w:t xml:space="preserve">  and seconded by </w:t>
      </w:r>
      <w:r>
        <w:rPr>
          <w:rFonts w:eastAsia="Times New Roman"/>
          <w:bCs/>
          <w:sz w:val="24"/>
          <w:szCs w:val="24"/>
        </w:rPr>
        <w:t>A. Greavette</w:t>
      </w:r>
    </w:p>
    <w:p w14:paraId="756C669E" w14:textId="77777777" w:rsidR="008A093D" w:rsidRDefault="008A093D" w:rsidP="008A093D">
      <w:pPr>
        <w:spacing w:before="120" w:after="60" w:line="254" w:lineRule="auto"/>
        <w:jc w:val="right"/>
        <w:rPr>
          <w:rFonts w:eastAsia="Times New Roman"/>
          <w:bCs/>
          <w:sz w:val="24"/>
          <w:szCs w:val="24"/>
        </w:rPr>
      </w:pPr>
      <w:r>
        <w:rPr>
          <w:rFonts w:eastAsia="Times New Roman"/>
          <w:bCs/>
          <w:sz w:val="24"/>
          <w:szCs w:val="24"/>
        </w:rPr>
        <w:t xml:space="preserve">Passed by consensus   </w:t>
      </w:r>
    </w:p>
    <w:p w14:paraId="6E51901B" w14:textId="77777777" w:rsidR="008A093D" w:rsidRDefault="008A093D" w:rsidP="008A093D">
      <w:pPr>
        <w:spacing w:before="120" w:after="60" w:line="254" w:lineRule="auto"/>
        <w:rPr>
          <w:rFonts w:eastAsia="Times New Roman"/>
          <w:b/>
          <w:sz w:val="24"/>
          <w:szCs w:val="24"/>
        </w:rPr>
      </w:pPr>
      <w:r w:rsidRPr="008A093D">
        <w:rPr>
          <w:rFonts w:eastAsia="Times New Roman"/>
          <w:b/>
          <w:sz w:val="24"/>
          <w:szCs w:val="24"/>
        </w:rPr>
        <w:t>That the club match the donation of the Rotary Club of Bracebridge of $2,250 towards the building of a Music Room for the boy’s club in Nairoby.</w:t>
      </w:r>
      <w:r w:rsidRPr="008A093D">
        <w:rPr>
          <w:rFonts w:eastAsia="Times New Roman"/>
          <w:b/>
          <w:sz w:val="24"/>
          <w:szCs w:val="24"/>
        </w:rPr>
        <w:t xml:space="preserve">         </w:t>
      </w:r>
    </w:p>
    <w:p w14:paraId="0174DC95" w14:textId="77777777" w:rsidR="008A093D" w:rsidRDefault="008A093D" w:rsidP="008A093D">
      <w:pPr>
        <w:spacing w:before="120" w:after="60" w:line="254" w:lineRule="auto"/>
        <w:rPr>
          <w:rFonts w:eastAsia="Times New Roman"/>
          <w:b/>
          <w:sz w:val="24"/>
          <w:szCs w:val="24"/>
        </w:rPr>
      </w:pPr>
      <w:r>
        <w:rPr>
          <w:rFonts w:eastAsia="Times New Roman"/>
          <w:bCs/>
          <w:sz w:val="24"/>
          <w:szCs w:val="24"/>
        </w:rPr>
        <w:t>Communication to Linda Brouillette and the Bracebridge Club will suggest an exchange of their ducks to our club in acknowledgement of our contribution to this project.</w:t>
      </w:r>
      <w:r w:rsidRPr="008A093D">
        <w:rPr>
          <w:rFonts w:eastAsia="Times New Roman"/>
          <w:b/>
          <w:sz w:val="24"/>
          <w:szCs w:val="24"/>
        </w:rPr>
        <w:t xml:space="preserve"> </w:t>
      </w:r>
    </w:p>
    <w:p w14:paraId="794C4C49" w14:textId="77777777" w:rsidR="008A093D" w:rsidRDefault="008A093D" w:rsidP="008A093D">
      <w:pPr>
        <w:spacing w:before="120" w:after="60" w:line="254" w:lineRule="auto"/>
        <w:rPr>
          <w:rFonts w:eastAsia="Times New Roman"/>
          <w:b/>
          <w:sz w:val="24"/>
          <w:szCs w:val="24"/>
        </w:rPr>
      </w:pPr>
      <w:r>
        <w:rPr>
          <w:rFonts w:eastAsia="Times New Roman"/>
          <w:b/>
          <w:sz w:val="24"/>
          <w:szCs w:val="24"/>
        </w:rPr>
        <w:t>Request for financial assistance with Bala Tree Decorating</w:t>
      </w:r>
    </w:p>
    <w:p w14:paraId="0E8767CD" w14:textId="77777777" w:rsidR="00C31AED" w:rsidRDefault="008A093D" w:rsidP="008A093D">
      <w:pPr>
        <w:spacing w:before="120" w:after="60" w:line="254" w:lineRule="auto"/>
        <w:rPr>
          <w:rFonts w:eastAsia="Times New Roman"/>
          <w:bCs/>
          <w:sz w:val="24"/>
          <w:szCs w:val="24"/>
        </w:rPr>
      </w:pPr>
      <w:r>
        <w:rPr>
          <w:rFonts w:eastAsia="Times New Roman"/>
          <w:bCs/>
          <w:sz w:val="24"/>
          <w:szCs w:val="24"/>
        </w:rPr>
        <w:t>Discussion resulted in a commitment to help supply volunteers on November 29 to help with tree trimming</w:t>
      </w:r>
      <w:r w:rsidR="00C31AED">
        <w:rPr>
          <w:rFonts w:eastAsia="Times New Roman"/>
          <w:bCs/>
          <w:sz w:val="24"/>
          <w:szCs w:val="24"/>
        </w:rPr>
        <w:t xml:space="preserve"> of public Christmas Tree in Bala and to help secure best price/donations to rent the bucket needed for decorating tree from Proline.</w:t>
      </w:r>
    </w:p>
    <w:p w14:paraId="299798E8" w14:textId="77777777" w:rsidR="00C31AED" w:rsidRDefault="00C31AED" w:rsidP="008A093D">
      <w:pPr>
        <w:spacing w:before="120" w:after="60" w:line="254" w:lineRule="auto"/>
        <w:rPr>
          <w:rFonts w:eastAsia="Times New Roman"/>
          <w:b/>
          <w:sz w:val="24"/>
          <w:szCs w:val="24"/>
        </w:rPr>
      </w:pPr>
      <w:r>
        <w:rPr>
          <w:rFonts w:eastAsia="Times New Roman"/>
          <w:b/>
          <w:sz w:val="24"/>
          <w:szCs w:val="24"/>
        </w:rPr>
        <w:t>Miscellaneous</w:t>
      </w:r>
    </w:p>
    <w:p w14:paraId="5E5DD847" w14:textId="513B02FD" w:rsidR="008A093D" w:rsidRPr="008A093D" w:rsidRDefault="00C31AED" w:rsidP="008A093D">
      <w:pPr>
        <w:spacing w:before="120" w:after="60" w:line="254" w:lineRule="auto"/>
        <w:rPr>
          <w:rFonts w:eastAsia="Times New Roman"/>
          <w:b/>
          <w:sz w:val="24"/>
          <w:szCs w:val="24"/>
        </w:rPr>
      </w:pPr>
      <w:r>
        <w:rPr>
          <w:rFonts w:eastAsia="Times New Roman"/>
          <w:bCs/>
          <w:sz w:val="24"/>
          <w:szCs w:val="24"/>
        </w:rPr>
        <w:t>Brent has asked Doug to send out a reminder for Lia’s surprise birthday party this Saturday without Lia’s knowledge.</w:t>
      </w:r>
      <w:r w:rsidR="008A093D" w:rsidRPr="008A093D">
        <w:rPr>
          <w:rFonts w:eastAsia="Times New Roman"/>
          <w:b/>
          <w:sz w:val="24"/>
          <w:szCs w:val="24"/>
        </w:rPr>
        <w:t xml:space="preserve">                     </w:t>
      </w:r>
    </w:p>
    <w:p w14:paraId="66EA773B" w14:textId="5C6031B2" w:rsidR="00C709CB" w:rsidRDefault="002C671F" w:rsidP="00C709CB">
      <w:pPr>
        <w:spacing w:before="120" w:after="60" w:line="254" w:lineRule="auto"/>
        <w:rPr>
          <w:rFonts w:eastAsia="Times New Roman"/>
          <w:b/>
          <w:sz w:val="24"/>
          <w:szCs w:val="24"/>
        </w:rPr>
      </w:pPr>
      <w:bookmarkStart w:id="8" w:name="_Hlk93330583"/>
      <w:bookmarkEnd w:id="7"/>
      <w:bookmarkEnd w:id="5"/>
      <w:bookmarkEnd w:id="6"/>
      <w:r>
        <w:rPr>
          <w:rFonts w:eastAsia="Times New Roman"/>
          <w:b/>
          <w:sz w:val="24"/>
          <w:szCs w:val="24"/>
        </w:rPr>
        <w:t>Secretary’s Report</w:t>
      </w:r>
    </w:p>
    <w:p w14:paraId="4297899C" w14:textId="38DDC0C3" w:rsidR="0061102C" w:rsidRPr="0061102C" w:rsidRDefault="00000DB8" w:rsidP="00076ED3">
      <w:pPr>
        <w:pStyle w:val="ListParagraph"/>
        <w:numPr>
          <w:ilvl w:val="0"/>
          <w:numId w:val="39"/>
        </w:numPr>
        <w:spacing w:before="120" w:after="60" w:line="254" w:lineRule="auto"/>
        <w:rPr>
          <w:rFonts w:eastAsia="Times New Roman"/>
          <w:b/>
          <w:sz w:val="24"/>
          <w:szCs w:val="24"/>
        </w:rPr>
      </w:pPr>
      <w:r>
        <w:rPr>
          <w:rFonts w:eastAsia="Times New Roman"/>
          <w:bCs/>
          <w:sz w:val="24"/>
          <w:szCs w:val="24"/>
        </w:rPr>
        <w:t>Nothing to report</w:t>
      </w:r>
      <w:r w:rsidR="0084410E">
        <w:rPr>
          <w:rFonts w:eastAsia="Times New Roman"/>
          <w:bCs/>
          <w:sz w:val="24"/>
          <w:szCs w:val="24"/>
        </w:rPr>
        <w:t xml:space="preserve">. </w:t>
      </w:r>
    </w:p>
    <w:p w14:paraId="5CCB6ADD" w14:textId="4783B7A7" w:rsidR="001F1AD1" w:rsidRPr="007060AF" w:rsidRDefault="002C671F" w:rsidP="007060AF">
      <w:pPr>
        <w:spacing w:before="120" w:after="60" w:line="254" w:lineRule="auto"/>
        <w:rPr>
          <w:rFonts w:eastAsia="Times New Roman"/>
          <w:b/>
          <w:sz w:val="24"/>
          <w:szCs w:val="24"/>
        </w:rPr>
      </w:pPr>
      <w:r>
        <w:rPr>
          <w:rFonts w:eastAsia="Times New Roman"/>
          <w:b/>
          <w:sz w:val="24"/>
          <w:szCs w:val="24"/>
        </w:rPr>
        <w:t>Club Admini</w:t>
      </w:r>
      <w:r w:rsidR="0009298C">
        <w:rPr>
          <w:rFonts w:eastAsia="Times New Roman"/>
          <w:b/>
          <w:sz w:val="24"/>
          <w:szCs w:val="24"/>
        </w:rPr>
        <w:t>s</w:t>
      </w:r>
      <w:r>
        <w:rPr>
          <w:rFonts w:eastAsia="Times New Roman"/>
          <w:b/>
          <w:sz w:val="24"/>
          <w:szCs w:val="24"/>
        </w:rPr>
        <w:t>t</w:t>
      </w:r>
      <w:r w:rsidR="0009298C">
        <w:rPr>
          <w:rFonts w:eastAsia="Times New Roman"/>
          <w:b/>
          <w:sz w:val="24"/>
          <w:szCs w:val="24"/>
        </w:rPr>
        <w:t>r</w:t>
      </w:r>
      <w:r>
        <w:rPr>
          <w:rFonts w:eastAsia="Times New Roman"/>
          <w:b/>
          <w:sz w:val="24"/>
          <w:szCs w:val="24"/>
        </w:rPr>
        <w:t>ation Report</w:t>
      </w:r>
      <w:r w:rsidR="001F1AD1" w:rsidRPr="007060AF">
        <w:rPr>
          <w:rFonts w:eastAsia="Times New Roman"/>
          <w:bCs/>
          <w:sz w:val="24"/>
          <w:szCs w:val="24"/>
        </w:rPr>
        <w:t xml:space="preserve"> </w:t>
      </w:r>
    </w:p>
    <w:p w14:paraId="60100682" w14:textId="06C71BE0" w:rsidR="003B28E9" w:rsidRPr="003B28E9" w:rsidRDefault="000551FA" w:rsidP="001A312D">
      <w:pPr>
        <w:pStyle w:val="ListParagraph"/>
        <w:numPr>
          <w:ilvl w:val="0"/>
          <w:numId w:val="30"/>
        </w:numPr>
        <w:spacing w:before="120" w:after="60" w:line="254" w:lineRule="auto"/>
        <w:rPr>
          <w:rFonts w:eastAsia="Times New Roman"/>
          <w:bCs/>
          <w:sz w:val="24"/>
          <w:szCs w:val="24"/>
        </w:rPr>
      </w:pPr>
      <w:r>
        <w:rPr>
          <w:rFonts w:eastAsia="Times New Roman"/>
          <w:bCs/>
          <w:sz w:val="24"/>
          <w:szCs w:val="24"/>
        </w:rPr>
        <w:t xml:space="preserve">Anita gave the report in lieu of Don MacKay’s absence. </w:t>
      </w:r>
      <w:r w:rsidR="001A312D">
        <w:rPr>
          <w:rFonts w:eastAsia="Times New Roman"/>
          <w:bCs/>
          <w:sz w:val="24"/>
          <w:szCs w:val="24"/>
        </w:rPr>
        <w:t xml:space="preserve">Tyler’s wife has given birth to a son. Sandra will pick up a “Future Rotarian Onesie” and Anita will purchase a gift from the club. </w:t>
      </w:r>
    </w:p>
    <w:p w14:paraId="6824980A" w14:textId="70DF78A7" w:rsidR="002C671F" w:rsidRPr="0084410E" w:rsidRDefault="002C671F" w:rsidP="0084410E">
      <w:pPr>
        <w:spacing w:before="120" w:after="60" w:line="254" w:lineRule="auto"/>
        <w:rPr>
          <w:rFonts w:eastAsia="Times New Roman"/>
          <w:b/>
          <w:sz w:val="24"/>
          <w:szCs w:val="24"/>
        </w:rPr>
      </w:pPr>
      <w:r w:rsidRPr="0084410E">
        <w:rPr>
          <w:rFonts w:eastAsia="Times New Roman"/>
          <w:b/>
          <w:sz w:val="24"/>
          <w:szCs w:val="24"/>
        </w:rPr>
        <w:t>Membership Report</w:t>
      </w:r>
    </w:p>
    <w:bookmarkEnd w:id="8"/>
    <w:p w14:paraId="7F261892" w14:textId="5203C993" w:rsidR="00C0301A" w:rsidRPr="0084410E" w:rsidRDefault="001A312D" w:rsidP="0084410E">
      <w:pPr>
        <w:pStyle w:val="ListParagraph"/>
        <w:numPr>
          <w:ilvl w:val="0"/>
          <w:numId w:val="31"/>
        </w:numPr>
        <w:spacing w:before="120" w:after="60" w:line="254" w:lineRule="auto"/>
        <w:rPr>
          <w:rFonts w:eastAsia="Times New Roman"/>
          <w:b/>
          <w:sz w:val="24"/>
          <w:szCs w:val="24"/>
        </w:rPr>
      </w:pPr>
      <w:r>
        <w:rPr>
          <w:rFonts w:eastAsia="Times New Roman"/>
          <w:bCs/>
          <w:sz w:val="24"/>
          <w:szCs w:val="24"/>
        </w:rPr>
        <w:t>As Scott was absent, there was nothing to report</w:t>
      </w:r>
      <w:r w:rsidR="00C0301A">
        <w:rPr>
          <w:rFonts w:eastAsia="Times New Roman"/>
          <w:bCs/>
          <w:sz w:val="24"/>
          <w:szCs w:val="24"/>
        </w:rPr>
        <w:t>.</w:t>
      </w:r>
    </w:p>
    <w:p w14:paraId="76465092" w14:textId="0DD07888" w:rsidR="0084410E" w:rsidRDefault="0084410E" w:rsidP="0084410E">
      <w:pPr>
        <w:spacing w:before="120" w:after="60" w:line="254" w:lineRule="auto"/>
        <w:rPr>
          <w:rFonts w:eastAsia="Times New Roman"/>
          <w:b/>
          <w:sz w:val="24"/>
          <w:szCs w:val="24"/>
        </w:rPr>
      </w:pPr>
      <w:r w:rsidRPr="0084410E">
        <w:rPr>
          <w:rFonts w:eastAsia="Times New Roman"/>
          <w:b/>
          <w:sz w:val="24"/>
          <w:szCs w:val="24"/>
        </w:rPr>
        <w:t>Public Image Report</w:t>
      </w:r>
    </w:p>
    <w:p w14:paraId="6A6BC81F" w14:textId="131799C0" w:rsidR="001A312D" w:rsidRPr="001A312D" w:rsidRDefault="001A312D" w:rsidP="00614945">
      <w:pPr>
        <w:pStyle w:val="ListParagraph"/>
        <w:numPr>
          <w:ilvl w:val="0"/>
          <w:numId w:val="19"/>
        </w:numPr>
        <w:spacing w:before="120" w:after="60" w:line="254" w:lineRule="auto"/>
        <w:ind w:left="360"/>
        <w:rPr>
          <w:b/>
          <w:bCs/>
          <w:sz w:val="24"/>
          <w:szCs w:val="24"/>
        </w:rPr>
      </w:pPr>
      <w:r>
        <w:rPr>
          <w:rFonts w:eastAsia="Times New Roman"/>
          <w:bCs/>
          <w:sz w:val="24"/>
          <w:szCs w:val="24"/>
        </w:rPr>
        <w:t xml:space="preserve">Cheryl reported that getting the committee off the ground is a work in progress. A meeting with Cheryl, Chelsey, Charlie and Publicity </w:t>
      </w:r>
      <w:r w:rsidR="00070C17">
        <w:rPr>
          <w:rFonts w:eastAsia="Times New Roman"/>
          <w:bCs/>
          <w:sz w:val="24"/>
          <w:szCs w:val="24"/>
        </w:rPr>
        <w:t>professional Alanna Oliver is scheduled for November 6 at 10:00 am.</w:t>
      </w:r>
      <w:r w:rsidR="00E413AB" w:rsidRPr="001A312D">
        <w:rPr>
          <w:rFonts w:eastAsia="Times New Roman"/>
          <w:bCs/>
          <w:sz w:val="24"/>
          <w:szCs w:val="24"/>
        </w:rPr>
        <w:t xml:space="preserve"> </w:t>
      </w:r>
    </w:p>
    <w:p w14:paraId="67A9C746" w14:textId="77777777" w:rsidR="001A312D" w:rsidRPr="001A312D" w:rsidRDefault="001A312D" w:rsidP="001A312D">
      <w:pPr>
        <w:pStyle w:val="ListParagraph"/>
        <w:spacing w:before="120" w:after="60" w:line="254" w:lineRule="auto"/>
        <w:ind w:left="360"/>
        <w:rPr>
          <w:b/>
          <w:bCs/>
          <w:sz w:val="24"/>
          <w:szCs w:val="24"/>
        </w:rPr>
      </w:pPr>
    </w:p>
    <w:p w14:paraId="4641403D" w14:textId="43E94931" w:rsidR="007F2238" w:rsidRPr="001A312D" w:rsidRDefault="00C709CB" w:rsidP="001A312D">
      <w:pPr>
        <w:spacing w:before="120" w:after="60" w:line="254" w:lineRule="auto"/>
        <w:rPr>
          <w:b/>
          <w:bCs/>
          <w:sz w:val="24"/>
          <w:szCs w:val="24"/>
        </w:rPr>
      </w:pPr>
      <w:r w:rsidRPr="001A312D">
        <w:rPr>
          <w:b/>
          <w:bCs/>
          <w:sz w:val="24"/>
          <w:szCs w:val="24"/>
        </w:rPr>
        <w:t>Service Project Report</w:t>
      </w:r>
    </w:p>
    <w:p w14:paraId="0EEB87D5" w14:textId="58D4AA4A" w:rsidR="00C0301A" w:rsidRDefault="00C0301A" w:rsidP="00991F6E">
      <w:pPr>
        <w:pStyle w:val="ListParagraph"/>
        <w:numPr>
          <w:ilvl w:val="0"/>
          <w:numId w:val="25"/>
        </w:numPr>
        <w:spacing w:before="120" w:after="60" w:line="254" w:lineRule="auto"/>
        <w:rPr>
          <w:sz w:val="24"/>
          <w:szCs w:val="24"/>
        </w:rPr>
      </w:pPr>
      <w:r>
        <w:rPr>
          <w:sz w:val="24"/>
          <w:szCs w:val="24"/>
        </w:rPr>
        <w:t xml:space="preserve">October 9 Out of the Cold </w:t>
      </w:r>
      <w:r w:rsidR="00070C17">
        <w:rPr>
          <w:sz w:val="24"/>
          <w:szCs w:val="24"/>
        </w:rPr>
        <w:t xml:space="preserve">went very </w:t>
      </w:r>
      <w:proofErr w:type="gramStart"/>
      <w:r w:rsidR="00070C17">
        <w:rPr>
          <w:sz w:val="24"/>
          <w:szCs w:val="24"/>
        </w:rPr>
        <w:t>well</w:t>
      </w:r>
      <w:proofErr w:type="gramEnd"/>
      <w:r w:rsidR="00070C17">
        <w:rPr>
          <w:sz w:val="24"/>
          <w:szCs w:val="24"/>
        </w:rPr>
        <w:t xml:space="preserve"> and the next dinner is Thursday November 6</w:t>
      </w:r>
    </w:p>
    <w:p w14:paraId="1F8C7922" w14:textId="10340A94" w:rsidR="00B64135" w:rsidRDefault="00FE5E2F" w:rsidP="00991F6E">
      <w:pPr>
        <w:pStyle w:val="ListParagraph"/>
        <w:numPr>
          <w:ilvl w:val="0"/>
          <w:numId w:val="25"/>
        </w:numPr>
        <w:spacing w:before="120" w:after="60" w:line="254" w:lineRule="auto"/>
        <w:rPr>
          <w:sz w:val="24"/>
          <w:szCs w:val="24"/>
        </w:rPr>
      </w:pPr>
      <w:r>
        <w:rPr>
          <w:sz w:val="24"/>
          <w:szCs w:val="24"/>
        </w:rPr>
        <w:t xml:space="preserve">October 12 </w:t>
      </w:r>
      <w:r w:rsidR="0084410E">
        <w:rPr>
          <w:sz w:val="24"/>
          <w:szCs w:val="24"/>
        </w:rPr>
        <w:t xml:space="preserve">Muskoka Marathon </w:t>
      </w:r>
      <w:r w:rsidR="00204D6A">
        <w:rPr>
          <w:sz w:val="24"/>
          <w:szCs w:val="24"/>
        </w:rPr>
        <w:t xml:space="preserve">– </w:t>
      </w:r>
      <w:r w:rsidR="00070C17">
        <w:rPr>
          <w:sz w:val="24"/>
          <w:szCs w:val="24"/>
        </w:rPr>
        <w:t>was very busy and runners praised how organized the run and refreshment stations were.</w:t>
      </w:r>
    </w:p>
    <w:p w14:paraId="1AD2F7E0" w14:textId="007A6D06" w:rsidR="00BA1573" w:rsidRDefault="00FE5E2F" w:rsidP="00991F6E">
      <w:pPr>
        <w:pStyle w:val="ListParagraph"/>
        <w:numPr>
          <w:ilvl w:val="0"/>
          <w:numId w:val="25"/>
        </w:numPr>
        <w:spacing w:before="120" w:after="60" w:line="254" w:lineRule="auto"/>
        <w:rPr>
          <w:sz w:val="24"/>
          <w:szCs w:val="24"/>
        </w:rPr>
      </w:pPr>
      <w:r>
        <w:rPr>
          <w:sz w:val="24"/>
          <w:szCs w:val="24"/>
        </w:rPr>
        <w:t xml:space="preserve">October 18 </w:t>
      </w:r>
      <w:r w:rsidR="00BA1573">
        <w:rPr>
          <w:sz w:val="24"/>
          <w:szCs w:val="24"/>
        </w:rPr>
        <w:t xml:space="preserve">Cranberry Festival/Duck Race </w:t>
      </w:r>
      <w:r w:rsidR="00070C17">
        <w:rPr>
          <w:sz w:val="24"/>
          <w:szCs w:val="24"/>
        </w:rPr>
        <w:t xml:space="preserve">– As the race sold out before lunch, it was discussed how we could increase sales. The Bracebridge Club is looking to get rid of their ducks. Also, Paul reported that over 50% of the ducks were caught in the whirlpool under the launch site. </w:t>
      </w:r>
      <w:r w:rsidR="00070C17">
        <w:rPr>
          <w:sz w:val="24"/>
          <w:szCs w:val="24"/>
        </w:rPr>
        <w:lastRenderedPageBreak/>
        <w:t xml:space="preserve">Suggestions include a box like we used to have with doors on it or a boom of some kind to shoot ducks out further. </w:t>
      </w:r>
      <w:proofErr w:type="gramStart"/>
      <w:r w:rsidR="00070C17">
        <w:rPr>
          <w:sz w:val="24"/>
          <w:szCs w:val="24"/>
        </w:rPr>
        <w:t>As long as</w:t>
      </w:r>
      <w:proofErr w:type="gramEnd"/>
      <w:r w:rsidR="00070C17">
        <w:rPr>
          <w:sz w:val="24"/>
          <w:szCs w:val="24"/>
        </w:rPr>
        <w:t xml:space="preserve"> water is low and falls release limited, this issue will continue to be a problem, Committee will need address possible solutions before next year, especially if number of ducks is increased.</w:t>
      </w:r>
    </w:p>
    <w:p w14:paraId="0B0E9591" w14:textId="2E847E7B" w:rsidR="00070C17" w:rsidRDefault="00070C17" w:rsidP="00991F6E">
      <w:pPr>
        <w:pStyle w:val="ListParagraph"/>
        <w:numPr>
          <w:ilvl w:val="0"/>
          <w:numId w:val="25"/>
        </w:numPr>
        <w:spacing w:before="120" w:after="60" w:line="254" w:lineRule="auto"/>
        <w:rPr>
          <w:sz w:val="24"/>
          <w:szCs w:val="24"/>
        </w:rPr>
      </w:pPr>
      <w:r>
        <w:rPr>
          <w:sz w:val="24"/>
          <w:szCs w:val="24"/>
        </w:rPr>
        <w:t xml:space="preserve">Bruce will approach Syrian family to assist with Out of the Cold dinners. </w:t>
      </w:r>
      <w:r w:rsidR="003D6709">
        <w:rPr>
          <w:sz w:val="24"/>
          <w:szCs w:val="24"/>
        </w:rPr>
        <w:t>The doctor is unable to get privileges in Ontario and is working as a consultant with Dr. Lao. Gabar, the oldest son is now at University of Toronto and plans to become a doctor. The younger son Bahar has experienced bullying at the high school and has stood his ground. Consequently, her was suspended for a brief period for his retaliations.</w:t>
      </w:r>
    </w:p>
    <w:p w14:paraId="3B7FED6C" w14:textId="21E96D7A" w:rsidR="001C32F5" w:rsidRPr="00AF5344" w:rsidRDefault="00C709CB" w:rsidP="00AF5344">
      <w:pPr>
        <w:spacing w:before="120" w:after="60" w:line="254" w:lineRule="auto"/>
        <w:rPr>
          <w:b/>
          <w:bCs/>
          <w:sz w:val="24"/>
          <w:szCs w:val="24"/>
        </w:rPr>
      </w:pPr>
      <w:r>
        <w:rPr>
          <w:b/>
          <w:bCs/>
          <w:sz w:val="24"/>
          <w:szCs w:val="24"/>
        </w:rPr>
        <w:t>F</w:t>
      </w:r>
      <w:r w:rsidR="001612EE">
        <w:rPr>
          <w:b/>
          <w:bCs/>
          <w:sz w:val="24"/>
          <w:szCs w:val="24"/>
        </w:rPr>
        <w:t>oundation</w:t>
      </w:r>
      <w:r>
        <w:rPr>
          <w:b/>
          <w:bCs/>
          <w:sz w:val="24"/>
          <w:szCs w:val="24"/>
        </w:rPr>
        <w:t xml:space="preserve"> Report</w:t>
      </w:r>
    </w:p>
    <w:p w14:paraId="151E2B95" w14:textId="21676CA8" w:rsidR="001C32F5" w:rsidRDefault="003D6709" w:rsidP="00AF5344">
      <w:pPr>
        <w:pStyle w:val="ListParagraph"/>
        <w:numPr>
          <w:ilvl w:val="0"/>
          <w:numId w:val="40"/>
        </w:numPr>
        <w:spacing w:before="120" w:after="60" w:line="254" w:lineRule="auto"/>
        <w:rPr>
          <w:sz w:val="24"/>
          <w:szCs w:val="24"/>
        </w:rPr>
      </w:pPr>
      <w:r>
        <w:rPr>
          <w:sz w:val="24"/>
          <w:szCs w:val="24"/>
        </w:rPr>
        <w:t>Dave shared a potential menu with turkey dinner and vegetarian option from Patterson Kaye Resort. Planned event is for Thursday November 27</w:t>
      </w:r>
      <w:r w:rsidR="00204D6A">
        <w:rPr>
          <w:sz w:val="24"/>
          <w:szCs w:val="24"/>
        </w:rPr>
        <w:t>.</w:t>
      </w:r>
      <w:r>
        <w:rPr>
          <w:sz w:val="24"/>
          <w:szCs w:val="24"/>
        </w:rPr>
        <w:t xml:space="preserve"> Cost is estimated at $80.00 with a request of $20.00 donation to Foundation from each attendee. There will be a cash bar. Minimum needed is 25 attendees. Dave will ask Patterson Kaye to change turkey to prime rib. He will confirm </w:t>
      </w:r>
      <w:proofErr w:type="gramStart"/>
      <w:r>
        <w:rPr>
          <w:sz w:val="24"/>
          <w:szCs w:val="24"/>
        </w:rPr>
        <w:t>details</w:t>
      </w:r>
      <w:proofErr w:type="gramEnd"/>
      <w:r>
        <w:rPr>
          <w:sz w:val="24"/>
          <w:szCs w:val="24"/>
        </w:rPr>
        <w:t xml:space="preserve"> and Sandra will send out invitation to event and menu choices to members. There was discussion on inviting other clubs in Muskoka.</w:t>
      </w:r>
    </w:p>
    <w:p w14:paraId="432055B9" w14:textId="4D1126B8" w:rsidR="003D6709" w:rsidRDefault="003D6709" w:rsidP="00AF5344">
      <w:pPr>
        <w:pStyle w:val="ListParagraph"/>
        <w:numPr>
          <w:ilvl w:val="0"/>
          <w:numId w:val="40"/>
        </w:numPr>
        <w:spacing w:before="120" w:after="60" w:line="254" w:lineRule="auto"/>
        <w:rPr>
          <w:sz w:val="24"/>
          <w:szCs w:val="24"/>
        </w:rPr>
      </w:pPr>
      <w:r>
        <w:rPr>
          <w:sz w:val="24"/>
          <w:szCs w:val="24"/>
        </w:rPr>
        <w:t>Don has tentatively approached Don for a possible golf tournament in the spring at the Highlands.</w:t>
      </w:r>
    </w:p>
    <w:p w14:paraId="34C49995" w14:textId="23C7CCEE" w:rsidR="00E854C6" w:rsidRDefault="008F54B8" w:rsidP="00E854C6">
      <w:pPr>
        <w:spacing w:before="120" w:after="60" w:line="254" w:lineRule="auto"/>
        <w:rPr>
          <w:b/>
          <w:bCs/>
          <w:sz w:val="24"/>
          <w:szCs w:val="24"/>
        </w:rPr>
      </w:pPr>
      <w:r>
        <w:rPr>
          <w:b/>
          <w:bCs/>
          <w:sz w:val="24"/>
          <w:szCs w:val="24"/>
        </w:rPr>
        <w:t>Governance Committee Report</w:t>
      </w:r>
      <w:r w:rsidR="00CF7F01">
        <w:rPr>
          <w:b/>
          <w:bCs/>
          <w:sz w:val="24"/>
          <w:szCs w:val="24"/>
        </w:rPr>
        <w:t>/Strategic Plan</w:t>
      </w:r>
    </w:p>
    <w:p w14:paraId="66781777" w14:textId="51EDE7C4" w:rsidR="001A649E" w:rsidRPr="001B0BBE" w:rsidRDefault="00FE5E2F" w:rsidP="00C40AA3">
      <w:pPr>
        <w:pStyle w:val="ListParagraph"/>
        <w:numPr>
          <w:ilvl w:val="0"/>
          <w:numId w:val="22"/>
        </w:numPr>
        <w:spacing w:before="120" w:after="60" w:line="254" w:lineRule="auto"/>
        <w:rPr>
          <w:rFonts w:eastAsia="Times New Roman"/>
          <w:sz w:val="24"/>
          <w:szCs w:val="24"/>
        </w:rPr>
      </w:pPr>
      <w:r>
        <w:rPr>
          <w:sz w:val="24"/>
          <w:szCs w:val="24"/>
        </w:rPr>
        <w:t xml:space="preserve">Paul </w:t>
      </w:r>
      <w:r w:rsidR="001B0BBE">
        <w:rPr>
          <w:sz w:val="24"/>
          <w:szCs w:val="24"/>
        </w:rPr>
        <w:t xml:space="preserve">has given Smellies an outline planned for a club </w:t>
      </w:r>
      <w:r>
        <w:rPr>
          <w:sz w:val="24"/>
          <w:szCs w:val="24"/>
        </w:rPr>
        <w:t>pamphlet</w:t>
      </w:r>
      <w:r w:rsidR="001B0BBE">
        <w:rPr>
          <w:sz w:val="24"/>
          <w:szCs w:val="24"/>
        </w:rPr>
        <w:t xml:space="preserve"> and key information required. Cost</w:t>
      </w:r>
      <w:r>
        <w:rPr>
          <w:sz w:val="24"/>
          <w:szCs w:val="24"/>
        </w:rPr>
        <w:t xml:space="preserve"> </w:t>
      </w:r>
      <w:r w:rsidR="001B0BBE">
        <w:rPr>
          <w:sz w:val="24"/>
          <w:szCs w:val="24"/>
        </w:rPr>
        <w:t xml:space="preserve">for 100 is estimated at $82 + $55 per hour to create artwork. QR code is to be included. </w:t>
      </w:r>
    </w:p>
    <w:p w14:paraId="4D510420" w14:textId="4FA27461" w:rsidR="001B0BBE" w:rsidRPr="001B0BBE" w:rsidRDefault="001B0BBE" w:rsidP="001B0BBE">
      <w:pPr>
        <w:pStyle w:val="ListParagraph"/>
        <w:numPr>
          <w:ilvl w:val="0"/>
          <w:numId w:val="22"/>
        </w:numPr>
        <w:spacing w:before="120" w:after="60" w:line="254" w:lineRule="auto"/>
        <w:jc w:val="right"/>
        <w:rPr>
          <w:rFonts w:eastAsia="Times New Roman"/>
          <w:bCs/>
          <w:sz w:val="24"/>
          <w:szCs w:val="24"/>
        </w:rPr>
      </w:pPr>
      <w:r w:rsidRPr="001B0BBE">
        <w:rPr>
          <w:rFonts w:eastAsia="Times New Roman"/>
          <w:b/>
          <w:color w:val="C00000"/>
          <w:sz w:val="24"/>
          <w:szCs w:val="24"/>
        </w:rPr>
        <w:t xml:space="preserve">Motioned </w:t>
      </w:r>
      <w:r w:rsidRPr="001B0BBE">
        <w:rPr>
          <w:rFonts w:eastAsia="Times New Roman"/>
          <w:bCs/>
          <w:sz w:val="24"/>
          <w:szCs w:val="24"/>
        </w:rPr>
        <w:t xml:space="preserve">by </w:t>
      </w:r>
      <w:r>
        <w:rPr>
          <w:rFonts w:eastAsia="Times New Roman"/>
          <w:bCs/>
          <w:sz w:val="24"/>
          <w:szCs w:val="24"/>
        </w:rPr>
        <w:t xml:space="preserve">P. </w:t>
      </w:r>
      <w:proofErr w:type="spellStart"/>
      <w:proofErr w:type="gramStart"/>
      <w:r>
        <w:rPr>
          <w:rFonts w:eastAsia="Times New Roman"/>
          <w:bCs/>
          <w:sz w:val="24"/>
          <w:szCs w:val="24"/>
        </w:rPr>
        <w:t>Meredith</w:t>
      </w:r>
      <w:r w:rsidRPr="001B0BBE">
        <w:rPr>
          <w:rFonts w:eastAsia="Times New Roman"/>
          <w:bCs/>
          <w:sz w:val="24"/>
          <w:szCs w:val="24"/>
        </w:rPr>
        <w:t>l</w:t>
      </w:r>
      <w:proofErr w:type="spellEnd"/>
      <w:r w:rsidRPr="001B0BBE">
        <w:rPr>
          <w:rFonts w:eastAsia="Times New Roman"/>
          <w:bCs/>
          <w:sz w:val="24"/>
          <w:szCs w:val="24"/>
        </w:rPr>
        <w:t xml:space="preserve">  and</w:t>
      </w:r>
      <w:proofErr w:type="gramEnd"/>
      <w:r w:rsidRPr="001B0BBE">
        <w:rPr>
          <w:rFonts w:eastAsia="Times New Roman"/>
          <w:bCs/>
          <w:sz w:val="24"/>
          <w:szCs w:val="24"/>
        </w:rPr>
        <w:t xml:space="preserve"> seconded by </w:t>
      </w:r>
      <w:r>
        <w:rPr>
          <w:rFonts w:eastAsia="Times New Roman"/>
          <w:bCs/>
          <w:sz w:val="24"/>
          <w:szCs w:val="24"/>
        </w:rPr>
        <w:t>A. Greavette</w:t>
      </w:r>
    </w:p>
    <w:p w14:paraId="03DE8250" w14:textId="77777777" w:rsidR="001B0BBE" w:rsidRDefault="001B0BBE" w:rsidP="001B0BBE">
      <w:pPr>
        <w:pStyle w:val="ListParagraph"/>
        <w:spacing w:before="120" w:after="60" w:line="254" w:lineRule="auto"/>
        <w:jc w:val="right"/>
        <w:rPr>
          <w:rFonts w:eastAsia="Times New Roman"/>
          <w:bCs/>
          <w:sz w:val="24"/>
          <w:szCs w:val="24"/>
        </w:rPr>
      </w:pPr>
      <w:r w:rsidRPr="001B0BBE">
        <w:rPr>
          <w:rFonts w:eastAsia="Times New Roman"/>
          <w:bCs/>
          <w:sz w:val="24"/>
          <w:szCs w:val="24"/>
        </w:rPr>
        <w:t>Passed by consensus</w:t>
      </w:r>
    </w:p>
    <w:p w14:paraId="2DCB1400" w14:textId="77777777" w:rsidR="001B0BBE" w:rsidRDefault="001B0BBE" w:rsidP="001B0BBE">
      <w:pPr>
        <w:spacing w:before="120" w:after="60" w:line="254" w:lineRule="auto"/>
        <w:rPr>
          <w:rFonts w:eastAsia="Times New Roman"/>
          <w:b/>
          <w:sz w:val="24"/>
          <w:szCs w:val="24"/>
        </w:rPr>
      </w:pPr>
      <w:r>
        <w:rPr>
          <w:rFonts w:eastAsia="Times New Roman"/>
          <w:b/>
          <w:sz w:val="24"/>
          <w:szCs w:val="24"/>
        </w:rPr>
        <w:t>That costs associated with the pamphlet be approved up to $500.</w:t>
      </w:r>
    </w:p>
    <w:p w14:paraId="49F27E49" w14:textId="77777777" w:rsidR="001B0BBE" w:rsidRDefault="001B0BBE" w:rsidP="001B0BBE">
      <w:pPr>
        <w:spacing w:before="120" w:line="254" w:lineRule="auto"/>
        <w:rPr>
          <w:rFonts w:eastAsia="Times New Roman"/>
          <w:b/>
          <w:sz w:val="24"/>
          <w:szCs w:val="24"/>
        </w:rPr>
      </w:pPr>
      <w:r>
        <w:rPr>
          <w:rFonts w:eastAsia="Times New Roman"/>
          <w:b/>
          <w:sz w:val="24"/>
          <w:szCs w:val="24"/>
        </w:rPr>
        <w:t>President Elect Report</w:t>
      </w:r>
    </w:p>
    <w:p w14:paraId="38182275" w14:textId="79C4D45F" w:rsidR="001B0BBE" w:rsidRPr="001B0BBE" w:rsidRDefault="001B0BBE" w:rsidP="008A093D">
      <w:pPr>
        <w:spacing w:before="120" w:line="254" w:lineRule="auto"/>
        <w:rPr>
          <w:rFonts w:eastAsia="Times New Roman"/>
          <w:bCs/>
          <w:sz w:val="24"/>
          <w:szCs w:val="24"/>
        </w:rPr>
      </w:pPr>
      <w:r>
        <w:rPr>
          <w:rFonts w:eastAsia="Times New Roman"/>
          <w:bCs/>
          <w:sz w:val="24"/>
          <w:szCs w:val="24"/>
        </w:rPr>
        <w:t xml:space="preserve">Anita reported that her current focus is on Bags for Men Project and </w:t>
      </w:r>
      <w:r w:rsidR="008A093D">
        <w:rPr>
          <w:rFonts w:eastAsia="Times New Roman"/>
          <w:bCs/>
          <w:sz w:val="24"/>
          <w:szCs w:val="24"/>
        </w:rPr>
        <w:t>a good representation at the Regional Retreat in the upcoming weekend.</w:t>
      </w:r>
      <w:r w:rsidRPr="001B0BBE">
        <w:rPr>
          <w:rFonts w:eastAsia="Times New Roman"/>
          <w:bCs/>
          <w:sz w:val="24"/>
          <w:szCs w:val="24"/>
        </w:rPr>
        <w:t xml:space="preserve">                                   </w:t>
      </w:r>
    </w:p>
    <w:p w14:paraId="18B9F757" w14:textId="7D44A58C" w:rsidR="009D5671" w:rsidRDefault="009D5671" w:rsidP="009D5671">
      <w:pPr>
        <w:spacing w:before="120" w:after="60" w:line="254" w:lineRule="auto"/>
        <w:rPr>
          <w:b/>
          <w:bCs/>
          <w:sz w:val="24"/>
          <w:szCs w:val="24"/>
        </w:rPr>
      </w:pPr>
      <w:r>
        <w:rPr>
          <w:b/>
          <w:bCs/>
          <w:sz w:val="24"/>
          <w:szCs w:val="24"/>
        </w:rPr>
        <w:t>Meeting Adjourned</w:t>
      </w:r>
    </w:p>
    <w:p w14:paraId="2D555124" w14:textId="343708BC" w:rsidR="009D5671" w:rsidRPr="00E007FC" w:rsidRDefault="009D5671" w:rsidP="0017496B">
      <w:pPr>
        <w:pStyle w:val="ListParagraph"/>
        <w:numPr>
          <w:ilvl w:val="0"/>
          <w:numId w:val="26"/>
        </w:numPr>
        <w:spacing w:before="120" w:after="60" w:line="254" w:lineRule="auto"/>
        <w:rPr>
          <w:b/>
          <w:bCs/>
          <w:sz w:val="24"/>
          <w:szCs w:val="24"/>
        </w:rPr>
      </w:pPr>
      <w:r>
        <w:rPr>
          <w:sz w:val="24"/>
          <w:szCs w:val="24"/>
        </w:rPr>
        <w:t xml:space="preserve">Next </w:t>
      </w:r>
      <w:r w:rsidR="00571E97">
        <w:rPr>
          <w:sz w:val="24"/>
          <w:szCs w:val="24"/>
        </w:rPr>
        <w:t xml:space="preserve">board </w:t>
      </w:r>
      <w:r>
        <w:rPr>
          <w:sz w:val="24"/>
          <w:szCs w:val="24"/>
        </w:rPr>
        <w:t>meeting</w:t>
      </w:r>
      <w:r w:rsidR="00571E97">
        <w:rPr>
          <w:sz w:val="24"/>
          <w:szCs w:val="24"/>
        </w:rPr>
        <w:t xml:space="preserve"> </w:t>
      </w:r>
      <w:r w:rsidR="004C5FDB">
        <w:rPr>
          <w:sz w:val="24"/>
          <w:szCs w:val="24"/>
        </w:rPr>
        <w:t xml:space="preserve">will be on </w:t>
      </w:r>
      <w:r w:rsidR="008A093D">
        <w:rPr>
          <w:sz w:val="24"/>
          <w:szCs w:val="24"/>
        </w:rPr>
        <w:t>November 24</w:t>
      </w:r>
      <w:r w:rsidR="008A093D" w:rsidRPr="008A093D">
        <w:rPr>
          <w:sz w:val="24"/>
          <w:szCs w:val="24"/>
          <w:vertAlign w:val="superscript"/>
        </w:rPr>
        <w:t>th</w:t>
      </w:r>
      <w:r w:rsidR="008A093D">
        <w:rPr>
          <w:sz w:val="24"/>
          <w:szCs w:val="24"/>
        </w:rPr>
        <w:t xml:space="preserve"> D&amp;R Forest Hill</w:t>
      </w:r>
      <w:r w:rsidR="00BA1573">
        <w:rPr>
          <w:sz w:val="24"/>
          <w:szCs w:val="24"/>
        </w:rPr>
        <w:t xml:space="preserve"> Office on Manitoba Street</w:t>
      </w:r>
    </w:p>
    <w:p w14:paraId="5CC2290A" w14:textId="1C8C1078" w:rsidR="00E007FC" w:rsidRPr="0013675B" w:rsidRDefault="00E007FC" w:rsidP="00B3762B">
      <w:pPr>
        <w:pStyle w:val="ListParagraph"/>
        <w:numPr>
          <w:ilvl w:val="0"/>
          <w:numId w:val="26"/>
        </w:numPr>
        <w:spacing w:before="120" w:after="60" w:line="254" w:lineRule="auto"/>
        <w:rPr>
          <w:b/>
          <w:bCs/>
          <w:sz w:val="24"/>
          <w:szCs w:val="24"/>
        </w:rPr>
      </w:pPr>
      <w:r w:rsidRPr="0013675B">
        <w:rPr>
          <w:sz w:val="24"/>
          <w:szCs w:val="24"/>
        </w:rPr>
        <w:t>Motion to adjourn meeting</w:t>
      </w:r>
      <w:r w:rsidR="00A53BA3" w:rsidRPr="0013675B">
        <w:rPr>
          <w:sz w:val="24"/>
          <w:szCs w:val="24"/>
        </w:rPr>
        <w:t xml:space="preserve"> at </w:t>
      </w:r>
      <w:r w:rsidR="002A32F9">
        <w:rPr>
          <w:sz w:val="24"/>
          <w:szCs w:val="24"/>
        </w:rPr>
        <w:t>6:</w:t>
      </w:r>
      <w:r w:rsidR="00C31AED">
        <w:rPr>
          <w:sz w:val="24"/>
          <w:szCs w:val="24"/>
        </w:rPr>
        <w:t>49</w:t>
      </w:r>
      <w:r w:rsidR="009E5A65" w:rsidRPr="0013675B">
        <w:rPr>
          <w:sz w:val="24"/>
          <w:szCs w:val="24"/>
        </w:rPr>
        <w:t xml:space="preserve"> pm</w:t>
      </w:r>
      <w:r w:rsidRPr="0013675B">
        <w:rPr>
          <w:sz w:val="24"/>
          <w:szCs w:val="24"/>
        </w:rPr>
        <w:t>.</w:t>
      </w:r>
    </w:p>
    <w:p w14:paraId="3CCD5A46" w14:textId="0D934794" w:rsidR="000F424F" w:rsidRPr="00EF36BE" w:rsidRDefault="00B04D82" w:rsidP="0013675B">
      <w:pPr>
        <w:jc w:val="right"/>
        <w:rPr>
          <w:rFonts w:eastAsia="Times New Roman"/>
          <w:b/>
          <w:sz w:val="24"/>
          <w:szCs w:val="24"/>
        </w:rPr>
      </w:pPr>
      <w:r w:rsidRPr="001C08F7">
        <w:rPr>
          <w:rFonts w:eastAsia="Times New Roman"/>
          <w:b/>
          <w:bCs/>
          <w:color w:val="FF0000"/>
          <w:sz w:val="24"/>
          <w:szCs w:val="24"/>
        </w:rPr>
        <w:t xml:space="preserve">  </w:t>
      </w:r>
      <w:r w:rsidR="009D5671" w:rsidRPr="001C08F7">
        <w:rPr>
          <w:rFonts w:eastAsia="Times New Roman"/>
          <w:b/>
          <w:bCs/>
          <w:color w:val="FF0000"/>
          <w:sz w:val="24"/>
          <w:szCs w:val="24"/>
        </w:rPr>
        <w:t xml:space="preserve"> </w:t>
      </w:r>
      <w:r w:rsidR="001C08F7" w:rsidRPr="001C08F7">
        <w:rPr>
          <w:rFonts w:eastAsia="Times New Roman"/>
          <w:b/>
          <w:bCs/>
          <w:color w:val="FF0000"/>
          <w:sz w:val="24"/>
          <w:szCs w:val="24"/>
        </w:rPr>
        <w:t>Motion</w:t>
      </w:r>
      <w:r w:rsidR="001C08F7">
        <w:rPr>
          <w:rFonts w:eastAsia="Times New Roman"/>
          <w:b/>
          <w:bCs/>
          <w:color w:val="FF0000"/>
          <w:sz w:val="24"/>
          <w:szCs w:val="24"/>
        </w:rPr>
        <w:t>ed</w:t>
      </w:r>
      <w:r w:rsidR="001C08F7" w:rsidRPr="001C08F7">
        <w:rPr>
          <w:rFonts w:eastAsia="Times New Roman"/>
          <w:color w:val="FF0000"/>
          <w:sz w:val="24"/>
          <w:szCs w:val="24"/>
        </w:rPr>
        <w:t xml:space="preserve"> </w:t>
      </w:r>
      <w:r w:rsidR="001C08F7">
        <w:rPr>
          <w:rFonts w:eastAsia="Times New Roman"/>
          <w:sz w:val="24"/>
          <w:szCs w:val="24"/>
        </w:rPr>
        <w:t>by</w:t>
      </w:r>
      <w:r w:rsidR="001218AB">
        <w:rPr>
          <w:rFonts w:eastAsia="Times New Roman"/>
          <w:sz w:val="24"/>
          <w:szCs w:val="24"/>
        </w:rPr>
        <w:t xml:space="preserve"> </w:t>
      </w:r>
      <w:r w:rsidR="00C31AED">
        <w:rPr>
          <w:rFonts w:eastAsia="Times New Roman"/>
          <w:sz w:val="24"/>
          <w:szCs w:val="24"/>
        </w:rPr>
        <w:t>M. Vettorel</w:t>
      </w:r>
    </w:p>
    <w:sectPr w:rsidR="000F424F" w:rsidRPr="00EF36BE" w:rsidSect="002C275D">
      <w:footerReference w:type="default" r:id="rId9"/>
      <w:pgSz w:w="12240" w:h="15840"/>
      <w:pgMar w:top="1134" w:right="1134" w:bottom="1985" w:left="1134" w:header="709" w:footer="12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4F9AD" w14:textId="77777777" w:rsidR="00F907F0" w:rsidRDefault="00F907F0" w:rsidP="00F94D14">
      <w:r>
        <w:separator/>
      </w:r>
    </w:p>
  </w:endnote>
  <w:endnote w:type="continuationSeparator" w:id="0">
    <w:p w14:paraId="5C9CEE51" w14:textId="77777777" w:rsidR="00F907F0" w:rsidRDefault="00F907F0" w:rsidP="00F94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D4731" w14:textId="77777777" w:rsidR="00746760" w:rsidRDefault="00C31AED" w:rsidP="00746760">
    <w:pPr>
      <w:pStyle w:val="Footer"/>
      <w:rPr>
        <w:lang w:val="en-US"/>
      </w:rPr>
    </w:pPr>
    <w:r>
      <w:rPr>
        <w:lang w:val="en-US"/>
      </w:rPr>
      <w:pict w14:anchorId="2212943A">
        <v:rect id="_x0000_i1028" style="width:0;height:1.5pt" o:hralign="center" o:hrstd="t" o:hr="t" fillcolor="#a0a0a0" stroked="f"/>
      </w:pict>
    </w:r>
  </w:p>
  <w:p w14:paraId="0730FFA4" w14:textId="43657E13" w:rsidR="00746760" w:rsidRPr="00741E00" w:rsidRDefault="00746760" w:rsidP="00746760">
    <w:pPr>
      <w:pStyle w:val="Footer"/>
      <w:rPr>
        <w:lang w:val="en-US"/>
      </w:rPr>
    </w:pPr>
    <w:r>
      <w:rPr>
        <w:lang w:val="en-US"/>
      </w:rPr>
      <w:t>The Rotary Club of Bracebridge Muskoka Lakes –</w:t>
    </w:r>
    <w:r w:rsidR="00A64A70">
      <w:rPr>
        <w:lang w:val="en-US"/>
      </w:rPr>
      <w:t xml:space="preserve">                                                                                 </w:t>
    </w:r>
    <w:r w:rsidRPr="00826F33">
      <w:rPr>
        <w:color w:val="7F7F7F" w:themeColor="background1" w:themeShade="7F"/>
        <w:spacing w:val="60"/>
        <w:lang w:val="en-US"/>
      </w:rPr>
      <w:t>Page</w:t>
    </w:r>
    <w:r w:rsidRPr="00826F33">
      <w:rPr>
        <w:lang w:val="en-US"/>
      </w:rPr>
      <w:t xml:space="preserve"> | </w:t>
    </w:r>
    <w:r w:rsidRPr="00826F33">
      <w:rPr>
        <w:lang w:val="en-US"/>
      </w:rPr>
      <w:fldChar w:fldCharType="begin"/>
    </w:r>
    <w:r w:rsidRPr="00826F33">
      <w:rPr>
        <w:lang w:val="en-US"/>
      </w:rPr>
      <w:instrText xml:space="preserve"> PAGE   \* MERGEFORMAT </w:instrText>
    </w:r>
    <w:r w:rsidRPr="00826F33">
      <w:rPr>
        <w:lang w:val="en-US"/>
      </w:rPr>
      <w:fldChar w:fldCharType="separate"/>
    </w:r>
    <w:r>
      <w:rPr>
        <w:lang w:val="en-US"/>
      </w:rPr>
      <w:t>1</w:t>
    </w:r>
    <w:r w:rsidRPr="00826F33">
      <w:rPr>
        <w:b/>
        <w:bCs/>
        <w:noProof/>
        <w:lang w:val="en-US"/>
      </w:rPr>
      <w:fldChar w:fldCharType="end"/>
    </w:r>
  </w:p>
  <w:p w14:paraId="42F3C468" w14:textId="519843B4" w:rsidR="00F94D14" w:rsidRPr="009A3DB4" w:rsidRDefault="00F94D14">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E6760" w14:textId="77777777" w:rsidR="00F907F0" w:rsidRDefault="00F907F0" w:rsidP="00F94D14">
      <w:r>
        <w:separator/>
      </w:r>
    </w:p>
  </w:footnote>
  <w:footnote w:type="continuationSeparator" w:id="0">
    <w:p w14:paraId="1F348DF1" w14:textId="77777777" w:rsidR="00F907F0" w:rsidRDefault="00F907F0" w:rsidP="00F94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6238B"/>
    <w:multiLevelType w:val="hybridMultilevel"/>
    <w:tmpl w:val="23E67DA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8E6428"/>
    <w:multiLevelType w:val="hybridMultilevel"/>
    <w:tmpl w:val="17FEF1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904F08"/>
    <w:multiLevelType w:val="hybridMultilevel"/>
    <w:tmpl w:val="6FDA8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6B19AD"/>
    <w:multiLevelType w:val="hybridMultilevel"/>
    <w:tmpl w:val="63A6415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 w15:restartNumberingAfterBreak="0">
    <w:nsid w:val="0BF2639C"/>
    <w:multiLevelType w:val="hybridMultilevel"/>
    <w:tmpl w:val="E3DAB1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D23A3"/>
    <w:multiLevelType w:val="hybridMultilevel"/>
    <w:tmpl w:val="CC127B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E131F80"/>
    <w:multiLevelType w:val="hybridMultilevel"/>
    <w:tmpl w:val="AACCD7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1E538D1"/>
    <w:multiLevelType w:val="hybridMultilevel"/>
    <w:tmpl w:val="3DDC7CC6"/>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4C86108"/>
    <w:multiLevelType w:val="hybridMultilevel"/>
    <w:tmpl w:val="B1B031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6197119"/>
    <w:multiLevelType w:val="hybridMultilevel"/>
    <w:tmpl w:val="126645B2"/>
    <w:lvl w:ilvl="0" w:tplc="9D4CE574">
      <w:start w:val="519"/>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10" w15:restartNumberingAfterBreak="0">
    <w:nsid w:val="176401B9"/>
    <w:multiLevelType w:val="hybridMultilevel"/>
    <w:tmpl w:val="76925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E03460"/>
    <w:multiLevelType w:val="hybridMultilevel"/>
    <w:tmpl w:val="2FBA8364"/>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85073F5"/>
    <w:multiLevelType w:val="hybridMultilevel"/>
    <w:tmpl w:val="9A182D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AC11CAF"/>
    <w:multiLevelType w:val="hybridMultilevel"/>
    <w:tmpl w:val="794023A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054C8B"/>
    <w:multiLevelType w:val="hybridMultilevel"/>
    <w:tmpl w:val="7F9C04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B136B75"/>
    <w:multiLevelType w:val="hybridMultilevel"/>
    <w:tmpl w:val="1BA00C1C"/>
    <w:lvl w:ilvl="0" w:tplc="10090001">
      <w:start w:val="1"/>
      <w:numFmt w:val="bullet"/>
      <w:lvlText w:val=""/>
      <w:lvlJc w:val="left"/>
      <w:pPr>
        <w:ind w:left="1800" w:hanging="360"/>
      </w:pPr>
      <w:rPr>
        <w:rFonts w:ascii="Symbol" w:hAnsi="Symbol" w:hint="default"/>
        <w:b w:val="0"/>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 w15:restartNumberingAfterBreak="0">
    <w:nsid w:val="1B25201C"/>
    <w:multiLevelType w:val="hybridMultilevel"/>
    <w:tmpl w:val="2D64DB1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22AC48CF"/>
    <w:multiLevelType w:val="hybridMultilevel"/>
    <w:tmpl w:val="FA9242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2DC0CD3"/>
    <w:multiLevelType w:val="hybridMultilevel"/>
    <w:tmpl w:val="F700558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9" w15:restartNumberingAfterBreak="0">
    <w:nsid w:val="24917D6D"/>
    <w:multiLevelType w:val="hybridMultilevel"/>
    <w:tmpl w:val="4C744C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A780A7B"/>
    <w:multiLevelType w:val="hybridMultilevel"/>
    <w:tmpl w:val="253A9AF0"/>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18C171C"/>
    <w:multiLevelType w:val="hybridMultilevel"/>
    <w:tmpl w:val="62E66E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40E3208"/>
    <w:multiLevelType w:val="hybridMultilevel"/>
    <w:tmpl w:val="B3E019CC"/>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7B608FD"/>
    <w:multiLevelType w:val="hybridMultilevel"/>
    <w:tmpl w:val="E73EC7B6"/>
    <w:lvl w:ilvl="0" w:tplc="10090001">
      <w:start w:val="1"/>
      <w:numFmt w:val="bullet"/>
      <w:lvlText w:val=""/>
      <w:lvlJc w:val="left"/>
      <w:pPr>
        <w:ind w:left="1080" w:hanging="360"/>
      </w:pPr>
      <w:rPr>
        <w:rFonts w:ascii="Symbol" w:hAnsi="Symbol" w:hint="default"/>
        <w:b w:val="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40692C58"/>
    <w:multiLevelType w:val="hybridMultilevel"/>
    <w:tmpl w:val="C634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17618F7"/>
    <w:multiLevelType w:val="hybridMultilevel"/>
    <w:tmpl w:val="DD56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A14A2"/>
    <w:multiLevelType w:val="hybridMultilevel"/>
    <w:tmpl w:val="79764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39E431C"/>
    <w:multiLevelType w:val="hybridMultilevel"/>
    <w:tmpl w:val="8586DF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43FC5A78"/>
    <w:multiLevelType w:val="hybridMultilevel"/>
    <w:tmpl w:val="06E4C2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4B96735C"/>
    <w:multiLevelType w:val="hybridMultilevel"/>
    <w:tmpl w:val="DE12F3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4BE021CB"/>
    <w:multiLevelType w:val="multilevel"/>
    <w:tmpl w:val="4A725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3F1A50"/>
    <w:multiLevelType w:val="hybridMultilevel"/>
    <w:tmpl w:val="326E2B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5E44426"/>
    <w:multiLevelType w:val="hybridMultilevel"/>
    <w:tmpl w:val="51360C4C"/>
    <w:lvl w:ilvl="0" w:tplc="E5CED0C2">
      <w:start w:val="16"/>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58E51281"/>
    <w:multiLevelType w:val="hybridMultilevel"/>
    <w:tmpl w:val="12B62C82"/>
    <w:lvl w:ilvl="0" w:tplc="70B6983E">
      <w:numFmt w:val="bullet"/>
      <w:lvlText w:val="-"/>
      <w:lvlJc w:val="left"/>
      <w:pPr>
        <w:ind w:left="2520" w:hanging="360"/>
      </w:pPr>
      <w:rPr>
        <w:rFonts w:ascii="Calibri" w:eastAsiaTheme="minorHAnsi" w:hAnsi="Calibri" w:cs="Calibri"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34" w15:restartNumberingAfterBreak="0">
    <w:nsid w:val="5CCF3D52"/>
    <w:multiLevelType w:val="hybridMultilevel"/>
    <w:tmpl w:val="A7C6EC1C"/>
    <w:lvl w:ilvl="0" w:tplc="10090019">
      <w:start w:val="1"/>
      <w:numFmt w:val="lowerLetter"/>
      <w:lvlText w:val="%1."/>
      <w:lvlJc w:val="left"/>
      <w:pPr>
        <w:ind w:left="1440" w:hanging="360"/>
      </w:pPr>
    </w:lvl>
    <w:lvl w:ilvl="1" w:tplc="1009001B">
      <w:start w:val="1"/>
      <w:numFmt w:val="lowerRoman"/>
      <w:lvlText w:val="%2."/>
      <w:lvlJc w:val="righ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5" w15:restartNumberingAfterBreak="0">
    <w:nsid w:val="5D1E15B7"/>
    <w:multiLevelType w:val="hybridMultilevel"/>
    <w:tmpl w:val="654A5D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B31D59"/>
    <w:multiLevelType w:val="hybridMultilevel"/>
    <w:tmpl w:val="0C24015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62A40C12"/>
    <w:multiLevelType w:val="hybridMultilevel"/>
    <w:tmpl w:val="1B946C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35E5E15"/>
    <w:multiLevelType w:val="hybridMultilevel"/>
    <w:tmpl w:val="41B4E7FE"/>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4CF17B6"/>
    <w:multiLevelType w:val="hybridMultilevel"/>
    <w:tmpl w:val="F7E48C6A"/>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6A5254E"/>
    <w:multiLevelType w:val="hybridMultilevel"/>
    <w:tmpl w:val="A8F674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7933AC0"/>
    <w:multiLevelType w:val="hybridMultilevel"/>
    <w:tmpl w:val="139CC5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2" w15:restartNumberingAfterBreak="0">
    <w:nsid w:val="6817758E"/>
    <w:multiLevelType w:val="hybridMultilevel"/>
    <w:tmpl w:val="38A6A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98E45CA"/>
    <w:multiLevelType w:val="hybridMultilevel"/>
    <w:tmpl w:val="50486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02B5FAF"/>
    <w:multiLevelType w:val="hybridMultilevel"/>
    <w:tmpl w:val="4904AD0A"/>
    <w:lvl w:ilvl="0" w:tplc="69484DB4">
      <w:start w:val="12"/>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45" w15:restartNumberingAfterBreak="0">
    <w:nsid w:val="73821BFA"/>
    <w:multiLevelType w:val="hybridMultilevel"/>
    <w:tmpl w:val="0B9EF374"/>
    <w:lvl w:ilvl="0" w:tplc="7BCEFD1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6" w15:restartNumberingAfterBreak="0">
    <w:nsid w:val="750503C6"/>
    <w:multiLevelType w:val="hybridMultilevel"/>
    <w:tmpl w:val="CBD68C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85E7F0D"/>
    <w:multiLevelType w:val="hybridMultilevel"/>
    <w:tmpl w:val="68CE1142"/>
    <w:lvl w:ilvl="0" w:tplc="04090001">
      <w:start w:val="1"/>
      <w:numFmt w:val="bullet"/>
      <w:lvlText w:val=""/>
      <w:lvlJc w:val="left"/>
      <w:pPr>
        <w:ind w:left="0" w:firstLine="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BEA1FD3"/>
    <w:multiLevelType w:val="hybridMultilevel"/>
    <w:tmpl w:val="3DB8242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845705402">
    <w:abstractNumId w:val="0"/>
  </w:num>
  <w:num w:numId="2" w16cid:durableId="620190749">
    <w:abstractNumId w:val="30"/>
  </w:num>
  <w:num w:numId="3" w16cid:durableId="813915994">
    <w:abstractNumId w:val="32"/>
  </w:num>
  <w:num w:numId="4" w16cid:durableId="949631457">
    <w:abstractNumId w:val="41"/>
  </w:num>
  <w:num w:numId="5" w16cid:durableId="8721987">
    <w:abstractNumId w:val="36"/>
  </w:num>
  <w:num w:numId="6" w16cid:durableId="2088530042">
    <w:abstractNumId w:val="34"/>
  </w:num>
  <w:num w:numId="7" w16cid:durableId="213196714">
    <w:abstractNumId w:val="48"/>
  </w:num>
  <w:num w:numId="8" w16cid:durableId="1578398698">
    <w:abstractNumId w:val="33"/>
  </w:num>
  <w:num w:numId="9" w16cid:durableId="471214824">
    <w:abstractNumId w:val="9"/>
  </w:num>
  <w:num w:numId="10" w16cid:durableId="1872372968">
    <w:abstractNumId w:val="44"/>
  </w:num>
  <w:num w:numId="11" w16cid:durableId="2101483624">
    <w:abstractNumId w:val="47"/>
  </w:num>
  <w:num w:numId="12" w16cid:durableId="1273245422">
    <w:abstractNumId w:val="13"/>
  </w:num>
  <w:num w:numId="13" w16cid:durableId="348878428">
    <w:abstractNumId w:val="10"/>
  </w:num>
  <w:num w:numId="14" w16cid:durableId="20741895">
    <w:abstractNumId w:val="25"/>
  </w:num>
  <w:num w:numId="15" w16cid:durableId="1900166474">
    <w:abstractNumId w:val="4"/>
  </w:num>
  <w:num w:numId="16" w16cid:durableId="1953508287">
    <w:abstractNumId w:val="35"/>
  </w:num>
  <w:num w:numId="17" w16cid:durableId="1802503191">
    <w:abstractNumId w:val="46"/>
  </w:num>
  <w:num w:numId="18" w16cid:durableId="207767292">
    <w:abstractNumId w:val="8"/>
  </w:num>
  <w:num w:numId="19" w16cid:durableId="1678463788">
    <w:abstractNumId w:val="14"/>
  </w:num>
  <w:num w:numId="20" w16cid:durableId="420950674">
    <w:abstractNumId w:val="26"/>
  </w:num>
  <w:num w:numId="21" w16cid:durableId="1198421976">
    <w:abstractNumId w:val="2"/>
  </w:num>
  <w:num w:numId="22" w16cid:durableId="1531383135">
    <w:abstractNumId w:val="6"/>
  </w:num>
  <w:num w:numId="23" w16cid:durableId="1006781907">
    <w:abstractNumId w:val="38"/>
  </w:num>
  <w:num w:numId="24" w16cid:durableId="348026478">
    <w:abstractNumId w:val="19"/>
  </w:num>
  <w:num w:numId="25" w16cid:durableId="1178076900">
    <w:abstractNumId w:val="11"/>
  </w:num>
  <w:num w:numId="26" w16cid:durableId="1935087249">
    <w:abstractNumId w:val="37"/>
  </w:num>
  <w:num w:numId="27" w16cid:durableId="1411776732">
    <w:abstractNumId w:val="20"/>
  </w:num>
  <w:num w:numId="28" w16cid:durableId="1380937440">
    <w:abstractNumId w:val="39"/>
  </w:num>
  <w:num w:numId="29" w16cid:durableId="505829351">
    <w:abstractNumId w:val="5"/>
  </w:num>
  <w:num w:numId="30" w16cid:durableId="1949459669">
    <w:abstractNumId w:val="7"/>
  </w:num>
  <w:num w:numId="31" w16cid:durableId="693580233">
    <w:abstractNumId w:val="17"/>
  </w:num>
  <w:num w:numId="32" w16cid:durableId="1327905863">
    <w:abstractNumId w:val="45"/>
  </w:num>
  <w:num w:numId="33" w16cid:durableId="908661890">
    <w:abstractNumId w:val="40"/>
  </w:num>
  <w:num w:numId="34" w16cid:durableId="381757401">
    <w:abstractNumId w:val="43"/>
  </w:num>
  <w:num w:numId="35" w16cid:durableId="976884134">
    <w:abstractNumId w:val="24"/>
  </w:num>
  <w:num w:numId="36" w16cid:durableId="731392821">
    <w:abstractNumId w:val="31"/>
  </w:num>
  <w:num w:numId="37" w16cid:durableId="28189214">
    <w:abstractNumId w:val="1"/>
  </w:num>
  <w:num w:numId="38" w16cid:durableId="1688094782">
    <w:abstractNumId w:val="21"/>
  </w:num>
  <w:num w:numId="39" w16cid:durableId="1951469060">
    <w:abstractNumId w:val="42"/>
  </w:num>
  <w:num w:numId="40" w16cid:durableId="1955212057">
    <w:abstractNumId w:val="12"/>
  </w:num>
  <w:num w:numId="41" w16cid:durableId="1472677835">
    <w:abstractNumId w:val="27"/>
  </w:num>
  <w:num w:numId="42" w16cid:durableId="1584535667">
    <w:abstractNumId w:val="22"/>
  </w:num>
  <w:num w:numId="43" w16cid:durableId="1818759270">
    <w:abstractNumId w:val="28"/>
  </w:num>
  <w:num w:numId="44" w16cid:durableId="2056932111">
    <w:abstractNumId w:val="15"/>
  </w:num>
  <w:num w:numId="45" w16cid:durableId="182325167">
    <w:abstractNumId w:val="16"/>
  </w:num>
  <w:num w:numId="46" w16cid:durableId="1805195394">
    <w:abstractNumId w:val="29"/>
  </w:num>
  <w:num w:numId="47" w16cid:durableId="1126512417">
    <w:abstractNumId w:val="23"/>
  </w:num>
  <w:num w:numId="48" w16cid:durableId="1850824394">
    <w:abstractNumId w:val="18"/>
  </w:num>
  <w:num w:numId="49" w16cid:durableId="5324290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E2Nja0MDMyMrdU0lEKTi0uzszPAykwNK4FADu/IF4tAAAA"/>
  </w:docVars>
  <w:rsids>
    <w:rsidRoot w:val="00F53E30"/>
    <w:rsid w:val="00000DB8"/>
    <w:rsid w:val="00002BE1"/>
    <w:rsid w:val="0000397E"/>
    <w:rsid w:val="000063B5"/>
    <w:rsid w:val="00006A48"/>
    <w:rsid w:val="000141C2"/>
    <w:rsid w:val="00017EBE"/>
    <w:rsid w:val="00020B7F"/>
    <w:rsid w:val="00027BEB"/>
    <w:rsid w:val="00033CE7"/>
    <w:rsid w:val="00037E24"/>
    <w:rsid w:val="0004030E"/>
    <w:rsid w:val="00040BD1"/>
    <w:rsid w:val="00041115"/>
    <w:rsid w:val="0005065E"/>
    <w:rsid w:val="000551FA"/>
    <w:rsid w:val="00055C4E"/>
    <w:rsid w:val="00057104"/>
    <w:rsid w:val="000600BB"/>
    <w:rsid w:val="00063C35"/>
    <w:rsid w:val="00067182"/>
    <w:rsid w:val="000674FD"/>
    <w:rsid w:val="00067842"/>
    <w:rsid w:val="00070C17"/>
    <w:rsid w:val="000745C3"/>
    <w:rsid w:val="00076C75"/>
    <w:rsid w:val="00076ED3"/>
    <w:rsid w:val="00076F57"/>
    <w:rsid w:val="00080625"/>
    <w:rsid w:val="00080A92"/>
    <w:rsid w:val="000848B1"/>
    <w:rsid w:val="00084B32"/>
    <w:rsid w:val="00086556"/>
    <w:rsid w:val="00090BE5"/>
    <w:rsid w:val="00090EC0"/>
    <w:rsid w:val="0009298C"/>
    <w:rsid w:val="00093ED4"/>
    <w:rsid w:val="000A16A9"/>
    <w:rsid w:val="000A4ADB"/>
    <w:rsid w:val="000A62E8"/>
    <w:rsid w:val="000B0B96"/>
    <w:rsid w:val="000B20E6"/>
    <w:rsid w:val="000B4020"/>
    <w:rsid w:val="000C0F06"/>
    <w:rsid w:val="000C1AC7"/>
    <w:rsid w:val="000D11BD"/>
    <w:rsid w:val="000D2CCE"/>
    <w:rsid w:val="000E086E"/>
    <w:rsid w:val="000E10D4"/>
    <w:rsid w:val="000E19D0"/>
    <w:rsid w:val="000E4FA0"/>
    <w:rsid w:val="000E79A3"/>
    <w:rsid w:val="000F424F"/>
    <w:rsid w:val="000F56EE"/>
    <w:rsid w:val="00110358"/>
    <w:rsid w:val="00113F90"/>
    <w:rsid w:val="00114654"/>
    <w:rsid w:val="001155F8"/>
    <w:rsid w:val="001165C3"/>
    <w:rsid w:val="001172D3"/>
    <w:rsid w:val="001209DE"/>
    <w:rsid w:val="001218AB"/>
    <w:rsid w:val="00121A74"/>
    <w:rsid w:val="001224F4"/>
    <w:rsid w:val="00127D81"/>
    <w:rsid w:val="001312C2"/>
    <w:rsid w:val="00133803"/>
    <w:rsid w:val="0013549E"/>
    <w:rsid w:val="0013675B"/>
    <w:rsid w:val="0014002B"/>
    <w:rsid w:val="0014037E"/>
    <w:rsid w:val="00140D3C"/>
    <w:rsid w:val="00142091"/>
    <w:rsid w:val="00144F11"/>
    <w:rsid w:val="001525F9"/>
    <w:rsid w:val="001529E5"/>
    <w:rsid w:val="001537AA"/>
    <w:rsid w:val="0015496C"/>
    <w:rsid w:val="001575C4"/>
    <w:rsid w:val="00157A1D"/>
    <w:rsid w:val="00157C4F"/>
    <w:rsid w:val="001612EE"/>
    <w:rsid w:val="00161678"/>
    <w:rsid w:val="00165670"/>
    <w:rsid w:val="001656D7"/>
    <w:rsid w:val="001660DD"/>
    <w:rsid w:val="001678E7"/>
    <w:rsid w:val="00167DDF"/>
    <w:rsid w:val="0017496B"/>
    <w:rsid w:val="001758C3"/>
    <w:rsid w:val="00175A0F"/>
    <w:rsid w:val="00176007"/>
    <w:rsid w:val="00176931"/>
    <w:rsid w:val="001813F0"/>
    <w:rsid w:val="001816BC"/>
    <w:rsid w:val="001825E8"/>
    <w:rsid w:val="00183CAF"/>
    <w:rsid w:val="00191A53"/>
    <w:rsid w:val="001957CF"/>
    <w:rsid w:val="001A0E2C"/>
    <w:rsid w:val="001A312D"/>
    <w:rsid w:val="001A44C1"/>
    <w:rsid w:val="001A59F3"/>
    <w:rsid w:val="001A649E"/>
    <w:rsid w:val="001B02B7"/>
    <w:rsid w:val="001B02E0"/>
    <w:rsid w:val="001B0BBE"/>
    <w:rsid w:val="001B4BD2"/>
    <w:rsid w:val="001B5030"/>
    <w:rsid w:val="001B7A79"/>
    <w:rsid w:val="001C08F7"/>
    <w:rsid w:val="001C0ED5"/>
    <w:rsid w:val="001C244F"/>
    <w:rsid w:val="001C32F5"/>
    <w:rsid w:val="001C3BF0"/>
    <w:rsid w:val="001C6AA1"/>
    <w:rsid w:val="001C6F53"/>
    <w:rsid w:val="001C70DA"/>
    <w:rsid w:val="001D121F"/>
    <w:rsid w:val="001D54CB"/>
    <w:rsid w:val="001D7494"/>
    <w:rsid w:val="001E1826"/>
    <w:rsid w:val="001E1BC6"/>
    <w:rsid w:val="001E255C"/>
    <w:rsid w:val="001E425F"/>
    <w:rsid w:val="001E42C4"/>
    <w:rsid w:val="001E5B0A"/>
    <w:rsid w:val="001E6154"/>
    <w:rsid w:val="001E6FA5"/>
    <w:rsid w:val="001F1AD1"/>
    <w:rsid w:val="001F3F5A"/>
    <w:rsid w:val="001F4DF2"/>
    <w:rsid w:val="001F60DB"/>
    <w:rsid w:val="001F6DB7"/>
    <w:rsid w:val="0020203B"/>
    <w:rsid w:val="0020265E"/>
    <w:rsid w:val="002045FE"/>
    <w:rsid w:val="00204D6A"/>
    <w:rsid w:val="002101F4"/>
    <w:rsid w:val="002138FF"/>
    <w:rsid w:val="00214B0B"/>
    <w:rsid w:val="00215B14"/>
    <w:rsid w:val="00216475"/>
    <w:rsid w:val="00216BDC"/>
    <w:rsid w:val="00216C6C"/>
    <w:rsid w:val="00217085"/>
    <w:rsid w:val="002174CF"/>
    <w:rsid w:val="002205DB"/>
    <w:rsid w:val="00220619"/>
    <w:rsid w:val="002208B8"/>
    <w:rsid w:val="00220E9C"/>
    <w:rsid w:val="00221A1F"/>
    <w:rsid w:val="00231081"/>
    <w:rsid w:val="002328F4"/>
    <w:rsid w:val="00232FDF"/>
    <w:rsid w:val="00232FE2"/>
    <w:rsid w:val="00234E9F"/>
    <w:rsid w:val="002354CF"/>
    <w:rsid w:val="00236E2E"/>
    <w:rsid w:val="00240143"/>
    <w:rsid w:val="00244A1B"/>
    <w:rsid w:val="00245037"/>
    <w:rsid w:val="00245722"/>
    <w:rsid w:val="00246655"/>
    <w:rsid w:val="00247FB4"/>
    <w:rsid w:val="00251477"/>
    <w:rsid w:val="00254562"/>
    <w:rsid w:val="00255F76"/>
    <w:rsid w:val="00256379"/>
    <w:rsid w:val="0026106D"/>
    <w:rsid w:val="002621ED"/>
    <w:rsid w:val="0026311D"/>
    <w:rsid w:val="00267BE8"/>
    <w:rsid w:val="00273552"/>
    <w:rsid w:val="00274BA0"/>
    <w:rsid w:val="00274E9C"/>
    <w:rsid w:val="002778AA"/>
    <w:rsid w:val="002802B6"/>
    <w:rsid w:val="002824D0"/>
    <w:rsid w:val="00282AEE"/>
    <w:rsid w:val="00285D8B"/>
    <w:rsid w:val="00286D50"/>
    <w:rsid w:val="00291C66"/>
    <w:rsid w:val="002935EB"/>
    <w:rsid w:val="00295ED9"/>
    <w:rsid w:val="00296CFA"/>
    <w:rsid w:val="002A006E"/>
    <w:rsid w:val="002A08B0"/>
    <w:rsid w:val="002A20E7"/>
    <w:rsid w:val="002A32F9"/>
    <w:rsid w:val="002A621E"/>
    <w:rsid w:val="002B0260"/>
    <w:rsid w:val="002B050A"/>
    <w:rsid w:val="002B0534"/>
    <w:rsid w:val="002B71EE"/>
    <w:rsid w:val="002C0C15"/>
    <w:rsid w:val="002C275D"/>
    <w:rsid w:val="002C447E"/>
    <w:rsid w:val="002C6638"/>
    <w:rsid w:val="002C671F"/>
    <w:rsid w:val="002D1F1C"/>
    <w:rsid w:val="002D39E9"/>
    <w:rsid w:val="002D4D2B"/>
    <w:rsid w:val="002D66BC"/>
    <w:rsid w:val="002D6789"/>
    <w:rsid w:val="002E07DF"/>
    <w:rsid w:val="002E17EB"/>
    <w:rsid w:val="002E44CD"/>
    <w:rsid w:val="002E5FA6"/>
    <w:rsid w:val="002E756D"/>
    <w:rsid w:val="002F0B14"/>
    <w:rsid w:val="002F35F4"/>
    <w:rsid w:val="002F4AC7"/>
    <w:rsid w:val="002F76DD"/>
    <w:rsid w:val="002F7DD5"/>
    <w:rsid w:val="00302AEB"/>
    <w:rsid w:val="00302E84"/>
    <w:rsid w:val="0030627C"/>
    <w:rsid w:val="00306614"/>
    <w:rsid w:val="0030724F"/>
    <w:rsid w:val="0031066E"/>
    <w:rsid w:val="00311420"/>
    <w:rsid w:val="00313A59"/>
    <w:rsid w:val="003141FC"/>
    <w:rsid w:val="0031466E"/>
    <w:rsid w:val="00314867"/>
    <w:rsid w:val="00316550"/>
    <w:rsid w:val="0031696F"/>
    <w:rsid w:val="00322202"/>
    <w:rsid w:val="00325321"/>
    <w:rsid w:val="00325A7B"/>
    <w:rsid w:val="00327D98"/>
    <w:rsid w:val="00331248"/>
    <w:rsid w:val="00331C4F"/>
    <w:rsid w:val="0033206F"/>
    <w:rsid w:val="00332C2E"/>
    <w:rsid w:val="00334512"/>
    <w:rsid w:val="00335104"/>
    <w:rsid w:val="00336B23"/>
    <w:rsid w:val="00336D42"/>
    <w:rsid w:val="00350083"/>
    <w:rsid w:val="00351E41"/>
    <w:rsid w:val="00352B2A"/>
    <w:rsid w:val="00352C86"/>
    <w:rsid w:val="00355913"/>
    <w:rsid w:val="00361BA1"/>
    <w:rsid w:val="003634B5"/>
    <w:rsid w:val="003646A4"/>
    <w:rsid w:val="00365178"/>
    <w:rsid w:val="0036686C"/>
    <w:rsid w:val="00366D8B"/>
    <w:rsid w:val="00367FE7"/>
    <w:rsid w:val="00370009"/>
    <w:rsid w:val="00372EF2"/>
    <w:rsid w:val="00374D9C"/>
    <w:rsid w:val="003758D5"/>
    <w:rsid w:val="00375A16"/>
    <w:rsid w:val="003800F3"/>
    <w:rsid w:val="00382278"/>
    <w:rsid w:val="0038377D"/>
    <w:rsid w:val="00384BB3"/>
    <w:rsid w:val="00386225"/>
    <w:rsid w:val="003868A7"/>
    <w:rsid w:val="003930DD"/>
    <w:rsid w:val="00395BF9"/>
    <w:rsid w:val="0039733A"/>
    <w:rsid w:val="00397D50"/>
    <w:rsid w:val="003A0988"/>
    <w:rsid w:val="003A1FA0"/>
    <w:rsid w:val="003A4CEB"/>
    <w:rsid w:val="003A5470"/>
    <w:rsid w:val="003A57AE"/>
    <w:rsid w:val="003A59D2"/>
    <w:rsid w:val="003A6599"/>
    <w:rsid w:val="003B280F"/>
    <w:rsid w:val="003B28E9"/>
    <w:rsid w:val="003B2C88"/>
    <w:rsid w:val="003B4180"/>
    <w:rsid w:val="003B5668"/>
    <w:rsid w:val="003B57B6"/>
    <w:rsid w:val="003B61B5"/>
    <w:rsid w:val="003C0A28"/>
    <w:rsid w:val="003C26F4"/>
    <w:rsid w:val="003C37BE"/>
    <w:rsid w:val="003C47F3"/>
    <w:rsid w:val="003C674E"/>
    <w:rsid w:val="003C6854"/>
    <w:rsid w:val="003C6DEE"/>
    <w:rsid w:val="003C74BF"/>
    <w:rsid w:val="003C7E80"/>
    <w:rsid w:val="003D3CA2"/>
    <w:rsid w:val="003D44C2"/>
    <w:rsid w:val="003D4537"/>
    <w:rsid w:val="003D5561"/>
    <w:rsid w:val="003D6709"/>
    <w:rsid w:val="003E009F"/>
    <w:rsid w:val="003E029E"/>
    <w:rsid w:val="003E02B3"/>
    <w:rsid w:val="003E1240"/>
    <w:rsid w:val="003E319C"/>
    <w:rsid w:val="003E4182"/>
    <w:rsid w:val="003F09E7"/>
    <w:rsid w:val="00401DD4"/>
    <w:rsid w:val="004025C2"/>
    <w:rsid w:val="00403473"/>
    <w:rsid w:val="00403923"/>
    <w:rsid w:val="004043E9"/>
    <w:rsid w:val="004046F4"/>
    <w:rsid w:val="0040745A"/>
    <w:rsid w:val="004146DA"/>
    <w:rsid w:val="0041780F"/>
    <w:rsid w:val="00421A0B"/>
    <w:rsid w:val="00422057"/>
    <w:rsid w:val="004230A7"/>
    <w:rsid w:val="004230EA"/>
    <w:rsid w:val="004236E0"/>
    <w:rsid w:val="00423A27"/>
    <w:rsid w:val="0042467C"/>
    <w:rsid w:val="00426346"/>
    <w:rsid w:val="004264A4"/>
    <w:rsid w:val="004272AD"/>
    <w:rsid w:val="004302C6"/>
    <w:rsid w:val="00430C73"/>
    <w:rsid w:val="00432F92"/>
    <w:rsid w:val="00434519"/>
    <w:rsid w:val="00434DC7"/>
    <w:rsid w:val="0043699C"/>
    <w:rsid w:val="00437E3C"/>
    <w:rsid w:val="004414A8"/>
    <w:rsid w:val="00441852"/>
    <w:rsid w:val="00443442"/>
    <w:rsid w:val="00446538"/>
    <w:rsid w:val="004470AE"/>
    <w:rsid w:val="004471B6"/>
    <w:rsid w:val="00451970"/>
    <w:rsid w:val="0045373D"/>
    <w:rsid w:val="00453C64"/>
    <w:rsid w:val="00457ED8"/>
    <w:rsid w:val="00462BDF"/>
    <w:rsid w:val="00464FC2"/>
    <w:rsid w:val="00465E6E"/>
    <w:rsid w:val="00466737"/>
    <w:rsid w:val="00475087"/>
    <w:rsid w:val="004750F2"/>
    <w:rsid w:val="00475DBD"/>
    <w:rsid w:val="0047717B"/>
    <w:rsid w:val="00481E7A"/>
    <w:rsid w:val="00485723"/>
    <w:rsid w:val="00490676"/>
    <w:rsid w:val="0049317F"/>
    <w:rsid w:val="004934FB"/>
    <w:rsid w:val="004A0DBF"/>
    <w:rsid w:val="004A0EDE"/>
    <w:rsid w:val="004A13BC"/>
    <w:rsid w:val="004A1C61"/>
    <w:rsid w:val="004B16D7"/>
    <w:rsid w:val="004B493A"/>
    <w:rsid w:val="004B4AF3"/>
    <w:rsid w:val="004B6807"/>
    <w:rsid w:val="004B6C74"/>
    <w:rsid w:val="004B749D"/>
    <w:rsid w:val="004B74D5"/>
    <w:rsid w:val="004B7E70"/>
    <w:rsid w:val="004C333C"/>
    <w:rsid w:val="004C5FDB"/>
    <w:rsid w:val="004D43B8"/>
    <w:rsid w:val="004D6113"/>
    <w:rsid w:val="004E6357"/>
    <w:rsid w:val="004F3D63"/>
    <w:rsid w:val="004F6333"/>
    <w:rsid w:val="004F7D70"/>
    <w:rsid w:val="00511953"/>
    <w:rsid w:val="00513995"/>
    <w:rsid w:val="00514E98"/>
    <w:rsid w:val="00514F93"/>
    <w:rsid w:val="00520D6F"/>
    <w:rsid w:val="00520DC0"/>
    <w:rsid w:val="00520DEE"/>
    <w:rsid w:val="00522558"/>
    <w:rsid w:val="00526B2B"/>
    <w:rsid w:val="005324D9"/>
    <w:rsid w:val="00532923"/>
    <w:rsid w:val="005329C5"/>
    <w:rsid w:val="005331E5"/>
    <w:rsid w:val="0053614C"/>
    <w:rsid w:val="00537198"/>
    <w:rsid w:val="005426E3"/>
    <w:rsid w:val="00543148"/>
    <w:rsid w:val="00547097"/>
    <w:rsid w:val="005609F5"/>
    <w:rsid w:val="005612D9"/>
    <w:rsid w:val="0056205E"/>
    <w:rsid w:val="00563978"/>
    <w:rsid w:val="00564525"/>
    <w:rsid w:val="005711AA"/>
    <w:rsid w:val="00571945"/>
    <w:rsid w:val="00571E97"/>
    <w:rsid w:val="00573E41"/>
    <w:rsid w:val="00574002"/>
    <w:rsid w:val="005750FF"/>
    <w:rsid w:val="0057532C"/>
    <w:rsid w:val="005754D1"/>
    <w:rsid w:val="00575F7F"/>
    <w:rsid w:val="0057724D"/>
    <w:rsid w:val="00577770"/>
    <w:rsid w:val="00583961"/>
    <w:rsid w:val="0058399F"/>
    <w:rsid w:val="00583C07"/>
    <w:rsid w:val="0058540F"/>
    <w:rsid w:val="00586204"/>
    <w:rsid w:val="00590A71"/>
    <w:rsid w:val="00590DBC"/>
    <w:rsid w:val="00591588"/>
    <w:rsid w:val="00591914"/>
    <w:rsid w:val="00593C9A"/>
    <w:rsid w:val="00594881"/>
    <w:rsid w:val="005965E6"/>
    <w:rsid w:val="00597892"/>
    <w:rsid w:val="00597EF3"/>
    <w:rsid w:val="005A02EE"/>
    <w:rsid w:val="005A4BB9"/>
    <w:rsid w:val="005A7E3C"/>
    <w:rsid w:val="005B4F1F"/>
    <w:rsid w:val="005B749A"/>
    <w:rsid w:val="005C1668"/>
    <w:rsid w:val="005C2C4D"/>
    <w:rsid w:val="005C397B"/>
    <w:rsid w:val="005C5BE5"/>
    <w:rsid w:val="005C6E8F"/>
    <w:rsid w:val="005D020D"/>
    <w:rsid w:val="005D0980"/>
    <w:rsid w:val="005D48B5"/>
    <w:rsid w:val="005D6145"/>
    <w:rsid w:val="005E0716"/>
    <w:rsid w:val="005E41BA"/>
    <w:rsid w:val="005E4F36"/>
    <w:rsid w:val="005E588F"/>
    <w:rsid w:val="005F3866"/>
    <w:rsid w:val="005F7194"/>
    <w:rsid w:val="00602550"/>
    <w:rsid w:val="00602BEB"/>
    <w:rsid w:val="0061102C"/>
    <w:rsid w:val="0061168D"/>
    <w:rsid w:val="00611DA2"/>
    <w:rsid w:val="00612C12"/>
    <w:rsid w:val="00614C74"/>
    <w:rsid w:val="0061699C"/>
    <w:rsid w:val="0061724C"/>
    <w:rsid w:val="0061787F"/>
    <w:rsid w:val="00620738"/>
    <w:rsid w:val="006246B3"/>
    <w:rsid w:val="00627FC6"/>
    <w:rsid w:val="00630CC4"/>
    <w:rsid w:val="0063148E"/>
    <w:rsid w:val="00634703"/>
    <w:rsid w:val="00635EEC"/>
    <w:rsid w:val="00637C81"/>
    <w:rsid w:val="00641506"/>
    <w:rsid w:val="00642CE2"/>
    <w:rsid w:val="00643232"/>
    <w:rsid w:val="006442FF"/>
    <w:rsid w:val="00651A1B"/>
    <w:rsid w:val="00652946"/>
    <w:rsid w:val="00654911"/>
    <w:rsid w:val="00655B2C"/>
    <w:rsid w:val="006570CE"/>
    <w:rsid w:val="00661F5A"/>
    <w:rsid w:val="006710A4"/>
    <w:rsid w:val="0067196C"/>
    <w:rsid w:val="00672355"/>
    <w:rsid w:val="00677091"/>
    <w:rsid w:val="00677FAF"/>
    <w:rsid w:val="0068028A"/>
    <w:rsid w:val="00680A4A"/>
    <w:rsid w:val="00680BE3"/>
    <w:rsid w:val="006815EA"/>
    <w:rsid w:val="00683F85"/>
    <w:rsid w:val="006842AD"/>
    <w:rsid w:val="00684470"/>
    <w:rsid w:val="00691A1E"/>
    <w:rsid w:val="0069536F"/>
    <w:rsid w:val="00695932"/>
    <w:rsid w:val="006A10A5"/>
    <w:rsid w:val="006A5D76"/>
    <w:rsid w:val="006A7D34"/>
    <w:rsid w:val="006B2B0A"/>
    <w:rsid w:val="006B306B"/>
    <w:rsid w:val="006B408D"/>
    <w:rsid w:val="006C09D9"/>
    <w:rsid w:val="006C10C1"/>
    <w:rsid w:val="006C2F08"/>
    <w:rsid w:val="006C3B11"/>
    <w:rsid w:val="006C4079"/>
    <w:rsid w:val="006C74DC"/>
    <w:rsid w:val="006D7E51"/>
    <w:rsid w:val="006D7EA5"/>
    <w:rsid w:val="006E25B2"/>
    <w:rsid w:val="006E4507"/>
    <w:rsid w:val="006E4840"/>
    <w:rsid w:val="006E50BD"/>
    <w:rsid w:val="006E7B32"/>
    <w:rsid w:val="006F036C"/>
    <w:rsid w:val="006F13FD"/>
    <w:rsid w:val="006F1544"/>
    <w:rsid w:val="006F3D14"/>
    <w:rsid w:val="006F74A2"/>
    <w:rsid w:val="00701DB7"/>
    <w:rsid w:val="0070216F"/>
    <w:rsid w:val="0070254B"/>
    <w:rsid w:val="00702BA0"/>
    <w:rsid w:val="0070523B"/>
    <w:rsid w:val="007060AF"/>
    <w:rsid w:val="00706657"/>
    <w:rsid w:val="007071F0"/>
    <w:rsid w:val="007076AF"/>
    <w:rsid w:val="00716EE3"/>
    <w:rsid w:val="00725507"/>
    <w:rsid w:val="0072618E"/>
    <w:rsid w:val="00726E85"/>
    <w:rsid w:val="007273E5"/>
    <w:rsid w:val="00731802"/>
    <w:rsid w:val="00745A93"/>
    <w:rsid w:val="00746760"/>
    <w:rsid w:val="0074700F"/>
    <w:rsid w:val="007505CB"/>
    <w:rsid w:val="00754ACE"/>
    <w:rsid w:val="00755D3B"/>
    <w:rsid w:val="007562E7"/>
    <w:rsid w:val="0075637B"/>
    <w:rsid w:val="007569FA"/>
    <w:rsid w:val="00756C73"/>
    <w:rsid w:val="00757326"/>
    <w:rsid w:val="007619DC"/>
    <w:rsid w:val="00761A36"/>
    <w:rsid w:val="00761DDE"/>
    <w:rsid w:val="00762CBB"/>
    <w:rsid w:val="00762E4C"/>
    <w:rsid w:val="00765E58"/>
    <w:rsid w:val="0076683B"/>
    <w:rsid w:val="00777F27"/>
    <w:rsid w:val="007814DB"/>
    <w:rsid w:val="00785129"/>
    <w:rsid w:val="0078619E"/>
    <w:rsid w:val="00790C11"/>
    <w:rsid w:val="00791D01"/>
    <w:rsid w:val="00793608"/>
    <w:rsid w:val="007939F9"/>
    <w:rsid w:val="00793F2D"/>
    <w:rsid w:val="0079478C"/>
    <w:rsid w:val="007A0316"/>
    <w:rsid w:val="007A1C0A"/>
    <w:rsid w:val="007A1DAF"/>
    <w:rsid w:val="007A2356"/>
    <w:rsid w:val="007A2D38"/>
    <w:rsid w:val="007A3453"/>
    <w:rsid w:val="007A7C0A"/>
    <w:rsid w:val="007A7C87"/>
    <w:rsid w:val="007B3305"/>
    <w:rsid w:val="007B69CE"/>
    <w:rsid w:val="007C2DEA"/>
    <w:rsid w:val="007C3FA7"/>
    <w:rsid w:val="007C5FFB"/>
    <w:rsid w:val="007C61A0"/>
    <w:rsid w:val="007D37F7"/>
    <w:rsid w:val="007D3A9B"/>
    <w:rsid w:val="007E049E"/>
    <w:rsid w:val="007E14D0"/>
    <w:rsid w:val="007E27D3"/>
    <w:rsid w:val="007F16D1"/>
    <w:rsid w:val="007F2238"/>
    <w:rsid w:val="007F399B"/>
    <w:rsid w:val="007F3E6E"/>
    <w:rsid w:val="007F4012"/>
    <w:rsid w:val="007F4879"/>
    <w:rsid w:val="0080077B"/>
    <w:rsid w:val="00803108"/>
    <w:rsid w:val="00803623"/>
    <w:rsid w:val="00805105"/>
    <w:rsid w:val="00806792"/>
    <w:rsid w:val="00806E6A"/>
    <w:rsid w:val="00810038"/>
    <w:rsid w:val="0081014F"/>
    <w:rsid w:val="00811CCB"/>
    <w:rsid w:val="00811FA6"/>
    <w:rsid w:val="0081422D"/>
    <w:rsid w:val="00816363"/>
    <w:rsid w:val="00816D49"/>
    <w:rsid w:val="0082423B"/>
    <w:rsid w:val="00824A26"/>
    <w:rsid w:val="008254C3"/>
    <w:rsid w:val="0083121D"/>
    <w:rsid w:val="00832C5B"/>
    <w:rsid w:val="00836FA8"/>
    <w:rsid w:val="008373D3"/>
    <w:rsid w:val="00840B95"/>
    <w:rsid w:val="00841CF8"/>
    <w:rsid w:val="00841F41"/>
    <w:rsid w:val="00843BC0"/>
    <w:rsid w:val="0084410E"/>
    <w:rsid w:val="00847CF2"/>
    <w:rsid w:val="008562CD"/>
    <w:rsid w:val="0086013A"/>
    <w:rsid w:val="00867001"/>
    <w:rsid w:val="00867A0C"/>
    <w:rsid w:val="00875D29"/>
    <w:rsid w:val="008770DF"/>
    <w:rsid w:val="0088047E"/>
    <w:rsid w:val="008858F9"/>
    <w:rsid w:val="00891485"/>
    <w:rsid w:val="008915B1"/>
    <w:rsid w:val="008928A4"/>
    <w:rsid w:val="00892F57"/>
    <w:rsid w:val="00895383"/>
    <w:rsid w:val="008959F8"/>
    <w:rsid w:val="00895A9A"/>
    <w:rsid w:val="0089649D"/>
    <w:rsid w:val="00897C34"/>
    <w:rsid w:val="008A093D"/>
    <w:rsid w:val="008A30A0"/>
    <w:rsid w:val="008A35CC"/>
    <w:rsid w:val="008A4EED"/>
    <w:rsid w:val="008A6037"/>
    <w:rsid w:val="008A6376"/>
    <w:rsid w:val="008B122B"/>
    <w:rsid w:val="008B1E75"/>
    <w:rsid w:val="008B30E6"/>
    <w:rsid w:val="008B3250"/>
    <w:rsid w:val="008B4469"/>
    <w:rsid w:val="008B6723"/>
    <w:rsid w:val="008C1016"/>
    <w:rsid w:val="008C130B"/>
    <w:rsid w:val="008C1994"/>
    <w:rsid w:val="008C3A89"/>
    <w:rsid w:val="008C75AC"/>
    <w:rsid w:val="008C7E1F"/>
    <w:rsid w:val="008C7E24"/>
    <w:rsid w:val="008D062A"/>
    <w:rsid w:val="008D1332"/>
    <w:rsid w:val="008D2612"/>
    <w:rsid w:val="008D55DE"/>
    <w:rsid w:val="008D65D7"/>
    <w:rsid w:val="008D79E6"/>
    <w:rsid w:val="008E0B1B"/>
    <w:rsid w:val="008E15C9"/>
    <w:rsid w:val="008E2E8B"/>
    <w:rsid w:val="008E5B2F"/>
    <w:rsid w:val="008E6B3F"/>
    <w:rsid w:val="008E7375"/>
    <w:rsid w:val="008F12FE"/>
    <w:rsid w:val="008F1757"/>
    <w:rsid w:val="008F54B8"/>
    <w:rsid w:val="008F7230"/>
    <w:rsid w:val="00902946"/>
    <w:rsid w:val="00903101"/>
    <w:rsid w:val="009038F4"/>
    <w:rsid w:val="0091051E"/>
    <w:rsid w:val="00911094"/>
    <w:rsid w:val="0091137F"/>
    <w:rsid w:val="00911A35"/>
    <w:rsid w:val="00912848"/>
    <w:rsid w:val="009133C7"/>
    <w:rsid w:val="00913CB7"/>
    <w:rsid w:val="00914D7D"/>
    <w:rsid w:val="009160EE"/>
    <w:rsid w:val="00917E91"/>
    <w:rsid w:val="0092213D"/>
    <w:rsid w:val="009230B6"/>
    <w:rsid w:val="009231DD"/>
    <w:rsid w:val="009305D9"/>
    <w:rsid w:val="00930CB3"/>
    <w:rsid w:val="0093212B"/>
    <w:rsid w:val="009332BD"/>
    <w:rsid w:val="009373E9"/>
    <w:rsid w:val="00937944"/>
    <w:rsid w:val="00944A7B"/>
    <w:rsid w:val="00945C9C"/>
    <w:rsid w:val="00947C52"/>
    <w:rsid w:val="0095047D"/>
    <w:rsid w:val="00950C50"/>
    <w:rsid w:val="00951E6B"/>
    <w:rsid w:val="009543B9"/>
    <w:rsid w:val="00954AB6"/>
    <w:rsid w:val="00956C9A"/>
    <w:rsid w:val="0096193C"/>
    <w:rsid w:val="00962948"/>
    <w:rsid w:val="009639D9"/>
    <w:rsid w:val="00964D18"/>
    <w:rsid w:val="00966B1E"/>
    <w:rsid w:val="009708B7"/>
    <w:rsid w:val="00970B83"/>
    <w:rsid w:val="009712B0"/>
    <w:rsid w:val="009717A9"/>
    <w:rsid w:val="00975CFF"/>
    <w:rsid w:val="00977C04"/>
    <w:rsid w:val="00985F68"/>
    <w:rsid w:val="00991AC1"/>
    <w:rsid w:val="00991F6E"/>
    <w:rsid w:val="00992170"/>
    <w:rsid w:val="00992540"/>
    <w:rsid w:val="00993A5A"/>
    <w:rsid w:val="00995995"/>
    <w:rsid w:val="00997973"/>
    <w:rsid w:val="00997A83"/>
    <w:rsid w:val="009A1264"/>
    <w:rsid w:val="009A2FBF"/>
    <w:rsid w:val="009A3DB4"/>
    <w:rsid w:val="009A3F6F"/>
    <w:rsid w:val="009A487D"/>
    <w:rsid w:val="009A606F"/>
    <w:rsid w:val="009A7556"/>
    <w:rsid w:val="009B18E2"/>
    <w:rsid w:val="009B41AB"/>
    <w:rsid w:val="009B4314"/>
    <w:rsid w:val="009B458E"/>
    <w:rsid w:val="009B4D07"/>
    <w:rsid w:val="009B6E35"/>
    <w:rsid w:val="009C0462"/>
    <w:rsid w:val="009C1368"/>
    <w:rsid w:val="009D30E1"/>
    <w:rsid w:val="009D37B8"/>
    <w:rsid w:val="009D5671"/>
    <w:rsid w:val="009D5FFE"/>
    <w:rsid w:val="009D7E2C"/>
    <w:rsid w:val="009E2FC8"/>
    <w:rsid w:val="009E5A65"/>
    <w:rsid w:val="009F157E"/>
    <w:rsid w:val="009F4C0B"/>
    <w:rsid w:val="009F656C"/>
    <w:rsid w:val="00A00CE3"/>
    <w:rsid w:val="00A04285"/>
    <w:rsid w:val="00A05EA0"/>
    <w:rsid w:val="00A11036"/>
    <w:rsid w:val="00A110CE"/>
    <w:rsid w:val="00A113AD"/>
    <w:rsid w:val="00A13957"/>
    <w:rsid w:val="00A13D6F"/>
    <w:rsid w:val="00A147ED"/>
    <w:rsid w:val="00A20ABB"/>
    <w:rsid w:val="00A21585"/>
    <w:rsid w:val="00A21895"/>
    <w:rsid w:val="00A24EB1"/>
    <w:rsid w:val="00A25CA0"/>
    <w:rsid w:val="00A26EF4"/>
    <w:rsid w:val="00A27301"/>
    <w:rsid w:val="00A2749B"/>
    <w:rsid w:val="00A33900"/>
    <w:rsid w:val="00A34BB9"/>
    <w:rsid w:val="00A34BD9"/>
    <w:rsid w:val="00A42017"/>
    <w:rsid w:val="00A434C0"/>
    <w:rsid w:val="00A4428B"/>
    <w:rsid w:val="00A469CC"/>
    <w:rsid w:val="00A53BA3"/>
    <w:rsid w:val="00A56C74"/>
    <w:rsid w:val="00A5747E"/>
    <w:rsid w:val="00A57993"/>
    <w:rsid w:val="00A6091B"/>
    <w:rsid w:val="00A61C44"/>
    <w:rsid w:val="00A61DD5"/>
    <w:rsid w:val="00A6285F"/>
    <w:rsid w:val="00A62E66"/>
    <w:rsid w:val="00A64061"/>
    <w:rsid w:val="00A64A70"/>
    <w:rsid w:val="00A65062"/>
    <w:rsid w:val="00A65AE6"/>
    <w:rsid w:val="00A673AF"/>
    <w:rsid w:val="00A7095E"/>
    <w:rsid w:val="00A71A82"/>
    <w:rsid w:val="00A7282C"/>
    <w:rsid w:val="00A7570B"/>
    <w:rsid w:val="00A7576B"/>
    <w:rsid w:val="00A76127"/>
    <w:rsid w:val="00A761EE"/>
    <w:rsid w:val="00A877CE"/>
    <w:rsid w:val="00A90CB2"/>
    <w:rsid w:val="00A91302"/>
    <w:rsid w:val="00A92BCB"/>
    <w:rsid w:val="00A92C6A"/>
    <w:rsid w:val="00A932BD"/>
    <w:rsid w:val="00A963BF"/>
    <w:rsid w:val="00AA6DC5"/>
    <w:rsid w:val="00AA704E"/>
    <w:rsid w:val="00AB041F"/>
    <w:rsid w:val="00AB150A"/>
    <w:rsid w:val="00AB68AF"/>
    <w:rsid w:val="00AC127B"/>
    <w:rsid w:val="00AC19FA"/>
    <w:rsid w:val="00AC1F09"/>
    <w:rsid w:val="00AC2E03"/>
    <w:rsid w:val="00AC367A"/>
    <w:rsid w:val="00AC54CD"/>
    <w:rsid w:val="00AC5E1C"/>
    <w:rsid w:val="00AC7A35"/>
    <w:rsid w:val="00AD2989"/>
    <w:rsid w:val="00AD4A92"/>
    <w:rsid w:val="00AD64D5"/>
    <w:rsid w:val="00AD750F"/>
    <w:rsid w:val="00AE1390"/>
    <w:rsid w:val="00AE72E8"/>
    <w:rsid w:val="00AF3F00"/>
    <w:rsid w:val="00AF4B0D"/>
    <w:rsid w:val="00AF5344"/>
    <w:rsid w:val="00AF5DEA"/>
    <w:rsid w:val="00AF6B2B"/>
    <w:rsid w:val="00AF7E72"/>
    <w:rsid w:val="00B00A9E"/>
    <w:rsid w:val="00B01E6E"/>
    <w:rsid w:val="00B038A0"/>
    <w:rsid w:val="00B03AAE"/>
    <w:rsid w:val="00B0466A"/>
    <w:rsid w:val="00B04D82"/>
    <w:rsid w:val="00B051DC"/>
    <w:rsid w:val="00B138FE"/>
    <w:rsid w:val="00B162AF"/>
    <w:rsid w:val="00B17089"/>
    <w:rsid w:val="00B209BC"/>
    <w:rsid w:val="00B20A36"/>
    <w:rsid w:val="00B2155D"/>
    <w:rsid w:val="00B22F47"/>
    <w:rsid w:val="00B23E79"/>
    <w:rsid w:val="00B24F42"/>
    <w:rsid w:val="00B2581A"/>
    <w:rsid w:val="00B26281"/>
    <w:rsid w:val="00B2672B"/>
    <w:rsid w:val="00B33EB3"/>
    <w:rsid w:val="00B34380"/>
    <w:rsid w:val="00B36D8A"/>
    <w:rsid w:val="00B403C3"/>
    <w:rsid w:val="00B41E65"/>
    <w:rsid w:val="00B439C2"/>
    <w:rsid w:val="00B466CC"/>
    <w:rsid w:val="00B46DA4"/>
    <w:rsid w:val="00B54711"/>
    <w:rsid w:val="00B553A7"/>
    <w:rsid w:val="00B55D69"/>
    <w:rsid w:val="00B571A1"/>
    <w:rsid w:val="00B61ADC"/>
    <w:rsid w:val="00B62C5C"/>
    <w:rsid w:val="00B62E4A"/>
    <w:rsid w:val="00B63CF1"/>
    <w:rsid w:val="00B64135"/>
    <w:rsid w:val="00B66F47"/>
    <w:rsid w:val="00B71450"/>
    <w:rsid w:val="00B71F9F"/>
    <w:rsid w:val="00B7225C"/>
    <w:rsid w:val="00B73FCD"/>
    <w:rsid w:val="00B74F57"/>
    <w:rsid w:val="00B75ACB"/>
    <w:rsid w:val="00B77342"/>
    <w:rsid w:val="00B821C9"/>
    <w:rsid w:val="00B838C9"/>
    <w:rsid w:val="00B90E6C"/>
    <w:rsid w:val="00B951A9"/>
    <w:rsid w:val="00B96BAA"/>
    <w:rsid w:val="00B972F5"/>
    <w:rsid w:val="00BA1553"/>
    <w:rsid w:val="00BA1573"/>
    <w:rsid w:val="00BA15C4"/>
    <w:rsid w:val="00BA2D84"/>
    <w:rsid w:val="00BA32C8"/>
    <w:rsid w:val="00BA422E"/>
    <w:rsid w:val="00BA5D61"/>
    <w:rsid w:val="00BA643F"/>
    <w:rsid w:val="00BA675B"/>
    <w:rsid w:val="00BB2A49"/>
    <w:rsid w:val="00BC2AA5"/>
    <w:rsid w:val="00BC35F5"/>
    <w:rsid w:val="00BC6418"/>
    <w:rsid w:val="00BC65C2"/>
    <w:rsid w:val="00BC6C09"/>
    <w:rsid w:val="00BD09C9"/>
    <w:rsid w:val="00BD2BB6"/>
    <w:rsid w:val="00BD4A86"/>
    <w:rsid w:val="00BD4D5F"/>
    <w:rsid w:val="00BD5CE5"/>
    <w:rsid w:val="00BD7408"/>
    <w:rsid w:val="00BE05B3"/>
    <w:rsid w:val="00BE074D"/>
    <w:rsid w:val="00BE087F"/>
    <w:rsid w:val="00BE2766"/>
    <w:rsid w:val="00BE436B"/>
    <w:rsid w:val="00BE578F"/>
    <w:rsid w:val="00BE68EA"/>
    <w:rsid w:val="00BF50CC"/>
    <w:rsid w:val="00BF71D7"/>
    <w:rsid w:val="00C00BBD"/>
    <w:rsid w:val="00C016D6"/>
    <w:rsid w:val="00C0301A"/>
    <w:rsid w:val="00C035B8"/>
    <w:rsid w:val="00C06409"/>
    <w:rsid w:val="00C064B7"/>
    <w:rsid w:val="00C0666D"/>
    <w:rsid w:val="00C12052"/>
    <w:rsid w:val="00C170CE"/>
    <w:rsid w:val="00C201FC"/>
    <w:rsid w:val="00C21168"/>
    <w:rsid w:val="00C21626"/>
    <w:rsid w:val="00C27770"/>
    <w:rsid w:val="00C30AED"/>
    <w:rsid w:val="00C31AED"/>
    <w:rsid w:val="00C32B4D"/>
    <w:rsid w:val="00C330B9"/>
    <w:rsid w:val="00C33820"/>
    <w:rsid w:val="00C361E5"/>
    <w:rsid w:val="00C4025D"/>
    <w:rsid w:val="00C40AA3"/>
    <w:rsid w:val="00C41118"/>
    <w:rsid w:val="00C4206C"/>
    <w:rsid w:val="00C42F51"/>
    <w:rsid w:val="00C45EF6"/>
    <w:rsid w:val="00C464F1"/>
    <w:rsid w:val="00C50EEC"/>
    <w:rsid w:val="00C51A96"/>
    <w:rsid w:val="00C56244"/>
    <w:rsid w:val="00C56B7A"/>
    <w:rsid w:val="00C56BE0"/>
    <w:rsid w:val="00C61FAD"/>
    <w:rsid w:val="00C626E1"/>
    <w:rsid w:val="00C63D95"/>
    <w:rsid w:val="00C64A5C"/>
    <w:rsid w:val="00C669B7"/>
    <w:rsid w:val="00C702F0"/>
    <w:rsid w:val="00C7033D"/>
    <w:rsid w:val="00C709CB"/>
    <w:rsid w:val="00C725B6"/>
    <w:rsid w:val="00C80B2A"/>
    <w:rsid w:val="00C81CD7"/>
    <w:rsid w:val="00C86D18"/>
    <w:rsid w:val="00C870E2"/>
    <w:rsid w:val="00C9114B"/>
    <w:rsid w:val="00C931B8"/>
    <w:rsid w:val="00CA11D0"/>
    <w:rsid w:val="00CA13EC"/>
    <w:rsid w:val="00CA1A26"/>
    <w:rsid w:val="00CA1D6E"/>
    <w:rsid w:val="00CA2BAA"/>
    <w:rsid w:val="00CA766E"/>
    <w:rsid w:val="00CB142D"/>
    <w:rsid w:val="00CB31C1"/>
    <w:rsid w:val="00CB6604"/>
    <w:rsid w:val="00CB667A"/>
    <w:rsid w:val="00CC07DF"/>
    <w:rsid w:val="00CC7B86"/>
    <w:rsid w:val="00CD027E"/>
    <w:rsid w:val="00CD0C2C"/>
    <w:rsid w:val="00CD15B6"/>
    <w:rsid w:val="00CE009F"/>
    <w:rsid w:val="00CE1A94"/>
    <w:rsid w:val="00CE20B2"/>
    <w:rsid w:val="00CE414A"/>
    <w:rsid w:val="00CE5204"/>
    <w:rsid w:val="00CE6397"/>
    <w:rsid w:val="00CE77BB"/>
    <w:rsid w:val="00CF125E"/>
    <w:rsid w:val="00CF251A"/>
    <w:rsid w:val="00CF7F01"/>
    <w:rsid w:val="00D02CFD"/>
    <w:rsid w:val="00D04B50"/>
    <w:rsid w:val="00D1171C"/>
    <w:rsid w:val="00D12FD2"/>
    <w:rsid w:val="00D157C2"/>
    <w:rsid w:val="00D159D3"/>
    <w:rsid w:val="00D16E47"/>
    <w:rsid w:val="00D177B2"/>
    <w:rsid w:val="00D2173C"/>
    <w:rsid w:val="00D22468"/>
    <w:rsid w:val="00D22A4D"/>
    <w:rsid w:val="00D22F9F"/>
    <w:rsid w:val="00D24F9C"/>
    <w:rsid w:val="00D256FE"/>
    <w:rsid w:val="00D26446"/>
    <w:rsid w:val="00D26A68"/>
    <w:rsid w:val="00D26C74"/>
    <w:rsid w:val="00D30D43"/>
    <w:rsid w:val="00D30D45"/>
    <w:rsid w:val="00D34823"/>
    <w:rsid w:val="00D34EDC"/>
    <w:rsid w:val="00D36072"/>
    <w:rsid w:val="00D42366"/>
    <w:rsid w:val="00D51AC0"/>
    <w:rsid w:val="00D5232C"/>
    <w:rsid w:val="00D55D2D"/>
    <w:rsid w:val="00D55FAB"/>
    <w:rsid w:val="00D56C71"/>
    <w:rsid w:val="00D57E75"/>
    <w:rsid w:val="00D63F3D"/>
    <w:rsid w:val="00D718C6"/>
    <w:rsid w:val="00D724B7"/>
    <w:rsid w:val="00D73A7F"/>
    <w:rsid w:val="00D81DDE"/>
    <w:rsid w:val="00D823D9"/>
    <w:rsid w:val="00D826C4"/>
    <w:rsid w:val="00D830F3"/>
    <w:rsid w:val="00D83849"/>
    <w:rsid w:val="00D84860"/>
    <w:rsid w:val="00D90C2B"/>
    <w:rsid w:val="00D933C7"/>
    <w:rsid w:val="00D93A05"/>
    <w:rsid w:val="00D944EE"/>
    <w:rsid w:val="00D9450D"/>
    <w:rsid w:val="00D94EB2"/>
    <w:rsid w:val="00D95A5E"/>
    <w:rsid w:val="00D96225"/>
    <w:rsid w:val="00D9627A"/>
    <w:rsid w:val="00DA0F91"/>
    <w:rsid w:val="00DA2C9B"/>
    <w:rsid w:val="00DA61EB"/>
    <w:rsid w:val="00DA6F44"/>
    <w:rsid w:val="00DB30AF"/>
    <w:rsid w:val="00DB494F"/>
    <w:rsid w:val="00DC05B6"/>
    <w:rsid w:val="00DC3A07"/>
    <w:rsid w:val="00DC4FAB"/>
    <w:rsid w:val="00DC7618"/>
    <w:rsid w:val="00DD0003"/>
    <w:rsid w:val="00DD4CEA"/>
    <w:rsid w:val="00DD5688"/>
    <w:rsid w:val="00DD66F4"/>
    <w:rsid w:val="00DE0AFC"/>
    <w:rsid w:val="00DE211F"/>
    <w:rsid w:val="00DF02D0"/>
    <w:rsid w:val="00DF660B"/>
    <w:rsid w:val="00DF6D2B"/>
    <w:rsid w:val="00DF78C1"/>
    <w:rsid w:val="00DF79CC"/>
    <w:rsid w:val="00E007FC"/>
    <w:rsid w:val="00E00935"/>
    <w:rsid w:val="00E10514"/>
    <w:rsid w:val="00E12E76"/>
    <w:rsid w:val="00E13612"/>
    <w:rsid w:val="00E14EAC"/>
    <w:rsid w:val="00E157B4"/>
    <w:rsid w:val="00E164AC"/>
    <w:rsid w:val="00E1700E"/>
    <w:rsid w:val="00E22AC7"/>
    <w:rsid w:val="00E24E2D"/>
    <w:rsid w:val="00E279C7"/>
    <w:rsid w:val="00E32C4E"/>
    <w:rsid w:val="00E34723"/>
    <w:rsid w:val="00E4110B"/>
    <w:rsid w:val="00E413AB"/>
    <w:rsid w:val="00E4245F"/>
    <w:rsid w:val="00E467C5"/>
    <w:rsid w:val="00E46B07"/>
    <w:rsid w:val="00E5151B"/>
    <w:rsid w:val="00E520C2"/>
    <w:rsid w:val="00E55373"/>
    <w:rsid w:val="00E5566F"/>
    <w:rsid w:val="00E5709E"/>
    <w:rsid w:val="00E616FB"/>
    <w:rsid w:val="00E61EFD"/>
    <w:rsid w:val="00E62A2D"/>
    <w:rsid w:val="00E65905"/>
    <w:rsid w:val="00E70B9A"/>
    <w:rsid w:val="00E7148C"/>
    <w:rsid w:val="00E750F9"/>
    <w:rsid w:val="00E75834"/>
    <w:rsid w:val="00E765E0"/>
    <w:rsid w:val="00E854C6"/>
    <w:rsid w:val="00E932E0"/>
    <w:rsid w:val="00E95243"/>
    <w:rsid w:val="00EA35AF"/>
    <w:rsid w:val="00EA399B"/>
    <w:rsid w:val="00EA6848"/>
    <w:rsid w:val="00EB1928"/>
    <w:rsid w:val="00EB23B5"/>
    <w:rsid w:val="00EB3DE7"/>
    <w:rsid w:val="00EB4AC8"/>
    <w:rsid w:val="00EB5F0B"/>
    <w:rsid w:val="00EB6393"/>
    <w:rsid w:val="00EB6E1A"/>
    <w:rsid w:val="00EC0299"/>
    <w:rsid w:val="00EC24BB"/>
    <w:rsid w:val="00EC260E"/>
    <w:rsid w:val="00EC722E"/>
    <w:rsid w:val="00EC76E8"/>
    <w:rsid w:val="00ED48DD"/>
    <w:rsid w:val="00ED513F"/>
    <w:rsid w:val="00ED735D"/>
    <w:rsid w:val="00EE1F40"/>
    <w:rsid w:val="00EE29D9"/>
    <w:rsid w:val="00EE2D88"/>
    <w:rsid w:val="00EE3EA0"/>
    <w:rsid w:val="00EF0FBA"/>
    <w:rsid w:val="00EF1833"/>
    <w:rsid w:val="00EF36BE"/>
    <w:rsid w:val="00EF3FAD"/>
    <w:rsid w:val="00EF581F"/>
    <w:rsid w:val="00EF5ED7"/>
    <w:rsid w:val="00EF606C"/>
    <w:rsid w:val="00F00B26"/>
    <w:rsid w:val="00F05539"/>
    <w:rsid w:val="00F05BB6"/>
    <w:rsid w:val="00F06DC5"/>
    <w:rsid w:val="00F1154E"/>
    <w:rsid w:val="00F1300D"/>
    <w:rsid w:val="00F157CD"/>
    <w:rsid w:val="00F15A02"/>
    <w:rsid w:val="00F23F7D"/>
    <w:rsid w:val="00F26B07"/>
    <w:rsid w:val="00F335FC"/>
    <w:rsid w:val="00F34164"/>
    <w:rsid w:val="00F37301"/>
    <w:rsid w:val="00F376FC"/>
    <w:rsid w:val="00F43BBF"/>
    <w:rsid w:val="00F45104"/>
    <w:rsid w:val="00F46D85"/>
    <w:rsid w:val="00F47958"/>
    <w:rsid w:val="00F47BFB"/>
    <w:rsid w:val="00F50C0D"/>
    <w:rsid w:val="00F53E30"/>
    <w:rsid w:val="00F55AE8"/>
    <w:rsid w:val="00F638D6"/>
    <w:rsid w:val="00F6778D"/>
    <w:rsid w:val="00F70580"/>
    <w:rsid w:val="00F7364A"/>
    <w:rsid w:val="00F77BB7"/>
    <w:rsid w:val="00F81A4B"/>
    <w:rsid w:val="00F8438A"/>
    <w:rsid w:val="00F87122"/>
    <w:rsid w:val="00F907F0"/>
    <w:rsid w:val="00F94D14"/>
    <w:rsid w:val="00F962FC"/>
    <w:rsid w:val="00FB01EA"/>
    <w:rsid w:val="00FB3079"/>
    <w:rsid w:val="00FB3CBB"/>
    <w:rsid w:val="00FB4EDA"/>
    <w:rsid w:val="00FB6F9D"/>
    <w:rsid w:val="00FC0CF7"/>
    <w:rsid w:val="00FC350F"/>
    <w:rsid w:val="00FC51A6"/>
    <w:rsid w:val="00FC6D6C"/>
    <w:rsid w:val="00FC712A"/>
    <w:rsid w:val="00FC7C83"/>
    <w:rsid w:val="00FD14ED"/>
    <w:rsid w:val="00FD17A4"/>
    <w:rsid w:val="00FD2A69"/>
    <w:rsid w:val="00FD35E2"/>
    <w:rsid w:val="00FD3DBE"/>
    <w:rsid w:val="00FD735B"/>
    <w:rsid w:val="00FE1264"/>
    <w:rsid w:val="00FE2D65"/>
    <w:rsid w:val="00FE5E2F"/>
    <w:rsid w:val="00FE5EDD"/>
    <w:rsid w:val="00FE6DF3"/>
    <w:rsid w:val="00FE717D"/>
    <w:rsid w:val="00FE72B1"/>
    <w:rsid w:val="00FE7639"/>
    <w:rsid w:val="00FF3C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BD772B9"/>
  <w15:docId w15:val="{34B2C645-9F02-46E7-B131-865649B9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E9"/>
    <w:pPr>
      <w:spacing w:after="0" w:line="240" w:lineRule="auto"/>
    </w:pPr>
    <w:rPr>
      <w:rFonts w:ascii="Calibri" w:hAnsi="Calibri" w:cs="Calibri"/>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E30"/>
    <w:pPr>
      <w:ind w:left="720"/>
      <w:contextualSpacing/>
    </w:pPr>
  </w:style>
  <w:style w:type="paragraph" w:styleId="Header">
    <w:name w:val="header"/>
    <w:basedOn w:val="Normal"/>
    <w:link w:val="HeaderChar"/>
    <w:uiPriority w:val="99"/>
    <w:unhideWhenUsed/>
    <w:rsid w:val="00F94D14"/>
    <w:pPr>
      <w:tabs>
        <w:tab w:val="center" w:pos="4680"/>
        <w:tab w:val="right" w:pos="9360"/>
      </w:tabs>
    </w:pPr>
  </w:style>
  <w:style w:type="character" w:customStyle="1" w:styleId="HeaderChar">
    <w:name w:val="Header Char"/>
    <w:basedOn w:val="DefaultParagraphFont"/>
    <w:link w:val="Header"/>
    <w:uiPriority w:val="99"/>
    <w:rsid w:val="00F94D14"/>
    <w:rPr>
      <w:rFonts w:ascii="Calibri" w:hAnsi="Calibri" w:cs="Calibri"/>
      <w:lang w:eastAsia="en-CA"/>
    </w:rPr>
  </w:style>
  <w:style w:type="paragraph" w:styleId="Footer">
    <w:name w:val="footer"/>
    <w:basedOn w:val="Normal"/>
    <w:link w:val="FooterChar"/>
    <w:uiPriority w:val="99"/>
    <w:unhideWhenUsed/>
    <w:rsid w:val="00F94D14"/>
    <w:pPr>
      <w:tabs>
        <w:tab w:val="center" w:pos="4680"/>
        <w:tab w:val="right" w:pos="9360"/>
      </w:tabs>
    </w:pPr>
  </w:style>
  <w:style w:type="character" w:customStyle="1" w:styleId="FooterChar">
    <w:name w:val="Footer Char"/>
    <w:basedOn w:val="DefaultParagraphFont"/>
    <w:link w:val="Footer"/>
    <w:uiPriority w:val="99"/>
    <w:rsid w:val="00F94D14"/>
    <w:rPr>
      <w:rFonts w:ascii="Calibri" w:hAnsi="Calibri" w:cs="Calibr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1649">
      <w:bodyDiv w:val="1"/>
      <w:marLeft w:val="0"/>
      <w:marRight w:val="0"/>
      <w:marTop w:val="0"/>
      <w:marBottom w:val="0"/>
      <w:divBdr>
        <w:top w:val="none" w:sz="0" w:space="0" w:color="auto"/>
        <w:left w:val="none" w:sz="0" w:space="0" w:color="auto"/>
        <w:bottom w:val="none" w:sz="0" w:space="0" w:color="auto"/>
        <w:right w:val="none" w:sz="0" w:space="0" w:color="auto"/>
      </w:divBdr>
    </w:div>
    <w:div w:id="28068950">
      <w:bodyDiv w:val="1"/>
      <w:marLeft w:val="0"/>
      <w:marRight w:val="0"/>
      <w:marTop w:val="0"/>
      <w:marBottom w:val="0"/>
      <w:divBdr>
        <w:top w:val="none" w:sz="0" w:space="0" w:color="auto"/>
        <w:left w:val="none" w:sz="0" w:space="0" w:color="auto"/>
        <w:bottom w:val="none" w:sz="0" w:space="0" w:color="auto"/>
        <w:right w:val="none" w:sz="0" w:space="0" w:color="auto"/>
      </w:divBdr>
    </w:div>
    <w:div w:id="61102566">
      <w:bodyDiv w:val="1"/>
      <w:marLeft w:val="0"/>
      <w:marRight w:val="0"/>
      <w:marTop w:val="0"/>
      <w:marBottom w:val="0"/>
      <w:divBdr>
        <w:top w:val="none" w:sz="0" w:space="0" w:color="auto"/>
        <w:left w:val="none" w:sz="0" w:space="0" w:color="auto"/>
        <w:bottom w:val="none" w:sz="0" w:space="0" w:color="auto"/>
        <w:right w:val="none" w:sz="0" w:space="0" w:color="auto"/>
      </w:divBdr>
    </w:div>
    <w:div w:id="110591760">
      <w:bodyDiv w:val="1"/>
      <w:marLeft w:val="0"/>
      <w:marRight w:val="0"/>
      <w:marTop w:val="0"/>
      <w:marBottom w:val="0"/>
      <w:divBdr>
        <w:top w:val="none" w:sz="0" w:space="0" w:color="auto"/>
        <w:left w:val="none" w:sz="0" w:space="0" w:color="auto"/>
        <w:bottom w:val="none" w:sz="0" w:space="0" w:color="auto"/>
        <w:right w:val="none" w:sz="0" w:space="0" w:color="auto"/>
      </w:divBdr>
    </w:div>
    <w:div w:id="275252949">
      <w:bodyDiv w:val="1"/>
      <w:marLeft w:val="0"/>
      <w:marRight w:val="0"/>
      <w:marTop w:val="0"/>
      <w:marBottom w:val="0"/>
      <w:divBdr>
        <w:top w:val="none" w:sz="0" w:space="0" w:color="auto"/>
        <w:left w:val="none" w:sz="0" w:space="0" w:color="auto"/>
        <w:bottom w:val="none" w:sz="0" w:space="0" w:color="auto"/>
        <w:right w:val="none" w:sz="0" w:space="0" w:color="auto"/>
      </w:divBdr>
    </w:div>
    <w:div w:id="353001231">
      <w:bodyDiv w:val="1"/>
      <w:marLeft w:val="0"/>
      <w:marRight w:val="0"/>
      <w:marTop w:val="0"/>
      <w:marBottom w:val="0"/>
      <w:divBdr>
        <w:top w:val="none" w:sz="0" w:space="0" w:color="auto"/>
        <w:left w:val="none" w:sz="0" w:space="0" w:color="auto"/>
        <w:bottom w:val="none" w:sz="0" w:space="0" w:color="auto"/>
        <w:right w:val="none" w:sz="0" w:space="0" w:color="auto"/>
      </w:divBdr>
    </w:div>
    <w:div w:id="425924433">
      <w:bodyDiv w:val="1"/>
      <w:marLeft w:val="0"/>
      <w:marRight w:val="0"/>
      <w:marTop w:val="0"/>
      <w:marBottom w:val="0"/>
      <w:divBdr>
        <w:top w:val="none" w:sz="0" w:space="0" w:color="auto"/>
        <w:left w:val="none" w:sz="0" w:space="0" w:color="auto"/>
        <w:bottom w:val="none" w:sz="0" w:space="0" w:color="auto"/>
        <w:right w:val="none" w:sz="0" w:space="0" w:color="auto"/>
      </w:divBdr>
    </w:div>
    <w:div w:id="573323278">
      <w:bodyDiv w:val="1"/>
      <w:marLeft w:val="0"/>
      <w:marRight w:val="0"/>
      <w:marTop w:val="0"/>
      <w:marBottom w:val="0"/>
      <w:divBdr>
        <w:top w:val="none" w:sz="0" w:space="0" w:color="auto"/>
        <w:left w:val="none" w:sz="0" w:space="0" w:color="auto"/>
        <w:bottom w:val="none" w:sz="0" w:space="0" w:color="auto"/>
        <w:right w:val="none" w:sz="0" w:space="0" w:color="auto"/>
      </w:divBdr>
    </w:div>
    <w:div w:id="744759670">
      <w:bodyDiv w:val="1"/>
      <w:marLeft w:val="0"/>
      <w:marRight w:val="0"/>
      <w:marTop w:val="0"/>
      <w:marBottom w:val="0"/>
      <w:divBdr>
        <w:top w:val="none" w:sz="0" w:space="0" w:color="auto"/>
        <w:left w:val="none" w:sz="0" w:space="0" w:color="auto"/>
        <w:bottom w:val="none" w:sz="0" w:space="0" w:color="auto"/>
        <w:right w:val="none" w:sz="0" w:space="0" w:color="auto"/>
      </w:divBdr>
    </w:div>
    <w:div w:id="1438939862">
      <w:bodyDiv w:val="1"/>
      <w:marLeft w:val="0"/>
      <w:marRight w:val="0"/>
      <w:marTop w:val="0"/>
      <w:marBottom w:val="0"/>
      <w:divBdr>
        <w:top w:val="none" w:sz="0" w:space="0" w:color="auto"/>
        <w:left w:val="none" w:sz="0" w:space="0" w:color="auto"/>
        <w:bottom w:val="none" w:sz="0" w:space="0" w:color="auto"/>
        <w:right w:val="none" w:sz="0" w:space="0" w:color="auto"/>
      </w:divBdr>
    </w:div>
    <w:div w:id="1744181574">
      <w:bodyDiv w:val="1"/>
      <w:marLeft w:val="0"/>
      <w:marRight w:val="0"/>
      <w:marTop w:val="0"/>
      <w:marBottom w:val="0"/>
      <w:divBdr>
        <w:top w:val="none" w:sz="0" w:space="0" w:color="auto"/>
        <w:left w:val="none" w:sz="0" w:space="0" w:color="auto"/>
        <w:bottom w:val="none" w:sz="0" w:space="0" w:color="auto"/>
        <w:right w:val="none" w:sz="0" w:space="0" w:color="auto"/>
      </w:divBdr>
    </w:div>
    <w:div w:id="2063095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423</Words>
  <Characters>7249</Characters>
  <Application>Microsoft Office Word</Application>
  <DocSecurity>0</DocSecurity>
  <Lines>14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llis Winnington-Ingram</dc:creator>
  <cp:keywords/>
  <dc:description/>
  <cp:lastModifiedBy>Sandra Winspear</cp:lastModifiedBy>
  <cp:revision>2</cp:revision>
  <cp:lastPrinted>2025-02-12T20:04:00Z</cp:lastPrinted>
  <dcterms:created xsi:type="dcterms:W3CDTF">2025-11-23T23:20:00Z</dcterms:created>
  <dcterms:modified xsi:type="dcterms:W3CDTF">2025-11-23T23:20:00Z</dcterms:modified>
</cp:coreProperties>
</file>